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40EBDE" w14:textId="7E31D2FC" w:rsidR="00F76FBD" w:rsidRDefault="009E670D" w:rsidP="00F10828">
      <w:pPr>
        <w:jc w:val="center"/>
        <w:rPr>
          <w:cs/>
          <w:lang w:bidi="bn-BD"/>
        </w:rPr>
      </w:pPr>
      <w:r w:rsidRPr="009E670D">
        <w:rPr>
          <w:rFonts w:cs="Vrinda"/>
          <w:noProof/>
          <w:szCs w:val="30"/>
          <w:cs/>
          <w:lang w:bidi="bn-BD"/>
        </w:rPr>
        <mc:AlternateContent>
          <mc:Choice Requires="wps">
            <w:drawing>
              <wp:anchor distT="0" distB="0" distL="114300" distR="114300" simplePos="0" relativeHeight="251656192" behindDoc="0" locked="0" layoutInCell="1" allowOverlap="1" wp14:anchorId="564F0BEA" wp14:editId="39485691">
                <wp:simplePos x="0" y="0"/>
                <wp:positionH relativeFrom="column">
                  <wp:posOffset>16509</wp:posOffset>
                </wp:positionH>
                <wp:positionV relativeFrom="paragraph">
                  <wp:posOffset>83397</wp:posOffset>
                </wp:positionV>
                <wp:extent cx="1257935" cy="275590"/>
                <wp:effectExtent l="0" t="0" r="37465" b="2921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935" cy="275590"/>
                        </a:xfrm>
                        <a:prstGeom prst="rect">
                          <a:avLst/>
                        </a:prstGeom>
                        <a:solidFill>
                          <a:srgbClr val="FFFFFF"/>
                        </a:solidFill>
                        <a:ln w="9525">
                          <a:solidFill>
                            <a:srgbClr val="000000"/>
                          </a:solidFill>
                          <a:miter lim="800000"/>
                          <a:headEnd/>
                          <a:tailEnd/>
                        </a:ln>
                      </wps:spPr>
                      <wps:txbx>
                        <w:txbxContent>
                          <w:p w14:paraId="16E386A5" w14:textId="2AFEA42B" w:rsidR="009E670D" w:rsidRPr="00CD7A66" w:rsidRDefault="009E670D">
                            <w:pPr>
                              <w:rPr>
                                <w:rFonts w:ascii="Times New Roman" w:hAnsi="Times New Roman" w:cs="Times New Roman"/>
                                <w:lang w:eastAsia="ja-JP"/>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du="http://schemas.microsoft.com/office/word/2023/wordml/word16du">
            <w:pict>
              <v:shapetype w14:anchorId="564F0BEA" id="_x0000_t202" coordsize="21600,21600" o:spt="202" path="m,l,21600r21600,l21600,xe">
                <v:stroke joinstyle="miter"/>
                <v:path gradientshapeok="t" o:connecttype="rect"/>
              </v:shapetype>
              <v:shape id="Text Box 2" o:spid="_x0000_s1026" type="#_x0000_t202" style="position:absolute;left:0;text-align:left;margin-left:1.3pt;margin-top:6.55pt;width:99.05pt;height:21.7pt;z-index:25165619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">
                <v:textbox style="mso-fit-shape-to-text:t">
                  <w:txbxContent>
                    <w:p w14:paraId="16E386A5" w14:textId="2AFEA42B" w:rsidR="009E670D" w:rsidRPr="00CD7A66" w:rsidRDefault="009E670D">
                      <w:pPr>
                        <w:rPr>
                          <w:rFonts w:ascii="Times New Roman" w:hAnsi="Times New Roman" w:cs="Times New Roman"/>
                          <w:lang w:eastAsia="ja-JP"/>
                        </w:rPr>
                      </w:pPr>
                    </w:p>
                  </w:txbxContent>
                </v:textbox>
              </v:shape>
            </w:pict>
          </mc:Fallback>
        </mc:AlternateContent>
      </w:r>
      <w:r w:rsidR="00EE04CC">
        <w:rPr>
          <w:rFonts w:hint="cs"/>
          <w:noProof/>
          <w:lang w:bidi="bn-BD"/>
        </w:rPr>
        <w:drawing>
          <wp:inline distT="0" distB="0" distL="0" distR="0" wp14:anchorId="352935E2" wp14:editId="79F116B3">
            <wp:extent cx="621792" cy="622300"/>
            <wp:effectExtent l="0" t="0" r="635"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rotWithShape="1">
                    <a:blip r:embed="rId8" cstate="print">
                      <a:extLst>
                        <a:ext uri="{28A0092B-C50C-407E-A947-70E740481C1C}">
                          <a14:useLocalDpi xmlns:a14="http://schemas.microsoft.com/office/drawing/2010/main" val="0"/>
                        </a:ext>
                      </a:extLst>
                    </a:blip>
                    <a:srcRect/>
                    <a:stretch/>
                  </pic:blipFill>
                  <pic:spPr>
                    <a:xfrm>
                      <a:off x="0" y="0"/>
                      <a:ext cx="621792" cy="622300"/>
                    </a:xfrm>
                    <a:prstGeom prst="rect">
                      <a:avLst/>
                    </a:prstGeom>
                  </pic:spPr>
                </pic:pic>
              </a:graphicData>
            </a:graphic>
          </wp:inline>
        </w:drawing>
      </w:r>
    </w:p>
    <w:p w14:paraId="471F3BBF" w14:textId="46A61D0B" w:rsidR="00511B69" w:rsidRPr="00524F37" w:rsidRDefault="00511B69" w:rsidP="00524F37">
      <w:pPr>
        <w:spacing w:before="120" w:line="276" w:lineRule="auto"/>
        <w:jc w:val="center"/>
        <w:rPr>
          <w:rFonts w:ascii="Arial" w:hAnsi="Arial" w:cs="Arial"/>
          <w:b/>
          <w:bCs/>
          <w:szCs w:val="36"/>
          <w:lang w:eastAsia="ja-JP"/>
        </w:rPr>
      </w:pPr>
      <w:r w:rsidRPr="00524F37">
        <w:rPr>
          <w:rFonts w:ascii="Arial" w:hAnsi="Arial" w:cs="Arial"/>
          <w:b/>
          <w:bCs/>
          <w:szCs w:val="36"/>
        </w:rPr>
        <w:t>U</w:t>
      </w:r>
      <w:r w:rsidR="00383CD2" w:rsidRPr="00524F37">
        <w:rPr>
          <w:rFonts w:ascii="Arial" w:hAnsi="Arial" w:cs="Arial"/>
          <w:b/>
          <w:bCs/>
          <w:szCs w:val="36"/>
        </w:rPr>
        <w:t>NIVERSITY</w:t>
      </w:r>
      <w:r w:rsidRPr="00524F37">
        <w:rPr>
          <w:rFonts w:ascii="Arial" w:hAnsi="Arial" w:cs="Arial"/>
          <w:b/>
          <w:bCs/>
          <w:szCs w:val="36"/>
        </w:rPr>
        <w:t xml:space="preserve"> </w:t>
      </w:r>
      <w:r w:rsidR="00383CD2" w:rsidRPr="00524F37">
        <w:rPr>
          <w:rFonts w:ascii="Arial" w:hAnsi="Arial" w:cs="Arial"/>
          <w:b/>
          <w:bCs/>
          <w:szCs w:val="36"/>
        </w:rPr>
        <w:t>OF</w:t>
      </w:r>
      <w:r w:rsidRPr="00524F37">
        <w:rPr>
          <w:rFonts w:ascii="Arial" w:hAnsi="Arial" w:cs="Arial"/>
          <w:b/>
          <w:bCs/>
          <w:szCs w:val="36"/>
        </w:rPr>
        <w:t xml:space="preserve"> R</w:t>
      </w:r>
      <w:r w:rsidR="00383CD2" w:rsidRPr="00524F37">
        <w:rPr>
          <w:rFonts w:ascii="Arial" w:hAnsi="Arial" w:cs="Arial"/>
          <w:b/>
          <w:bCs/>
          <w:szCs w:val="36"/>
        </w:rPr>
        <w:t>AJSHAHI</w:t>
      </w:r>
    </w:p>
    <w:p w14:paraId="18ECFB38" w14:textId="32043F72" w:rsidR="00511B69" w:rsidRPr="00C670C7" w:rsidRDefault="00DB46BA" w:rsidP="00C670C7">
      <w:pPr>
        <w:spacing w:line="276" w:lineRule="auto"/>
        <w:jc w:val="center"/>
        <w:rPr>
          <w:rFonts w:ascii="Arial" w:hAnsi="Arial" w:cs="Arial"/>
          <w:sz w:val="32"/>
          <w:szCs w:val="32"/>
          <w:u w:val="single"/>
          <w:lang w:eastAsia="ja-JP"/>
        </w:rPr>
      </w:pPr>
      <w:r w:rsidRPr="00F42105">
        <w:rPr>
          <w:rFonts w:ascii="Arial" w:hAnsi="Arial" w:cs="Arial" w:hint="eastAsia"/>
          <w:sz w:val="18"/>
          <w:szCs w:val="22"/>
          <w:u w:val="single"/>
          <w:lang w:eastAsia="ja-JP"/>
        </w:rPr>
        <w:br/>
      </w:r>
      <w:r w:rsidR="00383CD2" w:rsidRPr="00C670C7">
        <w:rPr>
          <w:rFonts w:ascii="Arial" w:hAnsi="Arial" w:cs="Arial"/>
          <w:sz w:val="28"/>
          <w:szCs w:val="32"/>
          <w:u w:val="single"/>
        </w:rPr>
        <w:t>Undergraduate</w:t>
      </w:r>
      <w:r w:rsidR="00511B69" w:rsidRPr="00C670C7">
        <w:rPr>
          <w:rFonts w:ascii="Arial" w:hAnsi="Arial" w:cs="Arial"/>
          <w:sz w:val="28"/>
          <w:szCs w:val="32"/>
          <w:u w:val="single"/>
        </w:rPr>
        <w:t xml:space="preserve"> A</w:t>
      </w:r>
      <w:r w:rsidR="00383CD2" w:rsidRPr="00C670C7">
        <w:rPr>
          <w:rFonts w:ascii="Arial" w:hAnsi="Arial" w:cs="Arial"/>
          <w:sz w:val="28"/>
          <w:szCs w:val="32"/>
          <w:u w:val="single"/>
        </w:rPr>
        <w:t>dmission</w:t>
      </w:r>
      <w:r w:rsidR="00511B69" w:rsidRPr="00C670C7">
        <w:rPr>
          <w:rFonts w:ascii="Arial" w:hAnsi="Arial" w:cs="Arial"/>
          <w:sz w:val="28"/>
          <w:szCs w:val="32"/>
          <w:u w:val="single"/>
        </w:rPr>
        <w:t xml:space="preserve"> T</w:t>
      </w:r>
      <w:r w:rsidR="00383CD2" w:rsidRPr="00C670C7">
        <w:rPr>
          <w:rFonts w:ascii="Arial" w:hAnsi="Arial" w:cs="Arial"/>
          <w:sz w:val="28"/>
          <w:szCs w:val="32"/>
          <w:u w:val="single"/>
        </w:rPr>
        <w:t>est</w:t>
      </w:r>
      <w:r w:rsidR="00511B69" w:rsidRPr="00C670C7">
        <w:rPr>
          <w:rFonts w:ascii="Arial" w:hAnsi="Arial" w:cs="Arial"/>
          <w:sz w:val="28"/>
          <w:szCs w:val="32"/>
          <w:u w:val="single"/>
        </w:rPr>
        <w:t xml:space="preserve"> 20</w:t>
      </w:r>
      <w:r w:rsidR="00BE748E">
        <w:rPr>
          <w:rFonts w:ascii="Arial" w:hAnsi="Arial" w:cs="Arial"/>
          <w:sz w:val="28"/>
          <w:szCs w:val="32"/>
          <w:u w:val="single"/>
        </w:rPr>
        <w:t>2</w:t>
      </w:r>
      <w:r w:rsidR="00197B6D">
        <w:rPr>
          <w:rFonts w:ascii="Arial" w:hAnsi="Arial" w:cs="Arial"/>
          <w:sz w:val="28"/>
          <w:szCs w:val="32"/>
          <w:u w:val="single"/>
        </w:rPr>
        <w:t>2</w:t>
      </w:r>
      <w:r w:rsidR="00383CD2" w:rsidRPr="00C670C7">
        <w:rPr>
          <w:rFonts w:ascii="Arial" w:hAnsi="Arial" w:cs="Arial"/>
          <w:sz w:val="28"/>
          <w:szCs w:val="32"/>
          <w:u w:val="single"/>
        </w:rPr>
        <w:t>-</w:t>
      </w:r>
      <w:r w:rsidR="00FD4531">
        <w:rPr>
          <w:rFonts w:ascii="Arial" w:hAnsi="Arial" w:cs="Arial"/>
          <w:sz w:val="28"/>
          <w:szCs w:val="32"/>
          <w:u w:val="single"/>
        </w:rPr>
        <w:t>2</w:t>
      </w:r>
      <w:r w:rsidR="00197B6D">
        <w:rPr>
          <w:rFonts w:ascii="Arial" w:hAnsi="Arial" w:cs="Arial"/>
          <w:sz w:val="28"/>
          <w:szCs w:val="32"/>
          <w:u w:val="single"/>
        </w:rPr>
        <w:t>3</w:t>
      </w:r>
    </w:p>
    <w:p w14:paraId="516F0855" w14:textId="397B9D46" w:rsidR="00511B69" w:rsidRDefault="00511B69" w:rsidP="005D7614">
      <w:pPr>
        <w:jc w:val="center"/>
        <w:rPr>
          <w:rFonts w:ascii="Arial" w:hAnsi="Arial" w:cs="Arial"/>
        </w:rPr>
      </w:pPr>
    </w:p>
    <w:p w14:paraId="5EB6E26F" w14:textId="6DC1C653" w:rsidR="00511B69" w:rsidRDefault="00511B69" w:rsidP="005D7614">
      <w:pPr>
        <w:jc w:val="center"/>
        <w:rPr>
          <w:rFonts w:ascii="Arial" w:hAnsi="Arial" w:cs="Arial"/>
          <w:b/>
          <w:sz w:val="36"/>
          <w:szCs w:val="36"/>
        </w:rPr>
      </w:pPr>
      <w:r w:rsidRPr="00AF19E6">
        <w:rPr>
          <w:rFonts w:ascii="Arial" w:hAnsi="Arial" w:cs="Arial"/>
          <w:b/>
          <w:sz w:val="36"/>
          <w:szCs w:val="36"/>
        </w:rPr>
        <w:t>Admit Card</w:t>
      </w:r>
    </w:p>
    <w:p w14:paraId="7389FFD9" w14:textId="4711EB01" w:rsidR="00B36A36" w:rsidRDefault="00B36A36" w:rsidP="005D7614">
      <w:pPr>
        <w:jc w:val="center"/>
        <w:rPr>
          <w:rFonts w:ascii="Arial" w:hAnsi="Arial" w:cs="Arial"/>
          <w:b/>
          <w:sz w:val="36"/>
          <w:szCs w:val="36"/>
        </w:rPr>
      </w:pPr>
    </w:p>
    <w:tbl>
      <w:tblPr>
        <w:tblStyle w:val="TableGrid"/>
        <w:tblW w:w="9649" w:type="dxa"/>
        <w:jc w:val="center"/>
        <w:tblLook w:val="04A0" w:firstRow="1" w:lastRow="0" w:firstColumn="1" w:lastColumn="0" w:noHBand="0" w:noVBand="1"/>
      </w:tblPr>
      <w:tblGrid>
        <w:gridCol w:w="1002"/>
        <w:gridCol w:w="549"/>
        <w:gridCol w:w="3588"/>
        <w:gridCol w:w="725"/>
        <w:gridCol w:w="757"/>
        <w:gridCol w:w="757"/>
        <w:gridCol w:w="757"/>
        <w:gridCol w:w="757"/>
        <w:gridCol w:w="757"/>
      </w:tblGrid>
      <w:tr w:rsidR="00995462" w14:paraId="129A851E" w14:textId="77777777" w:rsidTr="00995462">
        <w:trPr>
          <w:trHeight w:hRule="exact" w:val="374"/>
          <w:jc w:val="center"/>
        </w:trPr>
        <w:tc>
          <w:tcPr>
            <w:tcW w:w="1002" w:type="dxa"/>
          </w:tcPr>
          <w:p w14:paraId="729EE761" w14:textId="4CF188FE" w:rsidR="00995462" w:rsidRPr="00CD7A66" w:rsidRDefault="00995462" w:rsidP="00B36A36">
            <w:pPr>
              <w:rPr>
                <w:rFonts w:ascii="Arial" w:hAnsi="Arial" w:cs="Arial"/>
                <w:bCs/>
                <w:sz w:val="32"/>
                <w:szCs w:val="32"/>
              </w:rPr>
            </w:pPr>
            <w:r w:rsidRPr="00CD7A66">
              <w:rPr>
                <w:rFonts w:ascii="Arial" w:hAnsi="Arial" w:cs="Arial"/>
                <w:bCs/>
                <w:sz w:val="32"/>
                <w:szCs w:val="32"/>
              </w:rPr>
              <w:t>UNIT</w:t>
            </w:r>
          </w:p>
        </w:tc>
        <w:tc>
          <w:tcPr>
            <w:tcW w:w="549" w:type="dxa"/>
            <w:tcBorders>
              <w:right w:val="single" w:sz="4" w:space="0" w:color="auto"/>
            </w:tcBorders>
          </w:tcPr>
          <w:p w14:paraId="07E4F3B2" w14:textId="77777777" w:rsidR="00995462" w:rsidRPr="00CD7A66" w:rsidRDefault="00995462" w:rsidP="005D7614">
            <w:pPr>
              <w:jc w:val="center"/>
              <w:rPr>
                <w:rFonts w:ascii="Arial" w:hAnsi="Arial" w:cs="Arial"/>
                <w:bCs/>
                <w:sz w:val="36"/>
                <w:szCs w:val="36"/>
              </w:rPr>
            </w:pPr>
          </w:p>
        </w:tc>
        <w:tc>
          <w:tcPr>
            <w:tcW w:w="3588" w:type="dxa"/>
            <w:tcBorders>
              <w:right w:val="single" w:sz="4" w:space="0" w:color="auto"/>
            </w:tcBorders>
          </w:tcPr>
          <w:p w14:paraId="551F721E" w14:textId="3BE2C4E7" w:rsidR="00995462" w:rsidRPr="00CD7A66" w:rsidRDefault="00995462" w:rsidP="00995462">
            <w:pPr>
              <w:jc w:val="right"/>
              <w:rPr>
                <w:rFonts w:ascii="Arial" w:hAnsi="Arial" w:cs="Arial"/>
                <w:bCs/>
                <w:sz w:val="36"/>
                <w:szCs w:val="36"/>
              </w:rPr>
            </w:pPr>
            <w:r>
              <w:rPr>
                <w:rFonts w:ascii="Arial" w:hAnsi="Arial" w:cs="Arial"/>
                <w:bCs/>
                <w:sz w:val="36"/>
                <w:szCs w:val="36"/>
              </w:rPr>
              <w:t>ROLL:</w:t>
            </w:r>
          </w:p>
        </w:tc>
        <w:tc>
          <w:tcPr>
            <w:tcW w:w="725" w:type="dxa"/>
            <w:tcBorders>
              <w:top w:val="single" w:sz="4" w:space="0" w:color="auto"/>
              <w:left w:val="single" w:sz="4" w:space="0" w:color="auto"/>
              <w:bottom w:val="single" w:sz="4" w:space="0" w:color="auto"/>
            </w:tcBorders>
          </w:tcPr>
          <w:p w14:paraId="5669A384" w14:textId="0B0C8258" w:rsidR="00995462" w:rsidRPr="00516888" w:rsidRDefault="00995462" w:rsidP="00995462">
            <w:pPr>
              <w:tabs>
                <w:tab w:val="left" w:pos="1140"/>
                <w:tab w:val="right" w:pos="3548"/>
              </w:tabs>
              <w:rPr>
                <w:rFonts w:ascii="Arial" w:hAnsi="Arial"/>
                <w:bCs/>
                <w:sz w:val="36"/>
                <w:szCs w:val="45"/>
                <w:cs/>
                <w:lang w:eastAsia="ja-JP" w:bidi="bn-BD"/>
              </w:rPr>
            </w:pPr>
            <w:r>
              <w:rPr>
                <w:rFonts w:ascii="Arial" w:hAnsi="Arial" w:cs="Arial"/>
                <w:bCs/>
                <w:sz w:val="36"/>
                <w:szCs w:val="36"/>
              </w:rPr>
              <w:t xml:space="preserve">  </w:t>
            </w:r>
            <w:r w:rsidRPr="00CD7A66">
              <w:rPr>
                <w:rFonts w:ascii="Arial" w:hAnsi="Arial" w:cs="Arial"/>
                <w:bCs/>
                <w:sz w:val="36"/>
                <w:szCs w:val="36"/>
              </w:rPr>
              <w:t xml:space="preserve"> </w:t>
            </w:r>
          </w:p>
        </w:tc>
        <w:tc>
          <w:tcPr>
            <w:tcW w:w="757" w:type="dxa"/>
          </w:tcPr>
          <w:p w14:paraId="2DB2F27E" w14:textId="669F52F1" w:rsidR="00995462" w:rsidRPr="00CD7A66" w:rsidRDefault="00995462" w:rsidP="005D7614">
            <w:pPr>
              <w:jc w:val="center"/>
              <w:rPr>
                <w:rFonts w:ascii="Arial" w:hAnsi="Arial" w:cs="Arial"/>
                <w:bCs/>
                <w:sz w:val="36"/>
                <w:szCs w:val="36"/>
              </w:rPr>
            </w:pPr>
          </w:p>
        </w:tc>
        <w:tc>
          <w:tcPr>
            <w:tcW w:w="757" w:type="dxa"/>
          </w:tcPr>
          <w:p w14:paraId="450DA90F" w14:textId="093DC79D" w:rsidR="00995462" w:rsidRPr="00CD7A66" w:rsidRDefault="00995462" w:rsidP="005D7614">
            <w:pPr>
              <w:jc w:val="center"/>
              <w:rPr>
                <w:rFonts w:ascii="Arial" w:hAnsi="Arial" w:cs="Arial"/>
                <w:bCs/>
                <w:sz w:val="36"/>
                <w:szCs w:val="36"/>
              </w:rPr>
            </w:pPr>
          </w:p>
        </w:tc>
        <w:tc>
          <w:tcPr>
            <w:tcW w:w="757" w:type="dxa"/>
          </w:tcPr>
          <w:p w14:paraId="3EE23D84" w14:textId="221F9745" w:rsidR="00995462" w:rsidRPr="00CD7A66" w:rsidRDefault="00995462" w:rsidP="005D7614">
            <w:pPr>
              <w:jc w:val="center"/>
              <w:rPr>
                <w:rFonts w:ascii="Arial" w:hAnsi="Arial" w:cs="Arial"/>
                <w:bCs/>
                <w:sz w:val="36"/>
                <w:szCs w:val="36"/>
              </w:rPr>
            </w:pPr>
          </w:p>
        </w:tc>
        <w:tc>
          <w:tcPr>
            <w:tcW w:w="757" w:type="dxa"/>
          </w:tcPr>
          <w:p w14:paraId="085EB6A4" w14:textId="3B231042" w:rsidR="00995462" w:rsidRPr="00CD7A66" w:rsidRDefault="00995462" w:rsidP="005D7614">
            <w:pPr>
              <w:jc w:val="center"/>
              <w:rPr>
                <w:rFonts w:ascii="Arial" w:hAnsi="Arial" w:cs="Arial"/>
                <w:bCs/>
                <w:sz w:val="36"/>
                <w:szCs w:val="36"/>
              </w:rPr>
            </w:pPr>
          </w:p>
        </w:tc>
        <w:tc>
          <w:tcPr>
            <w:tcW w:w="757" w:type="dxa"/>
          </w:tcPr>
          <w:p w14:paraId="381B83C2" w14:textId="29131FD1" w:rsidR="00995462" w:rsidRPr="00CD7A66" w:rsidRDefault="00995462" w:rsidP="005D7614">
            <w:pPr>
              <w:jc w:val="center"/>
              <w:rPr>
                <w:rFonts w:ascii="Arial" w:hAnsi="Arial" w:cs="Arial"/>
                <w:bCs/>
                <w:sz w:val="36"/>
                <w:szCs w:val="36"/>
              </w:rPr>
            </w:pPr>
          </w:p>
        </w:tc>
      </w:tr>
    </w:tbl>
    <w:p w14:paraId="50288B01" w14:textId="27597993" w:rsidR="00511B69" w:rsidRPr="00C670C7" w:rsidRDefault="00511B69" w:rsidP="00C670C7">
      <w:pPr>
        <w:jc w:val="right"/>
        <w:rPr>
          <w:rFonts w:ascii="Arial" w:hAnsi="Arial" w:cs="Vrinda"/>
          <w:szCs w:val="30"/>
          <w:cs/>
          <w:lang w:bidi="bn-BD"/>
        </w:rPr>
      </w:pPr>
    </w:p>
    <w:tbl>
      <w:tblPr>
        <w:tblStyle w:val="TableGrid"/>
        <w:tblW w:w="974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870"/>
        <w:gridCol w:w="2183"/>
      </w:tblGrid>
      <w:tr w:rsidR="00DE3718" w:rsidRPr="00511B69" w14:paraId="0632EC24" w14:textId="77777777" w:rsidTr="00DC011D">
        <w:trPr>
          <w:jc w:val="center"/>
        </w:trPr>
        <w:tc>
          <w:tcPr>
            <w:tcW w:w="1696" w:type="dxa"/>
          </w:tcPr>
          <w:p w14:paraId="56EF1B90" w14:textId="54FD8D26" w:rsidR="00DE3718" w:rsidRPr="00511B69" w:rsidRDefault="00DE3718" w:rsidP="004F6790">
            <w:pPr>
              <w:rPr>
                <w:rFonts w:ascii="Arial" w:hAnsi="Arial" w:cs="Arial"/>
              </w:rPr>
            </w:pPr>
            <w:r>
              <w:rPr>
                <w:rFonts w:ascii="Arial" w:hAnsi="Arial" w:cs="Arial"/>
              </w:rPr>
              <w:t>Candidate</w:t>
            </w:r>
            <w:r w:rsidR="008261D6">
              <w:rPr>
                <w:rFonts w:ascii="Arial" w:hAnsi="Arial" w:cs="Arial"/>
              </w:rPr>
              <w:t xml:space="preserve">.   </w:t>
            </w:r>
            <w:r w:rsidRPr="00511B69">
              <w:rPr>
                <w:rFonts w:ascii="Arial" w:hAnsi="Arial" w:cs="Arial"/>
              </w:rPr>
              <w:t>:</w:t>
            </w:r>
          </w:p>
        </w:tc>
        <w:tc>
          <w:tcPr>
            <w:tcW w:w="5870" w:type="dxa"/>
          </w:tcPr>
          <w:p w14:paraId="27E0700C" w14:textId="55DFFC02" w:rsidR="00DE3718" w:rsidRPr="00E550A2" w:rsidRDefault="001C6C55" w:rsidP="004F6790">
            <w:pPr>
              <w:spacing w:line="460" w:lineRule="exact"/>
              <w:rPr>
                <w:rFonts w:ascii="Arial" w:hAnsi="Arial" w:cs="Arial"/>
              </w:rPr>
            </w:pPr>
            <w:r>
              <w:rPr>
                <w:rFonts w:ascii="Arial" w:hAnsi="Arial" w:cs="Arial"/>
              </w:rPr>
              <w:t xml:space="preserve"> </w:t>
            </w:r>
          </w:p>
        </w:tc>
        <w:tc>
          <w:tcPr>
            <w:tcW w:w="2183" w:type="dxa"/>
            <w:vMerge w:val="restart"/>
          </w:tcPr>
          <w:p w14:paraId="7348A106" w14:textId="2E99C42F" w:rsidR="00DE3718" w:rsidRDefault="000A2559" w:rsidP="00DE3718">
            <w:pPr>
              <w:spacing w:line="480" w:lineRule="auto"/>
              <w:jc w:val="right"/>
              <w:rPr>
                <w:rFonts w:ascii="Arial" w:hAnsi="Arial" w:cs="Arial"/>
                <w:b/>
              </w:rPr>
            </w:pPr>
            <w:r>
              <w:rPr>
                <w:noProof/>
                <w:lang w:bidi="bn-BD"/>
              </w:rPr>
              <mc:AlternateContent>
                <mc:Choice Requires="wps">
                  <w:drawing>
                    <wp:anchor distT="45720" distB="45720" distL="114300" distR="114300" simplePos="0" relativeHeight="251659264" behindDoc="0" locked="0" layoutInCell="1" allowOverlap="1" wp14:anchorId="0C6316DD" wp14:editId="4CA88CC9">
                      <wp:simplePos x="0" y="0"/>
                      <wp:positionH relativeFrom="column">
                        <wp:posOffset>-56515</wp:posOffset>
                      </wp:positionH>
                      <wp:positionV relativeFrom="paragraph">
                        <wp:posOffset>210185</wp:posOffset>
                      </wp:positionV>
                      <wp:extent cx="1299210" cy="1485900"/>
                      <wp:effectExtent l="0" t="0" r="15240" b="190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9210" cy="1485900"/>
                              </a:xfrm>
                              <a:prstGeom prst="rect">
                                <a:avLst/>
                              </a:prstGeom>
                              <a:solidFill>
                                <a:srgbClr val="FFFFFF"/>
                              </a:solidFill>
                              <a:ln w="9525">
                                <a:solidFill>
                                  <a:srgbClr val="000000"/>
                                </a:solidFill>
                                <a:miter lim="800000"/>
                                <a:headEnd/>
                                <a:tailEnd/>
                              </a:ln>
                            </wps:spPr>
                            <wps:txbx>
                              <w:txbxContent>
                                <w:p w14:paraId="02364A65" w14:textId="25CDA9B9" w:rsidR="008545BD" w:rsidRPr="00202D02" w:rsidRDefault="008545BD" w:rsidP="008545BD">
                                  <w:pPr>
                                    <w:jc w:val="center"/>
                                    <w:rPr>
                                      <w:sz w:val="42"/>
                                      <w:szCs w:val="42"/>
                                    </w:rPr>
                                  </w:pPr>
                                </w:p>
                                <w:p w14:paraId="0D73738B" w14:textId="5A591028" w:rsidR="008545BD" w:rsidRPr="009D4712" w:rsidRDefault="002B0A6B" w:rsidP="008545BD">
                                  <w:pPr>
                                    <w:jc w:val="center"/>
                                    <w:rPr>
                                      <w:rFonts w:ascii="Arial" w:hAnsi="Arial" w:cs="Arial"/>
                                    </w:rPr>
                                  </w:pPr>
                                  <w:r w:rsidRPr="009D4712">
                                    <w:rPr>
                                      <w:rFonts w:ascii="Arial" w:hAnsi="Arial" w:cs="Arial"/>
                                    </w:rPr>
                                    <w:t>Contact RU helpline if your photo is not shown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0C6316DD" id="_x0000_t202" coordsize="21600,21600" o:spt="202" path="m,l,21600r21600,l21600,xe">
                      <v:stroke joinstyle="miter"/>
                      <v:path gradientshapeok="t" o:connecttype="rect"/>
                    </v:shapetype>
                    <v:shape id="_x0000_s1027" type="#_x0000_t202" style="position:absolute;left:0;text-align:left;margin-left:-4.45pt;margin-top:16.55pt;width:102.3pt;height:117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">
                      <v:textbox>
                        <w:txbxContent>
                          <w:p w14:paraId="02364A65" w14:textId="25CDA9B9" w:rsidR="008545BD" w:rsidRPr="00202D02" w:rsidRDefault="008545BD" w:rsidP="008545BD">
                            <w:pPr>
                              <w:jc w:val="center"/>
                              <w:rPr>
                                <w:sz w:val="42"/>
                                <w:szCs w:val="42"/>
                              </w:rPr>
                            </w:pPr>
                          </w:p>
                          <w:p w14:paraId="0D73738B" w14:textId="5A591028" w:rsidR="008545BD" w:rsidRPr="009D4712" w:rsidRDefault="002B0A6B" w:rsidP="008545BD">
                            <w:pPr>
                              <w:jc w:val="center"/>
                              <w:rPr>
                                <w:rFonts w:ascii="Arial" w:hAnsi="Arial" w:cs="Arial"/>
                              </w:rPr>
                            </w:pPr>
                            <w:r w:rsidRPr="009D4712">
                              <w:rPr>
                                <w:rFonts w:ascii="Arial" w:hAnsi="Arial" w:cs="Arial"/>
                              </w:rPr>
                              <w:t>Contact RU helpline if your photo is not shown here</w:t>
                            </w:r>
                          </w:p>
                        </w:txbxContent>
                      </v:textbox>
                    </v:shape>
                  </w:pict>
                </mc:Fallback>
              </mc:AlternateContent>
            </w:r>
          </w:p>
        </w:tc>
      </w:tr>
      <w:tr w:rsidR="00DE3718" w:rsidRPr="00511B69" w14:paraId="2EE565D7" w14:textId="77777777" w:rsidTr="00DC011D">
        <w:trPr>
          <w:jc w:val="center"/>
        </w:trPr>
        <w:tc>
          <w:tcPr>
            <w:tcW w:w="1696" w:type="dxa"/>
          </w:tcPr>
          <w:p w14:paraId="33C33632" w14:textId="56486FA5" w:rsidR="00DE3718" w:rsidRPr="00511B69" w:rsidRDefault="00DE3718" w:rsidP="004F6790">
            <w:pPr>
              <w:rPr>
                <w:rFonts w:ascii="Arial" w:hAnsi="Arial" w:cs="Arial"/>
              </w:rPr>
            </w:pPr>
            <w:r>
              <w:rPr>
                <w:rFonts w:ascii="Arial" w:hAnsi="Arial" w:cs="Arial"/>
              </w:rPr>
              <w:t>Father</w:t>
            </w:r>
            <w:r w:rsidR="008261D6">
              <w:rPr>
                <w:rFonts w:ascii="Arial" w:hAnsi="Arial" w:cs="Arial"/>
              </w:rPr>
              <w:t xml:space="preserve">        </w:t>
            </w:r>
            <w:proofErr w:type="gramStart"/>
            <w:r w:rsidR="008261D6">
              <w:rPr>
                <w:rFonts w:ascii="Arial" w:hAnsi="Arial" w:cs="Arial"/>
              </w:rPr>
              <w:t xml:space="preserve">  </w:t>
            </w:r>
            <w:r w:rsidRPr="00511B69">
              <w:rPr>
                <w:rFonts w:ascii="Arial" w:hAnsi="Arial" w:cs="Arial"/>
              </w:rPr>
              <w:t>:</w:t>
            </w:r>
            <w:proofErr w:type="gramEnd"/>
          </w:p>
        </w:tc>
        <w:tc>
          <w:tcPr>
            <w:tcW w:w="5870" w:type="dxa"/>
          </w:tcPr>
          <w:p w14:paraId="2B6BF14D" w14:textId="2A31EA83" w:rsidR="00DE3718" w:rsidRPr="00E550A2" w:rsidRDefault="001C6C55" w:rsidP="004F6790">
            <w:pPr>
              <w:spacing w:line="460" w:lineRule="exact"/>
              <w:rPr>
                <w:rFonts w:ascii="Arial" w:hAnsi="Arial" w:cs="Arial"/>
              </w:rPr>
            </w:pPr>
            <w:r>
              <w:rPr>
                <w:rFonts w:ascii="Arial" w:hAnsi="Arial" w:cs="Arial"/>
              </w:rPr>
              <w:t xml:space="preserve"> </w:t>
            </w:r>
          </w:p>
        </w:tc>
        <w:tc>
          <w:tcPr>
            <w:tcW w:w="2183" w:type="dxa"/>
            <w:vMerge/>
          </w:tcPr>
          <w:p w14:paraId="3E5B18F0" w14:textId="68374556" w:rsidR="00DE3718" w:rsidRDefault="00DE3718" w:rsidP="00511B69">
            <w:pPr>
              <w:spacing w:line="480" w:lineRule="auto"/>
              <w:rPr>
                <w:rFonts w:ascii="Arial" w:hAnsi="Arial" w:cs="Arial"/>
                <w:b/>
              </w:rPr>
            </w:pPr>
          </w:p>
        </w:tc>
      </w:tr>
      <w:tr w:rsidR="00DE3718" w:rsidRPr="00511B69" w14:paraId="3C0747AC" w14:textId="77777777" w:rsidTr="00DC011D">
        <w:trPr>
          <w:jc w:val="center"/>
        </w:trPr>
        <w:tc>
          <w:tcPr>
            <w:tcW w:w="1696" w:type="dxa"/>
          </w:tcPr>
          <w:p w14:paraId="1FFA410A" w14:textId="60CE5355" w:rsidR="00DE3718" w:rsidRPr="00511B69" w:rsidRDefault="00DE3718" w:rsidP="004F6790">
            <w:pPr>
              <w:rPr>
                <w:rFonts w:ascii="Arial" w:hAnsi="Arial" w:cs="Arial"/>
              </w:rPr>
            </w:pPr>
            <w:r>
              <w:rPr>
                <w:rFonts w:ascii="Arial" w:hAnsi="Arial" w:cs="Arial"/>
              </w:rPr>
              <w:t>Mother</w:t>
            </w:r>
            <w:r w:rsidR="008261D6">
              <w:rPr>
                <w:rFonts w:ascii="Arial" w:hAnsi="Arial" w:cs="Arial"/>
              </w:rPr>
              <w:t xml:space="preserve">       </w:t>
            </w:r>
            <w:proofErr w:type="gramStart"/>
            <w:r w:rsidR="008261D6">
              <w:rPr>
                <w:rFonts w:ascii="Arial" w:hAnsi="Arial" w:cs="Arial"/>
              </w:rPr>
              <w:t xml:space="preserve">  </w:t>
            </w:r>
            <w:r w:rsidRPr="00511B69">
              <w:rPr>
                <w:rFonts w:ascii="Arial" w:hAnsi="Arial" w:cs="Arial"/>
              </w:rPr>
              <w:t>:</w:t>
            </w:r>
            <w:proofErr w:type="gramEnd"/>
          </w:p>
        </w:tc>
        <w:tc>
          <w:tcPr>
            <w:tcW w:w="5870" w:type="dxa"/>
          </w:tcPr>
          <w:p w14:paraId="249044FA" w14:textId="65E57A27" w:rsidR="00DE3718" w:rsidRPr="00E550A2" w:rsidRDefault="001C6C55" w:rsidP="004F6790">
            <w:pPr>
              <w:spacing w:line="460" w:lineRule="exact"/>
              <w:rPr>
                <w:rFonts w:ascii="Arial" w:hAnsi="Arial" w:cs="Arial"/>
              </w:rPr>
            </w:pPr>
            <w:r>
              <w:rPr>
                <w:rFonts w:ascii="Arial" w:hAnsi="Arial" w:cs="Arial"/>
              </w:rPr>
              <w:t xml:space="preserve"> </w:t>
            </w:r>
          </w:p>
        </w:tc>
        <w:tc>
          <w:tcPr>
            <w:tcW w:w="2183" w:type="dxa"/>
            <w:vMerge/>
          </w:tcPr>
          <w:p w14:paraId="5A6F334E" w14:textId="6714D084" w:rsidR="00DE3718" w:rsidRDefault="00DE3718" w:rsidP="00511B69">
            <w:pPr>
              <w:spacing w:line="480" w:lineRule="auto"/>
              <w:rPr>
                <w:rFonts w:ascii="Arial" w:hAnsi="Arial" w:cs="Arial"/>
                <w:b/>
              </w:rPr>
            </w:pPr>
          </w:p>
        </w:tc>
      </w:tr>
      <w:tr w:rsidR="00503A1F" w:rsidRPr="00511B69" w14:paraId="5477AE54" w14:textId="77777777" w:rsidTr="00DC011D">
        <w:trPr>
          <w:jc w:val="center"/>
        </w:trPr>
        <w:tc>
          <w:tcPr>
            <w:tcW w:w="1696" w:type="dxa"/>
          </w:tcPr>
          <w:p w14:paraId="6D98ABB4" w14:textId="559CEA71" w:rsidR="00503A1F" w:rsidRDefault="00503A1F" w:rsidP="00DB382C">
            <w:pPr>
              <w:rPr>
                <w:rFonts w:ascii="Arial" w:hAnsi="Arial" w:cs="Arial"/>
              </w:rPr>
            </w:pPr>
            <w:r>
              <w:rPr>
                <w:rFonts w:ascii="Arial" w:hAnsi="Arial" w:cs="Arial"/>
              </w:rPr>
              <w:t>Quota</w:t>
            </w:r>
            <w:r w:rsidR="008261D6">
              <w:rPr>
                <w:rFonts w:ascii="Arial" w:hAnsi="Arial" w:cs="Arial"/>
              </w:rPr>
              <w:t xml:space="preserve">         </w:t>
            </w:r>
            <w:proofErr w:type="gramStart"/>
            <w:r w:rsidR="008261D6">
              <w:rPr>
                <w:rFonts w:ascii="Arial" w:hAnsi="Arial" w:cs="Arial"/>
              </w:rPr>
              <w:t xml:space="preserve">  </w:t>
            </w:r>
            <w:r>
              <w:rPr>
                <w:rFonts w:ascii="Arial" w:hAnsi="Arial" w:cs="Arial"/>
              </w:rPr>
              <w:t>:</w:t>
            </w:r>
            <w:proofErr w:type="gramEnd"/>
          </w:p>
        </w:tc>
        <w:tc>
          <w:tcPr>
            <w:tcW w:w="5870" w:type="dxa"/>
          </w:tcPr>
          <w:p w14:paraId="1500069D" w14:textId="77777777" w:rsidR="00503A1F" w:rsidRDefault="00503A1F" w:rsidP="004F6790">
            <w:pPr>
              <w:spacing w:line="460" w:lineRule="exact"/>
              <w:rPr>
                <w:rFonts w:ascii="Arial" w:hAnsi="Arial" w:cs="Arial"/>
              </w:rPr>
            </w:pPr>
          </w:p>
        </w:tc>
        <w:tc>
          <w:tcPr>
            <w:tcW w:w="2183" w:type="dxa"/>
            <w:vMerge/>
          </w:tcPr>
          <w:p w14:paraId="3D0A7001" w14:textId="77777777" w:rsidR="00503A1F" w:rsidRDefault="00503A1F" w:rsidP="00511B69">
            <w:pPr>
              <w:spacing w:line="480" w:lineRule="auto"/>
              <w:rPr>
                <w:rFonts w:ascii="Arial" w:hAnsi="Arial" w:cs="Arial"/>
                <w:b/>
              </w:rPr>
            </w:pPr>
          </w:p>
        </w:tc>
      </w:tr>
      <w:tr w:rsidR="00DB382C" w:rsidRPr="00511B69" w14:paraId="159FC834" w14:textId="77777777" w:rsidTr="00DC011D">
        <w:trPr>
          <w:jc w:val="center"/>
        </w:trPr>
        <w:tc>
          <w:tcPr>
            <w:tcW w:w="1696" w:type="dxa"/>
          </w:tcPr>
          <w:p w14:paraId="6C48C565" w14:textId="463E5A91" w:rsidR="00DB382C" w:rsidRDefault="00DB382C" w:rsidP="00DB382C">
            <w:pPr>
              <w:spacing w:after="120"/>
              <w:rPr>
                <w:rFonts w:ascii="Arial" w:hAnsi="Arial" w:cs="Arial"/>
              </w:rPr>
            </w:pPr>
            <w:r>
              <w:rPr>
                <w:rFonts w:ascii="Arial" w:hAnsi="Arial" w:cs="Arial"/>
              </w:rPr>
              <w:t>Question</w:t>
            </w:r>
            <w:r w:rsidR="008261D6">
              <w:rPr>
                <w:rFonts w:ascii="Arial" w:hAnsi="Arial" w:cs="Arial"/>
              </w:rPr>
              <w:t xml:space="preserve">    </w:t>
            </w:r>
            <w:proofErr w:type="gramStart"/>
            <w:r w:rsidR="008261D6">
              <w:rPr>
                <w:rFonts w:ascii="Arial" w:hAnsi="Arial" w:cs="Arial"/>
              </w:rPr>
              <w:t xml:space="preserve">  :</w:t>
            </w:r>
            <w:proofErr w:type="gramEnd"/>
            <w:r>
              <w:rPr>
                <w:rFonts w:ascii="Arial" w:hAnsi="Arial" w:cs="Arial"/>
              </w:rPr>
              <w:t xml:space="preserve"> Language</w:t>
            </w:r>
          </w:p>
        </w:tc>
        <w:tc>
          <w:tcPr>
            <w:tcW w:w="5870" w:type="dxa"/>
          </w:tcPr>
          <w:p w14:paraId="3EC9AEA6" w14:textId="77777777" w:rsidR="00DB382C" w:rsidRDefault="00DB382C" w:rsidP="004F6790">
            <w:pPr>
              <w:spacing w:line="460" w:lineRule="exact"/>
              <w:rPr>
                <w:rFonts w:ascii="Arial" w:hAnsi="Arial" w:cs="Arial"/>
              </w:rPr>
            </w:pPr>
          </w:p>
        </w:tc>
        <w:tc>
          <w:tcPr>
            <w:tcW w:w="2183" w:type="dxa"/>
            <w:vMerge/>
          </w:tcPr>
          <w:p w14:paraId="5A3DF2FD" w14:textId="77777777" w:rsidR="00DB382C" w:rsidRDefault="00DB382C" w:rsidP="00511B69">
            <w:pPr>
              <w:spacing w:line="480" w:lineRule="auto"/>
              <w:rPr>
                <w:rFonts w:ascii="Arial" w:hAnsi="Arial" w:cs="Arial"/>
                <w:b/>
              </w:rPr>
            </w:pPr>
          </w:p>
        </w:tc>
      </w:tr>
      <w:tr w:rsidR="00DE3718" w:rsidRPr="00511B69" w14:paraId="52D022F3" w14:textId="77777777" w:rsidTr="00DC011D">
        <w:trPr>
          <w:trHeight w:val="711"/>
          <w:jc w:val="center"/>
        </w:trPr>
        <w:tc>
          <w:tcPr>
            <w:tcW w:w="1696" w:type="dxa"/>
          </w:tcPr>
          <w:p w14:paraId="013EC5D5" w14:textId="52D3B32F" w:rsidR="00DE3718" w:rsidRPr="00511B69" w:rsidRDefault="00DE3718" w:rsidP="00DB382C">
            <w:pPr>
              <w:rPr>
                <w:rFonts w:ascii="Arial" w:hAnsi="Arial" w:cs="Arial"/>
              </w:rPr>
            </w:pPr>
            <w:r w:rsidRPr="00511B69">
              <w:rPr>
                <w:rFonts w:ascii="Arial" w:hAnsi="Arial" w:cs="Arial"/>
              </w:rPr>
              <w:t>Date</w:t>
            </w:r>
            <w:r w:rsidR="001E0A04">
              <w:rPr>
                <w:rFonts w:ascii="Arial" w:hAnsi="Arial" w:cs="Arial"/>
              </w:rPr>
              <w:t xml:space="preserve"> &amp; </w:t>
            </w:r>
            <w:proofErr w:type="gramStart"/>
            <w:r w:rsidR="001E0A04">
              <w:rPr>
                <w:rFonts w:ascii="Arial" w:hAnsi="Arial" w:cs="Arial"/>
              </w:rPr>
              <w:t>Time</w:t>
            </w:r>
            <w:r w:rsidR="008261D6">
              <w:rPr>
                <w:rFonts w:ascii="Arial" w:hAnsi="Arial" w:cs="Arial"/>
              </w:rPr>
              <w:t xml:space="preserve"> :</w:t>
            </w:r>
            <w:proofErr w:type="gramEnd"/>
            <w:r w:rsidR="001E0A04">
              <w:rPr>
                <w:rFonts w:ascii="Arial" w:hAnsi="Arial" w:cs="Arial"/>
              </w:rPr>
              <w:t xml:space="preserve"> of the Exam</w:t>
            </w:r>
          </w:p>
        </w:tc>
        <w:tc>
          <w:tcPr>
            <w:tcW w:w="5870" w:type="dxa"/>
          </w:tcPr>
          <w:p w14:paraId="3B932614" w14:textId="42DBEB20" w:rsidR="00DE3718" w:rsidRPr="00E550A2" w:rsidRDefault="001C6C55" w:rsidP="004F6790">
            <w:pPr>
              <w:spacing w:line="240" w:lineRule="exact"/>
              <w:rPr>
                <w:rFonts w:ascii="Arial" w:hAnsi="Arial" w:cs="Arial"/>
              </w:rPr>
            </w:pPr>
            <w:r>
              <w:rPr>
                <w:rFonts w:ascii="Arial" w:hAnsi="Arial" w:cs="Arial"/>
              </w:rPr>
              <w:t xml:space="preserve"> </w:t>
            </w:r>
            <w:r w:rsidR="004F6790">
              <w:rPr>
                <w:rFonts w:ascii="Arial" w:hAnsi="Arial" w:cs="Arial"/>
              </w:rPr>
              <w:t xml:space="preserve"> </w:t>
            </w:r>
          </w:p>
          <w:p w14:paraId="63AD6845" w14:textId="74EAE988" w:rsidR="001E0A04" w:rsidRPr="00E550A2" w:rsidRDefault="001C6C55" w:rsidP="004F6790">
            <w:pPr>
              <w:spacing w:line="460" w:lineRule="exact"/>
              <w:rPr>
                <w:rFonts w:ascii="Arial" w:hAnsi="Arial" w:cs="Arial"/>
                <w:b/>
              </w:rPr>
            </w:pPr>
            <w:r>
              <w:rPr>
                <w:rFonts w:ascii="Arial" w:hAnsi="Arial" w:cs="Arial"/>
                <w:b/>
              </w:rPr>
              <w:t xml:space="preserve"> </w:t>
            </w:r>
            <w:r w:rsidR="004F6790">
              <w:rPr>
                <w:rFonts w:ascii="Arial" w:hAnsi="Arial" w:cs="Arial"/>
                <w:b/>
              </w:rPr>
              <w:t xml:space="preserve"> </w:t>
            </w:r>
          </w:p>
        </w:tc>
        <w:tc>
          <w:tcPr>
            <w:tcW w:w="2183" w:type="dxa"/>
            <w:vMerge/>
          </w:tcPr>
          <w:p w14:paraId="42E4E9AD" w14:textId="4DB2E94F" w:rsidR="00DE3718" w:rsidRPr="00AF19E6" w:rsidRDefault="00DE3718" w:rsidP="00511B69">
            <w:pPr>
              <w:spacing w:line="480" w:lineRule="auto"/>
              <w:rPr>
                <w:rFonts w:ascii="Arial" w:hAnsi="Arial" w:cs="Arial"/>
                <w:b/>
              </w:rPr>
            </w:pPr>
          </w:p>
        </w:tc>
      </w:tr>
      <w:tr w:rsidR="00DE3718" w:rsidRPr="00511B69" w14:paraId="31574B92" w14:textId="77777777" w:rsidTr="00DC011D">
        <w:trPr>
          <w:jc w:val="center"/>
        </w:trPr>
        <w:tc>
          <w:tcPr>
            <w:tcW w:w="1696" w:type="dxa"/>
          </w:tcPr>
          <w:p w14:paraId="22F9A2FE" w14:textId="137860C1" w:rsidR="00DE3718" w:rsidRPr="00511B69" w:rsidRDefault="004978D3" w:rsidP="004F6790">
            <w:pPr>
              <w:rPr>
                <w:rFonts w:ascii="Arial" w:hAnsi="Arial" w:cs="Arial"/>
              </w:rPr>
            </w:pPr>
            <w:r>
              <w:rPr>
                <w:rFonts w:ascii="Arial" w:hAnsi="Arial" w:cs="Vrinda" w:hint="eastAsia"/>
                <w:szCs w:val="30"/>
                <w:lang w:eastAsia="ja-JP" w:bidi="bn-BD"/>
              </w:rPr>
              <w:t>Exam Hall</w:t>
            </w:r>
            <w:r w:rsidR="008261D6">
              <w:rPr>
                <w:rFonts w:ascii="Arial" w:hAnsi="Arial" w:cs="Vrinda"/>
                <w:szCs w:val="30"/>
                <w:lang w:eastAsia="ja-JP" w:bidi="bn-BD"/>
              </w:rPr>
              <w:t xml:space="preserve">  </w:t>
            </w:r>
            <w:proofErr w:type="gramStart"/>
            <w:r w:rsidR="008261D6">
              <w:rPr>
                <w:rFonts w:ascii="Arial" w:hAnsi="Arial" w:cs="Vrinda"/>
                <w:szCs w:val="30"/>
                <w:lang w:eastAsia="ja-JP" w:bidi="bn-BD"/>
              </w:rPr>
              <w:t xml:space="preserve">  </w:t>
            </w:r>
            <w:r w:rsidR="00DE3718" w:rsidRPr="00511B69">
              <w:rPr>
                <w:rFonts w:ascii="Arial" w:hAnsi="Arial" w:cs="Arial"/>
              </w:rPr>
              <w:t>:</w:t>
            </w:r>
            <w:proofErr w:type="gramEnd"/>
          </w:p>
        </w:tc>
        <w:tc>
          <w:tcPr>
            <w:tcW w:w="5870" w:type="dxa"/>
          </w:tcPr>
          <w:p w14:paraId="02B7A261" w14:textId="399FC536" w:rsidR="00DE3718" w:rsidRPr="00E550A2" w:rsidRDefault="001C6C55" w:rsidP="004F6790">
            <w:pPr>
              <w:spacing w:line="460" w:lineRule="exact"/>
              <w:rPr>
                <w:rFonts w:ascii="Arial" w:hAnsi="Arial" w:cs="Arial"/>
              </w:rPr>
            </w:pPr>
            <w:r>
              <w:rPr>
                <w:rFonts w:ascii="Arial" w:hAnsi="Arial" w:cs="Arial"/>
              </w:rPr>
              <w:t xml:space="preserve"> </w:t>
            </w:r>
          </w:p>
          <w:p w14:paraId="1D93FC9D" w14:textId="39770A4B" w:rsidR="00DE3718" w:rsidRPr="00E550A2" w:rsidRDefault="001C6C55" w:rsidP="004F6790">
            <w:pPr>
              <w:spacing w:line="460" w:lineRule="exact"/>
              <w:rPr>
                <w:rFonts w:ascii="Arial" w:hAnsi="Arial" w:cs="Arial"/>
              </w:rPr>
            </w:pPr>
            <w:r>
              <w:rPr>
                <w:rFonts w:ascii="Arial" w:hAnsi="Arial" w:cs="Arial"/>
              </w:rPr>
              <w:t xml:space="preserve"> </w:t>
            </w:r>
          </w:p>
        </w:tc>
        <w:tc>
          <w:tcPr>
            <w:tcW w:w="2183" w:type="dxa"/>
            <w:vMerge/>
          </w:tcPr>
          <w:p w14:paraId="4750F9B9" w14:textId="64A809FC" w:rsidR="00DE3718" w:rsidRPr="00AF19E6" w:rsidRDefault="00DE3718" w:rsidP="00DE3718">
            <w:pPr>
              <w:spacing w:line="276" w:lineRule="auto"/>
              <w:rPr>
                <w:rFonts w:ascii="Arial" w:hAnsi="Arial" w:cs="Arial"/>
                <w:b/>
              </w:rPr>
            </w:pPr>
          </w:p>
        </w:tc>
      </w:tr>
    </w:tbl>
    <w:p w14:paraId="0CC4F47D" w14:textId="03B2BFF8" w:rsidR="00AF19E6" w:rsidRPr="00604CAC" w:rsidRDefault="00AF19E6" w:rsidP="00C670C7">
      <w:pPr>
        <w:jc w:val="right"/>
        <w:rPr>
          <w:rFonts w:ascii="Arial" w:hAnsi="Arial" w:cs="Arial"/>
        </w:rPr>
      </w:pPr>
    </w:p>
    <w:p w14:paraId="34576F8B" w14:textId="20387093" w:rsidR="00D053F1" w:rsidRPr="00604CAC" w:rsidRDefault="00D053F1" w:rsidP="00DE3718">
      <w:pPr>
        <w:rPr>
          <w:rFonts w:ascii="Arial" w:hAnsi="Arial" w:cs="Arial"/>
          <w:szCs w:val="30"/>
          <w:lang w:eastAsia="ja-JP" w:bidi="bn-BD"/>
        </w:rPr>
      </w:pPr>
    </w:p>
    <w:p w14:paraId="30438002" w14:textId="77777777" w:rsidR="0022643F" w:rsidRPr="00604CAC" w:rsidRDefault="0022643F" w:rsidP="00DE3718">
      <w:pPr>
        <w:rPr>
          <w:rFonts w:ascii="Arial" w:hAnsi="Arial" w:cs="Arial"/>
          <w:szCs w:val="30"/>
          <w:lang w:eastAsia="ja-JP" w:bidi="bn-BD"/>
        </w:rPr>
      </w:pPr>
    </w:p>
    <w:p w14:paraId="6AC76FE7" w14:textId="2892A6F1" w:rsidR="004F6790" w:rsidRPr="00604CAC" w:rsidRDefault="004F6790" w:rsidP="00DE3718">
      <w:pPr>
        <w:rPr>
          <w:rFonts w:ascii="Arial" w:hAnsi="Arial" w:cs="Arial"/>
          <w:szCs w:val="30"/>
          <w:lang w:eastAsia="ja-JP" w:bidi="bn-BD"/>
        </w:rPr>
      </w:pPr>
    </w:p>
    <w:p w14:paraId="1D1B39B4" w14:textId="77777777" w:rsidR="0022643F" w:rsidRPr="00604CAC" w:rsidRDefault="0022643F" w:rsidP="00DE3718">
      <w:pPr>
        <w:rPr>
          <w:rFonts w:ascii="Arial" w:hAnsi="Arial" w:cs="Arial"/>
          <w:szCs w:val="30"/>
          <w:lang w:eastAsia="ja-JP" w:bidi="bn-BD"/>
        </w:rPr>
      </w:pPr>
    </w:p>
    <w:p w14:paraId="6C9AD3B9" w14:textId="4357AFD3" w:rsidR="00D053F1" w:rsidRPr="00604CAC" w:rsidRDefault="00D053F1" w:rsidP="00DE3718">
      <w:pPr>
        <w:rPr>
          <w:rFonts w:ascii="Arial" w:hAnsi="Arial" w:cs="Arial"/>
          <w:szCs w:val="30"/>
          <w:lang w:eastAsia="ja-JP" w:bidi="bn-BD"/>
        </w:rPr>
      </w:pPr>
      <w:r w:rsidRPr="00604CAC">
        <w:rPr>
          <w:rFonts w:ascii="Arial" w:hAnsi="Arial" w:cs="Arial"/>
          <w:noProof/>
          <w:color w:val="000000" w:themeColor="text1"/>
          <w:szCs w:val="30"/>
          <w:lang w:bidi="bn-BD"/>
        </w:rPr>
        <mc:AlternateContent>
          <mc:Choice Requires="wps">
            <w:drawing>
              <wp:anchor distT="0" distB="0" distL="114300" distR="114300" simplePos="0" relativeHeight="251663360" behindDoc="0" locked="0" layoutInCell="1" allowOverlap="1" wp14:anchorId="698CAD50" wp14:editId="375CBC97">
                <wp:simplePos x="0" y="0"/>
                <wp:positionH relativeFrom="column">
                  <wp:posOffset>-47915</wp:posOffset>
                </wp:positionH>
                <wp:positionV relativeFrom="paragraph">
                  <wp:posOffset>132088</wp:posOffset>
                </wp:positionV>
                <wp:extent cx="1616853" cy="0"/>
                <wp:effectExtent l="0" t="0" r="8890" b="12700"/>
                <wp:wrapNone/>
                <wp:docPr id="6" name="Straight Connector 6"/>
                <wp:cNvGraphicFramePr/>
                <a:graphic xmlns:a="http://schemas.openxmlformats.org/drawingml/2006/main">
                  <a:graphicData uri="http://schemas.microsoft.com/office/word/2010/wordprocessingShape">
                    <wps:wsp>
                      <wps:cNvCnPr/>
                      <wps:spPr>
                        <a:xfrm flipV="1">
                          <a:off x="0" y="0"/>
                          <a:ext cx="1616853" cy="0"/>
                        </a:xfrm>
                        <a:prstGeom prst="line">
                          <a:avLst/>
                        </a:prstGeom>
                        <a:ln>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du="http://schemas.microsoft.com/office/word/2023/wordml/word16du">
            <w:pict>
              <v:line w14:anchorId="5483FE9D" id="Straight Connector 6" o:spid="_x0000_s1026" style="position:absolute;flip:y;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75pt,10.4pt" to="123.55pt,10.4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" strokecolor="black [3213]" strokeweight=".5pt">
                <v:stroke dashstyle="3 1" joinstyle="miter"/>
              </v:line>
            </w:pict>
          </mc:Fallback>
        </mc:AlternateContent>
      </w:r>
    </w:p>
    <w:p w14:paraId="1CA0C76E" w14:textId="64BFD707" w:rsidR="0032199A" w:rsidRDefault="00FF0639" w:rsidP="00DE3718">
      <w:pPr>
        <w:rPr>
          <w:rFonts w:ascii="Arial" w:hAnsi="Arial" w:cs="Arial"/>
          <w:sz w:val="17"/>
          <w:szCs w:val="23"/>
          <w:u w:val="single"/>
          <w:lang w:bidi="bn-BD"/>
        </w:rPr>
      </w:pPr>
      <w:r>
        <w:rPr>
          <w:rFonts w:ascii="Arial" w:hAnsi="Arial" w:cs="Arial"/>
          <w:sz w:val="22"/>
          <w:szCs w:val="28"/>
          <w:lang w:eastAsia="ja-JP" w:bidi="bn-BD"/>
        </w:rPr>
        <w:t xml:space="preserve"> </w:t>
      </w:r>
      <w:r w:rsidR="00DF1C9E" w:rsidRPr="00604CAC">
        <w:rPr>
          <w:rFonts w:ascii="Arial" w:hAnsi="Arial" w:cs="Arial"/>
          <w:sz w:val="22"/>
          <w:szCs w:val="28"/>
          <w:lang w:eastAsia="ja-JP" w:bidi="bn-BD"/>
        </w:rPr>
        <w:t xml:space="preserve">Signature of Candidate </w:t>
      </w:r>
      <w:r w:rsidR="00C670C7" w:rsidRPr="00604CAC">
        <w:rPr>
          <w:rFonts w:ascii="Arial" w:hAnsi="Arial" w:cs="Arial"/>
          <w:szCs w:val="30"/>
          <w:cs/>
          <w:lang w:bidi="bn-BD"/>
        </w:rPr>
        <w:br/>
      </w:r>
    </w:p>
    <w:p w14:paraId="52C523AC" w14:textId="77777777" w:rsidR="00CE5147" w:rsidRPr="00604CAC" w:rsidRDefault="00CE5147" w:rsidP="00DE3718">
      <w:pPr>
        <w:rPr>
          <w:rFonts w:ascii="Arial" w:hAnsi="Arial" w:cs="Arial"/>
          <w:sz w:val="17"/>
          <w:szCs w:val="23"/>
          <w:u w:val="single"/>
          <w:lang w:bidi="bn-BD"/>
        </w:rPr>
      </w:pPr>
    </w:p>
    <w:p w14:paraId="1473070D" w14:textId="33804D5A" w:rsidR="00DE3718" w:rsidRPr="00D053F1" w:rsidRDefault="008430C4" w:rsidP="00DE3718">
      <w:pPr>
        <w:rPr>
          <w:rFonts w:ascii="Kalpurush" w:hAnsi="Kalpurush" w:cs="Kalpurush"/>
          <w:sz w:val="22"/>
          <w:szCs w:val="22"/>
          <w:u w:val="single"/>
          <w:lang w:eastAsia="ja-JP" w:bidi="bn-BD"/>
        </w:rPr>
      </w:pPr>
      <w:r w:rsidRPr="00D053F1">
        <w:rPr>
          <w:rFonts w:ascii="Kalpurush" w:hAnsi="Kalpurush" w:cs="Kalpurush"/>
          <w:sz w:val="22"/>
          <w:szCs w:val="22"/>
          <w:u w:val="single"/>
          <w:cs/>
          <w:lang w:bidi="bn-BD"/>
        </w:rPr>
        <w:t>নির্দেশাবলী</w:t>
      </w:r>
      <w:r w:rsidRPr="00D053F1">
        <w:rPr>
          <w:rFonts w:ascii="Kalpurush" w:hAnsi="Kalpurush" w:cs="Kalpurush" w:hint="eastAsia"/>
          <w:sz w:val="22"/>
          <w:szCs w:val="22"/>
          <w:u w:val="single"/>
          <w:lang w:eastAsia="ja-JP" w:bidi="bn-BD"/>
        </w:rPr>
        <w:t>:</w:t>
      </w:r>
    </w:p>
    <w:p w14:paraId="3BF765E8" w14:textId="50CE1DCF" w:rsidR="00F01D63" w:rsidRDefault="00C670C7" w:rsidP="0032199A">
      <w:pPr>
        <w:spacing w:line="216" w:lineRule="auto"/>
        <w:ind w:left="270" w:hanging="270"/>
        <w:jc w:val="both"/>
        <w:rPr>
          <w:rFonts w:ascii="Kalpurush" w:hAnsi="Kalpurush" w:cs="Kalpurush"/>
          <w:sz w:val="19"/>
          <w:szCs w:val="19"/>
          <w:lang w:eastAsia="ja-JP" w:bidi="bn-IN"/>
        </w:rPr>
      </w:pPr>
      <w:r w:rsidRPr="00CF17DC">
        <w:rPr>
          <w:rFonts w:ascii="Kalpurush" w:hAnsi="Kalpurush" w:cs="Kalpurush" w:hint="cs"/>
          <w:sz w:val="19"/>
          <w:szCs w:val="19"/>
          <w:cs/>
          <w:lang w:eastAsia="ja-JP" w:bidi="bn-BD"/>
        </w:rPr>
        <w:t xml:space="preserve">১। </w:t>
      </w:r>
      <w:r w:rsidR="004978D3" w:rsidRPr="00CF17DC">
        <w:rPr>
          <w:rFonts w:ascii="Kalpurush" w:hAnsi="Kalpurush" w:cs="Kalpurush" w:hint="cs"/>
          <w:sz w:val="19"/>
          <w:szCs w:val="19"/>
          <w:u w:val="single"/>
          <w:cs/>
          <w:lang w:eastAsia="ja-JP" w:bidi="bn-BD"/>
        </w:rPr>
        <w:t xml:space="preserve">অনলাইনে প্রদত্ত </w:t>
      </w:r>
      <w:r w:rsidR="00B854F8" w:rsidRPr="00CF17DC">
        <w:rPr>
          <w:rFonts w:ascii="Kalpurush" w:hAnsi="Kalpurush" w:cs="Kalpurush" w:hint="cs"/>
          <w:sz w:val="19"/>
          <w:szCs w:val="19"/>
          <w:u w:val="single"/>
          <w:cs/>
          <w:lang w:eastAsia="ja-JP" w:bidi="bn-BD"/>
        </w:rPr>
        <w:t xml:space="preserve">দুই </w:t>
      </w:r>
      <w:r w:rsidR="000B6828">
        <w:rPr>
          <w:rFonts w:ascii="Kalpurush" w:hAnsi="Kalpurush" w:cs="Kalpurush"/>
          <w:sz w:val="19"/>
          <w:szCs w:val="19"/>
          <w:u w:val="single"/>
          <w:cs/>
          <w:lang w:eastAsia="ja-JP" w:bidi="bn-BD"/>
        </w:rPr>
        <w:t>পৃষ্ঠার</w:t>
      </w:r>
      <w:r w:rsidR="004978D3" w:rsidRPr="00CF17DC">
        <w:rPr>
          <w:rFonts w:ascii="Kalpurush" w:hAnsi="Kalpurush" w:cs="Kalpurush" w:hint="cs"/>
          <w:sz w:val="19"/>
          <w:szCs w:val="19"/>
          <w:u w:val="single"/>
          <w:cs/>
          <w:lang w:eastAsia="ja-JP" w:bidi="bn-BD"/>
        </w:rPr>
        <w:t xml:space="preserve"> </w:t>
      </w:r>
      <w:r w:rsidR="00B854F8" w:rsidRPr="00CF17DC">
        <w:rPr>
          <w:rFonts w:ascii="Kalpurush" w:hAnsi="Kalpurush" w:cs="Kalpurush" w:hint="cs"/>
          <w:sz w:val="19"/>
          <w:szCs w:val="19"/>
          <w:u w:val="single"/>
          <w:cs/>
          <w:lang w:eastAsia="ja-JP" w:bidi="bn-BD"/>
        </w:rPr>
        <w:t>(</w:t>
      </w:r>
      <w:r w:rsidR="000B6828">
        <w:rPr>
          <w:rFonts w:ascii="Kalpurush" w:hAnsi="Kalpurush" w:cs="Kalpurush"/>
          <w:sz w:val="19"/>
          <w:szCs w:val="19"/>
          <w:u w:val="single"/>
          <w:cs/>
          <w:lang w:eastAsia="ja-JP" w:bidi="bn-BD"/>
        </w:rPr>
        <w:t>প্রথম</w:t>
      </w:r>
      <w:r w:rsidR="000B6828">
        <w:rPr>
          <w:rFonts w:ascii="Kalpurush" w:hAnsi="Kalpurush" w:cs="Kalpurush"/>
          <w:sz w:val="19"/>
          <w:szCs w:val="19"/>
          <w:u w:val="single"/>
          <w:lang w:eastAsia="ja-JP" w:bidi="bn-BD"/>
        </w:rPr>
        <w:t xml:space="preserve"> </w:t>
      </w:r>
      <w:r w:rsidR="000B6828">
        <w:rPr>
          <w:rFonts w:ascii="Kalpurush" w:hAnsi="Kalpurush" w:cs="Kalpurush"/>
          <w:sz w:val="19"/>
          <w:szCs w:val="19"/>
          <w:u w:val="single"/>
          <w:cs/>
          <w:lang w:eastAsia="ja-JP" w:bidi="bn-BD"/>
        </w:rPr>
        <w:t>পৃষ্ঠা</w:t>
      </w:r>
      <w:r w:rsidR="00B854F8" w:rsidRPr="00CF17DC">
        <w:rPr>
          <w:rFonts w:ascii="Kalpurush" w:hAnsi="Kalpurush" w:cs="Kalpurush" w:hint="cs"/>
          <w:sz w:val="19"/>
          <w:szCs w:val="19"/>
          <w:u w:val="single"/>
          <w:cs/>
          <w:lang w:eastAsia="ja-JP" w:bidi="bn-BD"/>
        </w:rPr>
        <w:t xml:space="preserve"> পরীক্ষার্থীর এবং </w:t>
      </w:r>
      <w:r w:rsidR="000B6828">
        <w:rPr>
          <w:rFonts w:ascii="Kalpurush" w:hAnsi="Kalpurush" w:cs="Kalpurush"/>
          <w:sz w:val="19"/>
          <w:szCs w:val="19"/>
          <w:u w:val="single"/>
          <w:cs/>
          <w:lang w:eastAsia="ja-JP" w:bidi="bn-BD"/>
        </w:rPr>
        <w:t>দ্বিতীয়</w:t>
      </w:r>
      <w:r w:rsidR="000B6828" w:rsidRPr="000B6828">
        <w:rPr>
          <w:rFonts w:ascii="Kalpurush" w:hAnsi="Kalpurush" w:cs="Kalpurush"/>
          <w:sz w:val="19"/>
          <w:szCs w:val="19"/>
          <w:u w:val="single"/>
          <w:lang w:eastAsia="ja-JP" w:bidi="bn-BD"/>
        </w:rPr>
        <w:t xml:space="preserve"> </w:t>
      </w:r>
      <w:r w:rsidR="000B6828">
        <w:rPr>
          <w:rFonts w:ascii="Kalpurush" w:hAnsi="Kalpurush" w:cs="Kalpurush"/>
          <w:sz w:val="19"/>
          <w:szCs w:val="19"/>
          <w:u w:val="single"/>
          <w:cs/>
          <w:lang w:eastAsia="ja-JP" w:bidi="bn-BD"/>
        </w:rPr>
        <w:t>পৃষ্ঠা</w:t>
      </w:r>
      <w:r w:rsidR="00B854F8" w:rsidRPr="00CF17DC">
        <w:rPr>
          <w:rFonts w:ascii="Kalpurush" w:hAnsi="Kalpurush" w:cs="Kalpurush" w:hint="cs"/>
          <w:sz w:val="19"/>
          <w:szCs w:val="19"/>
          <w:u w:val="single"/>
          <w:cs/>
          <w:lang w:eastAsia="ja-JP" w:bidi="bn-BD"/>
        </w:rPr>
        <w:t xml:space="preserve"> বিশ্ববিদ্যালয়ের</w:t>
      </w:r>
      <w:r w:rsidR="004978D3" w:rsidRPr="00CF17DC">
        <w:rPr>
          <w:rFonts w:ascii="Kalpurush" w:hAnsi="Kalpurush" w:cs="Kalpurush" w:hint="cs"/>
          <w:sz w:val="19"/>
          <w:szCs w:val="19"/>
          <w:u w:val="single"/>
          <w:cs/>
          <w:lang w:eastAsia="ja-JP" w:bidi="bn-BD"/>
        </w:rPr>
        <w:t xml:space="preserve"> কপি হিসাবে</w:t>
      </w:r>
      <w:r w:rsidR="00B854F8" w:rsidRPr="00CF17DC">
        <w:rPr>
          <w:rFonts w:ascii="Kalpurush" w:hAnsi="Kalpurush" w:cs="Kalpurush" w:hint="cs"/>
          <w:sz w:val="19"/>
          <w:szCs w:val="19"/>
          <w:u w:val="single"/>
          <w:cs/>
          <w:lang w:eastAsia="ja-JP" w:bidi="bn-BD"/>
        </w:rPr>
        <w:t xml:space="preserve"> নির্ধারিত) </w:t>
      </w:r>
      <w:r w:rsidR="00F01D63" w:rsidRPr="00CF17DC">
        <w:rPr>
          <w:rFonts w:ascii="Kalpurush" w:eastAsia="Kohinoor Bangla" w:hAnsi="Kalpurush" w:cs="Kalpurush" w:hint="cs"/>
          <w:b/>
          <w:color w:val="000000" w:themeColor="text1"/>
          <w:sz w:val="19"/>
          <w:szCs w:val="19"/>
          <w:u w:val="single"/>
          <w:cs/>
          <w:lang w:bidi="bn-IN"/>
        </w:rPr>
        <w:t>প্রবেশপত্র</w:t>
      </w:r>
      <w:r w:rsidR="00F01D63" w:rsidRPr="00CF17DC">
        <w:rPr>
          <w:rFonts w:ascii="Kalpurush" w:eastAsia="Kohinoor Bangla" w:hAnsi="Kalpurush" w:cs="Kalpurush"/>
          <w:b/>
          <w:color w:val="000000" w:themeColor="text1"/>
          <w:sz w:val="19"/>
          <w:szCs w:val="19"/>
          <w:u w:val="single"/>
          <w:cs/>
          <w:lang w:bidi="bn-IN"/>
        </w:rPr>
        <w:t xml:space="preserve"> অবশ্যই </w:t>
      </w:r>
      <w:r w:rsidR="00F01D63" w:rsidRPr="00CF17DC">
        <w:rPr>
          <w:rFonts w:ascii="Kalpurush" w:eastAsia="Kohinoor Bangla" w:hAnsi="Kalpurush" w:cs="Kalpurush"/>
          <w:b/>
          <w:color w:val="000000" w:themeColor="text1"/>
          <w:sz w:val="19"/>
          <w:szCs w:val="19"/>
          <w:u w:val="single"/>
          <w:lang w:bidi="bn-IN"/>
        </w:rPr>
        <w:t xml:space="preserve">A4 </w:t>
      </w:r>
      <w:r w:rsidR="009A3F1C" w:rsidRPr="00CF17DC">
        <w:rPr>
          <w:rFonts w:ascii="Kalpurush" w:eastAsia="Kohinoor Bangla" w:hAnsi="Kalpurush" w:cs="Kalpurush" w:hint="cs"/>
          <w:b/>
          <w:color w:val="000000" w:themeColor="text1"/>
          <w:sz w:val="19"/>
          <w:szCs w:val="19"/>
          <w:u w:val="single"/>
          <w:cs/>
          <w:lang w:bidi="bn-BD"/>
        </w:rPr>
        <w:t>সাইজের</w:t>
      </w:r>
      <w:r w:rsidR="00B854F8" w:rsidRPr="00CF17DC">
        <w:rPr>
          <w:rFonts w:ascii="Kalpurush" w:eastAsia="Kohinoor Bangla" w:hAnsi="Kalpurush" w:cs="Kalpurush" w:hint="cs"/>
          <w:b/>
          <w:color w:val="000000" w:themeColor="text1"/>
          <w:sz w:val="19"/>
          <w:szCs w:val="19"/>
          <w:u w:val="single"/>
          <w:cs/>
          <w:lang w:bidi="bn-BD"/>
        </w:rPr>
        <w:t xml:space="preserve"> দুইটি</w:t>
      </w:r>
      <w:r w:rsidR="009A3F1C" w:rsidRPr="00CF17DC">
        <w:rPr>
          <w:rFonts w:ascii="Kalpurush" w:eastAsia="Kohinoor Bangla" w:hAnsi="Kalpurush" w:cs="Kalpurush" w:hint="cs"/>
          <w:b/>
          <w:color w:val="000000" w:themeColor="text1"/>
          <w:sz w:val="19"/>
          <w:szCs w:val="19"/>
          <w:u w:val="single"/>
          <w:cs/>
          <w:lang w:bidi="bn-BD"/>
        </w:rPr>
        <w:t xml:space="preserve"> </w:t>
      </w:r>
      <w:r w:rsidR="004978D3" w:rsidRPr="00CF17DC">
        <w:rPr>
          <w:rFonts w:ascii="Kalpurush" w:eastAsia="Kohinoor Bangla" w:hAnsi="Kalpurush" w:cs="Kalpurush" w:hint="cs"/>
          <w:b/>
          <w:color w:val="000000" w:themeColor="text1"/>
          <w:sz w:val="19"/>
          <w:szCs w:val="19"/>
          <w:u w:val="single"/>
          <w:cs/>
          <w:lang w:bidi="bn-BD"/>
        </w:rPr>
        <w:t xml:space="preserve">পৃথক </w:t>
      </w:r>
      <w:r w:rsidR="00F01D63" w:rsidRPr="00CF17DC">
        <w:rPr>
          <w:rFonts w:ascii="Kalpurush" w:eastAsia="Kohinoor Bangla" w:hAnsi="Kalpurush" w:cs="Kalpurush"/>
          <w:b/>
          <w:color w:val="000000" w:themeColor="text1"/>
          <w:sz w:val="19"/>
          <w:szCs w:val="19"/>
          <w:u w:val="single"/>
          <w:cs/>
          <w:lang w:bidi="bn-IN"/>
        </w:rPr>
        <w:t>অফসেট কাগজে কালার প্রিন্ট করতে হবে</w:t>
      </w:r>
      <w:r w:rsidR="00D169E9" w:rsidRPr="00CF17DC">
        <w:rPr>
          <w:rFonts w:ascii="Kalpurush" w:eastAsia="Kohinoor Bangla" w:hAnsi="Kalpurush" w:cs="Kalpurush" w:hint="cs"/>
          <w:sz w:val="19"/>
          <w:szCs w:val="19"/>
          <w:cs/>
          <w:lang w:bidi="bn-IN"/>
        </w:rPr>
        <w:t>।</w:t>
      </w:r>
      <w:r w:rsidR="004978D3" w:rsidRPr="00CF17DC">
        <w:rPr>
          <w:rFonts w:ascii="Kalpurush" w:eastAsia="Kohinoor Bangla" w:hAnsi="Kalpurush" w:hint="cs"/>
          <w:color w:val="000000" w:themeColor="text1"/>
          <w:sz w:val="19"/>
          <w:szCs w:val="19"/>
          <w:cs/>
          <w:lang w:bidi="bn-BD"/>
        </w:rPr>
        <w:t xml:space="preserve"> </w:t>
      </w:r>
    </w:p>
    <w:p w14:paraId="46766D7B" w14:textId="37BD5A31" w:rsidR="00755791" w:rsidRPr="00755791" w:rsidRDefault="00755791" w:rsidP="0032199A">
      <w:pPr>
        <w:spacing w:line="216" w:lineRule="auto"/>
        <w:ind w:left="270" w:hanging="270"/>
        <w:jc w:val="both"/>
        <w:rPr>
          <w:rFonts w:ascii="Kalpurush" w:hAnsi="Kalpurush" w:cs="Kalpurush"/>
          <w:sz w:val="19"/>
          <w:szCs w:val="19"/>
          <w:cs/>
          <w:lang w:eastAsia="ja-JP" w:bidi="bn-BD"/>
        </w:rPr>
      </w:pPr>
      <w:r>
        <w:rPr>
          <w:rFonts w:ascii="Kalpurush" w:hAnsi="Kalpurush" w:cs="Kalpurush" w:hint="cs"/>
          <w:sz w:val="19"/>
          <w:szCs w:val="19"/>
          <w:cs/>
          <w:lang w:eastAsia="ja-JP" w:bidi="bn-BD"/>
        </w:rPr>
        <w:t xml:space="preserve">২। </w:t>
      </w:r>
      <w:r w:rsidRPr="00516888">
        <w:rPr>
          <w:rFonts w:ascii="Kalpurush" w:hAnsi="Kalpurush" w:cs="Kalpurush" w:hint="cs"/>
          <w:b/>
          <w:color w:val="C00000"/>
          <w:sz w:val="19"/>
          <w:szCs w:val="19"/>
          <w:u w:val="single"/>
          <w:cs/>
          <w:lang w:eastAsia="ja-JP" w:bidi="bn-BD"/>
        </w:rPr>
        <w:t xml:space="preserve">পরীক্ষার্থীকে অবশ্যই </w:t>
      </w:r>
      <w:r w:rsidR="00516888" w:rsidRPr="00516888">
        <w:rPr>
          <w:rFonts w:ascii="Kalpurush" w:hAnsi="Kalpurush" w:cs="Kalpurush" w:hint="cs"/>
          <w:b/>
          <w:color w:val="C00000"/>
          <w:sz w:val="19"/>
          <w:szCs w:val="19"/>
          <w:u w:val="single"/>
          <w:cs/>
          <w:lang w:eastAsia="ja-JP" w:bidi="bn-BD"/>
        </w:rPr>
        <w:t xml:space="preserve">তার </w:t>
      </w:r>
      <w:r w:rsidRPr="00516888">
        <w:rPr>
          <w:rFonts w:ascii="Kalpurush" w:hAnsi="Kalpurush" w:cs="Kalpurush" w:hint="cs"/>
          <w:b/>
          <w:color w:val="C00000"/>
          <w:sz w:val="19"/>
          <w:szCs w:val="19"/>
          <w:u w:val="single"/>
          <w:cs/>
          <w:lang w:eastAsia="ja-JP" w:bidi="bn-BD"/>
        </w:rPr>
        <w:t>প্রবেশপত্রে উল্লেখিত নির্দিষ্ট কক্ষে</w:t>
      </w:r>
      <w:r w:rsidR="00516888">
        <w:rPr>
          <w:rFonts w:ascii="Kalpurush" w:hAnsi="Kalpurush" w:cs="Kalpurush" w:hint="cs"/>
          <w:b/>
          <w:color w:val="C00000"/>
          <w:sz w:val="19"/>
          <w:szCs w:val="19"/>
          <w:u w:val="single"/>
          <w:cs/>
          <w:lang w:eastAsia="ja-JP" w:bidi="bn-BD"/>
        </w:rPr>
        <w:t>র</w:t>
      </w:r>
      <w:r w:rsidRPr="00516888">
        <w:rPr>
          <w:rFonts w:ascii="Kalpurush" w:hAnsi="Kalpurush" w:cs="Kalpurush" w:hint="cs"/>
          <w:b/>
          <w:color w:val="C00000"/>
          <w:sz w:val="19"/>
          <w:szCs w:val="19"/>
          <w:u w:val="single"/>
          <w:cs/>
          <w:lang w:eastAsia="ja-JP" w:bidi="bn-BD"/>
        </w:rPr>
        <w:t xml:space="preserve"> নির্ধারিত </w:t>
      </w:r>
      <w:r w:rsidR="00EE04CC" w:rsidRPr="00516888">
        <w:rPr>
          <w:rFonts w:ascii="Kalpurush" w:hAnsi="Kalpurush" w:cs="Kalpurush" w:hint="cs"/>
          <w:b/>
          <w:color w:val="C00000"/>
          <w:sz w:val="19"/>
          <w:szCs w:val="19"/>
          <w:u w:val="single"/>
          <w:cs/>
          <w:lang w:eastAsia="ja-JP" w:bidi="bn-BD"/>
        </w:rPr>
        <w:t xml:space="preserve">আসনে </w:t>
      </w:r>
      <w:r w:rsidR="00EE04CC" w:rsidRPr="00516888">
        <w:rPr>
          <w:rFonts w:ascii="Kalpurush" w:eastAsia="Kohinoor Bangla" w:hAnsi="Kalpurush" w:cs="Kalpurush" w:hint="cs"/>
          <w:b/>
          <w:color w:val="C00000"/>
          <w:sz w:val="19"/>
          <w:szCs w:val="19"/>
          <w:u w:val="single"/>
          <w:cs/>
          <w:lang w:bidi="bn-IN"/>
        </w:rPr>
        <w:t>পরীক্ষা দিতে হবে</w:t>
      </w:r>
      <w:r w:rsidR="00EE04CC" w:rsidRPr="00516888">
        <w:rPr>
          <w:rFonts w:ascii="Kalpurush" w:hAnsi="Kalpurush" w:cs="Kalpurush" w:hint="cs"/>
          <w:b/>
          <w:color w:val="C00000"/>
          <w:sz w:val="19"/>
          <w:szCs w:val="19"/>
          <w:u w:val="single"/>
          <w:cs/>
          <w:lang w:eastAsia="ja-JP" w:bidi="hi-IN"/>
        </w:rPr>
        <w:t>।</w:t>
      </w:r>
      <w:r>
        <w:rPr>
          <w:rFonts w:ascii="Kalpurush" w:hAnsi="Kalpurush" w:cs="Kalpurush" w:hint="cs"/>
          <w:sz w:val="19"/>
          <w:szCs w:val="19"/>
          <w:u w:val="single"/>
          <w:cs/>
          <w:lang w:eastAsia="ja-JP" w:bidi="bn-BD"/>
        </w:rPr>
        <w:t xml:space="preserve">   </w:t>
      </w:r>
    </w:p>
    <w:p w14:paraId="3EBEB1B8" w14:textId="315FA5F2" w:rsidR="00CE7DAF" w:rsidRPr="00CF17DC" w:rsidRDefault="00EE04CC" w:rsidP="0032199A">
      <w:pPr>
        <w:spacing w:line="216" w:lineRule="auto"/>
        <w:ind w:left="270" w:hanging="270"/>
        <w:jc w:val="both"/>
        <w:rPr>
          <w:rFonts w:ascii="Kalpurush" w:eastAsia="Kohinoor Bangla" w:hAnsi="Kalpurush" w:cs="Kalpurush"/>
          <w:sz w:val="19"/>
          <w:szCs w:val="19"/>
          <w:cs/>
          <w:lang w:bidi="bn-IN"/>
        </w:rPr>
      </w:pPr>
      <w:r>
        <w:rPr>
          <w:rFonts w:ascii="Kalpurush" w:eastAsia="Kohinoor Bangla" w:hAnsi="Kalpurush" w:cs="Kalpurush" w:hint="cs"/>
          <w:sz w:val="19"/>
          <w:szCs w:val="19"/>
          <w:cs/>
          <w:lang w:bidi="bn-BD"/>
        </w:rPr>
        <w:t>৩</w:t>
      </w:r>
      <w:r w:rsidR="00DC011D" w:rsidRPr="00CF17DC">
        <w:rPr>
          <w:rFonts w:ascii="Kalpurush" w:eastAsia="Kohinoor Bangla" w:hAnsi="Kalpurush" w:cs="Kalpurush" w:hint="cs"/>
          <w:sz w:val="19"/>
          <w:szCs w:val="19"/>
          <w:cs/>
          <w:lang w:bidi="bn-IN"/>
        </w:rPr>
        <w:t>।</w:t>
      </w:r>
      <w:r w:rsidR="00C670C7" w:rsidRPr="00CF17DC">
        <w:rPr>
          <w:rFonts w:ascii="Kalpurush" w:eastAsia="Kohinoor Bangla" w:hAnsi="Kalpurush" w:cs="Mangal" w:hint="cs"/>
          <w:sz w:val="19"/>
          <w:szCs w:val="19"/>
          <w:cs/>
          <w:lang w:bidi="hi-IN"/>
        </w:rPr>
        <w:t xml:space="preserve"> </w:t>
      </w:r>
      <w:r w:rsidR="003F7D57" w:rsidRPr="00CF17DC">
        <w:rPr>
          <w:rFonts w:ascii="Kalpurush" w:eastAsia="Kohinoor Bangla" w:hAnsi="Kalpurush" w:cs="Kalpurush" w:hint="cs"/>
          <w:sz w:val="19"/>
          <w:szCs w:val="19"/>
          <w:cs/>
          <w:lang w:bidi="bn-IN"/>
        </w:rPr>
        <w:t>পরীক্ষা</w:t>
      </w:r>
      <w:r w:rsidR="003F7D57" w:rsidRPr="00CF17DC">
        <w:rPr>
          <w:rFonts w:ascii="Kalpurush" w:eastAsia="Kohinoor Bangla" w:hAnsi="Kalpurush" w:cs="Kalpurush"/>
          <w:sz w:val="19"/>
          <w:szCs w:val="19"/>
          <w:cs/>
          <w:lang w:bidi="bn-IN"/>
        </w:rPr>
        <w:t xml:space="preserve"> </w:t>
      </w:r>
      <w:r w:rsidR="003F7D57" w:rsidRPr="00CF17DC">
        <w:rPr>
          <w:rFonts w:ascii="Kalpurush" w:eastAsia="Kohinoor Bangla" w:hAnsi="Kalpurush" w:cs="Kalpurush" w:hint="cs"/>
          <w:sz w:val="19"/>
          <w:szCs w:val="19"/>
          <w:cs/>
          <w:lang w:bidi="bn-IN"/>
        </w:rPr>
        <w:t>আরম্ভ</w:t>
      </w:r>
      <w:r w:rsidR="003F7D57" w:rsidRPr="00CF17DC">
        <w:rPr>
          <w:rFonts w:ascii="Kalpurush" w:eastAsia="Kohinoor Bangla" w:hAnsi="Kalpurush" w:cs="Kalpurush"/>
          <w:sz w:val="19"/>
          <w:szCs w:val="19"/>
          <w:cs/>
          <w:lang w:bidi="bn-IN"/>
        </w:rPr>
        <w:t xml:space="preserve"> </w:t>
      </w:r>
      <w:r w:rsidR="003F7D57" w:rsidRPr="00CF17DC">
        <w:rPr>
          <w:rFonts w:ascii="Kalpurush" w:eastAsia="Kohinoor Bangla" w:hAnsi="Kalpurush" w:cs="Kalpurush" w:hint="cs"/>
          <w:sz w:val="19"/>
          <w:szCs w:val="19"/>
          <w:cs/>
          <w:lang w:bidi="bn-IN"/>
        </w:rPr>
        <w:t>হওয়ার</w:t>
      </w:r>
      <w:r w:rsidR="003F7D57" w:rsidRPr="00CF17DC">
        <w:rPr>
          <w:rFonts w:ascii="Kalpurush" w:eastAsia="Kohinoor Bangla" w:hAnsi="Kalpurush" w:cs="Kalpurush"/>
          <w:sz w:val="19"/>
          <w:szCs w:val="19"/>
          <w:cs/>
          <w:lang w:bidi="bn-IN"/>
        </w:rPr>
        <w:t xml:space="preserve"> </w:t>
      </w:r>
      <w:r w:rsidR="009A3F1C" w:rsidRPr="00CF17DC">
        <w:rPr>
          <w:rFonts w:ascii="Kalpurush" w:eastAsia="Kohinoor Bangla" w:hAnsi="Kalpurush" w:cs="Kalpurush" w:hint="cs"/>
          <w:sz w:val="19"/>
          <w:szCs w:val="19"/>
          <w:cs/>
          <w:lang w:bidi="bn-BD"/>
        </w:rPr>
        <w:t xml:space="preserve">অন্তত </w:t>
      </w:r>
      <w:r w:rsidR="00BE748E">
        <w:rPr>
          <w:rFonts w:ascii="Kalpurush" w:eastAsia="Kohinoor Bangla" w:hAnsi="Kalpurush" w:cs="Kalpurush" w:hint="cs"/>
          <w:sz w:val="19"/>
          <w:szCs w:val="19"/>
          <w:cs/>
          <w:lang w:bidi="bn-BD"/>
        </w:rPr>
        <w:t>৩</w:t>
      </w:r>
      <w:r w:rsidR="003F7D57" w:rsidRPr="00CF17DC">
        <w:rPr>
          <w:rFonts w:ascii="Kalpurush" w:eastAsia="Kohinoor Bangla" w:hAnsi="Kalpurush" w:cs="Kalpurush" w:hint="cs"/>
          <w:sz w:val="19"/>
          <w:szCs w:val="19"/>
          <w:cs/>
          <w:lang w:bidi="bn-IN"/>
        </w:rPr>
        <w:t>০</w:t>
      </w:r>
      <w:r w:rsidR="003F7D57" w:rsidRPr="00CF17DC">
        <w:rPr>
          <w:rFonts w:ascii="Kalpurush" w:eastAsia="Kohinoor Bangla" w:hAnsi="Kalpurush" w:cs="Kalpurush"/>
          <w:sz w:val="19"/>
          <w:szCs w:val="19"/>
          <w:cs/>
          <w:lang w:bidi="bn-IN"/>
        </w:rPr>
        <w:t xml:space="preserve"> </w:t>
      </w:r>
      <w:r w:rsidR="003F7D57" w:rsidRPr="00CF17DC">
        <w:rPr>
          <w:rFonts w:ascii="Kalpurush" w:eastAsia="Kohinoor Bangla" w:hAnsi="Kalpurush" w:cs="Kalpurush" w:hint="cs"/>
          <w:sz w:val="19"/>
          <w:szCs w:val="19"/>
          <w:cs/>
          <w:lang w:bidi="bn-IN"/>
        </w:rPr>
        <w:t>মিনিট</w:t>
      </w:r>
      <w:r w:rsidR="003F7D57" w:rsidRPr="00CF17DC">
        <w:rPr>
          <w:rFonts w:ascii="Kalpurush" w:eastAsia="Kohinoor Bangla" w:hAnsi="Kalpurush" w:cs="Kalpurush"/>
          <w:sz w:val="19"/>
          <w:szCs w:val="19"/>
          <w:cs/>
          <w:lang w:bidi="bn-IN"/>
        </w:rPr>
        <w:t xml:space="preserve"> </w:t>
      </w:r>
      <w:r w:rsidR="003F7D57" w:rsidRPr="00CF17DC">
        <w:rPr>
          <w:rFonts w:ascii="Kalpurush" w:eastAsia="Kohinoor Bangla" w:hAnsi="Kalpurush" w:cs="Kalpurush" w:hint="cs"/>
          <w:sz w:val="19"/>
          <w:szCs w:val="19"/>
          <w:cs/>
          <w:lang w:bidi="bn-IN"/>
        </w:rPr>
        <w:t>পূর্বে</w:t>
      </w:r>
      <w:r w:rsidR="003F7D57" w:rsidRPr="00CF17DC">
        <w:rPr>
          <w:rFonts w:ascii="Kalpurush" w:eastAsia="Kohinoor Bangla" w:hAnsi="Kalpurush" w:cs="Kalpurush"/>
          <w:sz w:val="19"/>
          <w:szCs w:val="19"/>
          <w:cs/>
          <w:lang w:bidi="bn-IN"/>
        </w:rPr>
        <w:t xml:space="preserve"> </w:t>
      </w:r>
      <w:r w:rsidR="00CE7DAF" w:rsidRPr="00CF17DC">
        <w:rPr>
          <w:rFonts w:ascii="Kalpurush" w:eastAsia="Kohinoor Bangla" w:hAnsi="Kalpurush" w:cs="Kalpurush"/>
          <w:sz w:val="19"/>
          <w:szCs w:val="19"/>
          <w:cs/>
          <w:lang w:bidi="bn-IN"/>
        </w:rPr>
        <w:t>প্রার্থীকে পরীক্ষা কেন্দ্রে উপস্থিত হতে হবে।</w:t>
      </w:r>
      <w:r w:rsidR="004978D3" w:rsidRPr="00CF17DC">
        <w:rPr>
          <w:rFonts w:ascii="Kalpurush" w:hAnsi="Kalpurush" w:cs="Kalpurush" w:hint="eastAsia"/>
          <w:sz w:val="19"/>
          <w:szCs w:val="19"/>
          <w:lang w:eastAsia="ja-JP" w:bidi="bn-IN"/>
        </w:rPr>
        <w:t xml:space="preserve"> </w:t>
      </w:r>
      <w:r w:rsidR="00CE7DAF" w:rsidRPr="00CF17DC">
        <w:rPr>
          <w:rFonts w:ascii="Kalpurush" w:eastAsia="Kohinoor Bangla" w:hAnsi="Kalpurush" w:cs="Kalpurush"/>
          <w:sz w:val="19"/>
          <w:szCs w:val="19"/>
          <w:cs/>
          <w:lang w:bidi="bn-IN"/>
        </w:rPr>
        <w:t>পরীক্ষা আরম্ভ হওয়ার ১৫ মিনিট পরে কোন প্রার্থীকে পরীক্ষা কেন্দ্রে প্রবেশ করতে দেওয়া হবে না।</w:t>
      </w:r>
    </w:p>
    <w:p w14:paraId="41609B09" w14:textId="3DDD85F7" w:rsidR="003F7D57" w:rsidRPr="00CF17DC" w:rsidRDefault="00EE04CC" w:rsidP="0032199A">
      <w:pPr>
        <w:spacing w:line="216" w:lineRule="auto"/>
        <w:jc w:val="both"/>
        <w:rPr>
          <w:rFonts w:ascii="Kalpurush" w:eastAsia="Kohinoor Bangla" w:hAnsi="Kalpurush" w:cs="Kalpurush"/>
          <w:sz w:val="19"/>
          <w:szCs w:val="19"/>
          <w:cs/>
          <w:lang w:bidi="bn-IN"/>
        </w:rPr>
      </w:pPr>
      <w:r>
        <w:rPr>
          <w:rFonts w:ascii="Kalpurush" w:eastAsia="Kohinoor Bangla" w:hAnsi="Kalpurush" w:cs="Kalpurush" w:hint="cs"/>
          <w:sz w:val="19"/>
          <w:szCs w:val="19"/>
          <w:cs/>
          <w:lang w:bidi="bn-BD"/>
        </w:rPr>
        <w:t>৪</w:t>
      </w:r>
      <w:r w:rsidR="00DC011D" w:rsidRPr="00CF17DC">
        <w:rPr>
          <w:rFonts w:ascii="Kalpurush" w:eastAsia="Kohinoor Bangla" w:hAnsi="Kalpurush" w:cs="Kalpurush" w:hint="cs"/>
          <w:sz w:val="19"/>
          <w:szCs w:val="19"/>
          <w:cs/>
          <w:lang w:bidi="bn-IN"/>
        </w:rPr>
        <w:t>।</w:t>
      </w:r>
      <w:r w:rsidR="00C670C7" w:rsidRPr="00CF17DC">
        <w:rPr>
          <w:rFonts w:ascii="Kalpurush" w:eastAsia="Kohinoor Bangla" w:hAnsi="Kalpurush" w:cs="Mangal" w:hint="cs"/>
          <w:sz w:val="19"/>
          <w:szCs w:val="19"/>
          <w:cs/>
          <w:lang w:bidi="hi-IN"/>
        </w:rPr>
        <w:t xml:space="preserve"> </w:t>
      </w:r>
      <w:r w:rsidR="00CE7DAF" w:rsidRPr="00CF17DC">
        <w:rPr>
          <w:rFonts w:ascii="Kalpurush" w:eastAsia="Kohinoor Bangla" w:hAnsi="Kalpurush" w:cs="Kalpurush" w:hint="cs"/>
          <w:sz w:val="19"/>
          <w:szCs w:val="19"/>
          <w:cs/>
          <w:lang w:bidi="bn-IN"/>
        </w:rPr>
        <w:t>উত্তরপত্রে</w:t>
      </w:r>
      <w:r w:rsidR="00CE7DAF" w:rsidRPr="00CF17DC">
        <w:rPr>
          <w:rFonts w:ascii="Kalpurush" w:eastAsia="Kohinoor Bangla" w:hAnsi="Kalpurush" w:cs="Kalpurush"/>
          <w:sz w:val="19"/>
          <w:szCs w:val="19"/>
          <w:cs/>
          <w:lang w:bidi="bn-IN"/>
        </w:rPr>
        <w:t xml:space="preserve"> </w:t>
      </w:r>
      <w:r w:rsidR="00CE7DAF" w:rsidRPr="00CF17DC">
        <w:rPr>
          <w:rFonts w:ascii="Kalpurush" w:eastAsia="Kohinoor Bangla" w:hAnsi="Kalpurush" w:cs="Kalpurush" w:hint="cs"/>
          <w:sz w:val="19"/>
          <w:szCs w:val="19"/>
          <w:cs/>
          <w:lang w:bidi="bn-IN"/>
        </w:rPr>
        <w:t>সকল</w:t>
      </w:r>
      <w:r w:rsidR="00CE7DAF" w:rsidRPr="00CF17DC">
        <w:rPr>
          <w:rFonts w:ascii="Kalpurush" w:eastAsia="Kohinoor Bangla" w:hAnsi="Kalpurush" w:cs="Kalpurush"/>
          <w:sz w:val="19"/>
          <w:szCs w:val="19"/>
          <w:cs/>
          <w:lang w:bidi="bn-IN"/>
        </w:rPr>
        <w:t xml:space="preserve"> </w:t>
      </w:r>
      <w:r w:rsidR="004978D3" w:rsidRPr="00CF17DC">
        <w:rPr>
          <w:rFonts w:ascii="Kalpurush" w:hAnsi="Kalpurush" w:cs="Kalpurush" w:hint="cs"/>
          <w:sz w:val="19"/>
          <w:szCs w:val="19"/>
          <w:cs/>
          <w:lang w:eastAsia="ja-JP" w:bidi="bn-BD"/>
        </w:rPr>
        <w:t xml:space="preserve">প্রকার </w:t>
      </w:r>
      <w:r w:rsidR="00CE7DAF" w:rsidRPr="00CF17DC">
        <w:rPr>
          <w:rFonts w:ascii="Kalpurush" w:eastAsia="Kohinoor Bangla" w:hAnsi="Kalpurush" w:cs="Kalpurush" w:hint="cs"/>
          <w:sz w:val="19"/>
          <w:szCs w:val="19"/>
          <w:cs/>
          <w:lang w:bidi="bn-IN"/>
        </w:rPr>
        <w:t>লেখার</w:t>
      </w:r>
      <w:r w:rsidR="00CE7DAF" w:rsidRPr="00CF17DC">
        <w:rPr>
          <w:rFonts w:ascii="Kalpurush" w:eastAsia="Kohinoor Bangla" w:hAnsi="Kalpurush" w:cs="Kalpurush"/>
          <w:sz w:val="19"/>
          <w:szCs w:val="19"/>
          <w:cs/>
          <w:lang w:bidi="bn-IN"/>
        </w:rPr>
        <w:t xml:space="preserve"> </w:t>
      </w:r>
      <w:r w:rsidR="00CE7DAF" w:rsidRPr="00CF17DC">
        <w:rPr>
          <w:rFonts w:ascii="Kalpurush" w:eastAsia="Kohinoor Bangla" w:hAnsi="Kalpurush" w:cs="Kalpurush" w:hint="cs"/>
          <w:sz w:val="19"/>
          <w:szCs w:val="19"/>
          <w:cs/>
          <w:lang w:bidi="bn-IN"/>
        </w:rPr>
        <w:t>কাজে</w:t>
      </w:r>
      <w:r w:rsidR="00CE7DAF" w:rsidRPr="00CF17DC">
        <w:rPr>
          <w:rFonts w:ascii="Kalpurush" w:eastAsia="Kohinoor Bangla" w:hAnsi="Kalpurush" w:cs="Kalpurush"/>
          <w:sz w:val="19"/>
          <w:szCs w:val="19"/>
          <w:cs/>
          <w:lang w:bidi="bn-IN"/>
        </w:rPr>
        <w:t xml:space="preserve"> </w:t>
      </w:r>
      <w:r w:rsidR="00CE7DAF" w:rsidRPr="00CF17DC">
        <w:rPr>
          <w:rFonts w:ascii="Kalpurush" w:eastAsia="Kohinoor Bangla" w:hAnsi="Kalpurush" w:cs="Kalpurush" w:hint="cs"/>
          <w:sz w:val="19"/>
          <w:szCs w:val="19"/>
          <w:cs/>
          <w:lang w:bidi="bn-IN"/>
        </w:rPr>
        <w:t>কালো</w:t>
      </w:r>
      <w:r w:rsidR="00CE7DAF" w:rsidRPr="00CF17DC">
        <w:rPr>
          <w:rFonts w:ascii="Kalpurush" w:eastAsia="Kohinoor Bangla" w:hAnsi="Kalpurush" w:cs="Kalpurush"/>
          <w:sz w:val="19"/>
          <w:szCs w:val="19"/>
          <w:cs/>
          <w:lang w:bidi="bn-IN"/>
        </w:rPr>
        <w:t xml:space="preserve"> </w:t>
      </w:r>
      <w:r w:rsidR="009A3F1C" w:rsidRPr="00CF17DC">
        <w:rPr>
          <w:rFonts w:ascii="Kalpurush" w:eastAsia="Kohinoor Bangla" w:hAnsi="Kalpurush" w:cs="Kalpurush" w:hint="cs"/>
          <w:sz w:val="19"/>
          <w:szCs w:val="19"/>
          <w:cs/>
          <w:lang w:bidi="bn-BD"/>
        </w:rPr>
        <w:t xml:space="preserve">কালির </w:t>
      </w:r>
      <w:r w:rsidR="00CE7DAF" w:rsidRPr="00CF17DC">
        <w:rPr>
          <w:rFonts w:ascii="Kalpurush" w:eastAsia="Kohinoor Bangla" w:hAnsi="Kalpurush" w:cs="Kalpurush" w:hint="cs"/>
          <w:sz w:val="19"/>
          <w:szCs w:val="19"/>
          <w:cs/>
          <w:lang w:bidi="bn-IN"/>
        </w:rPr>
        <w:t>বল</w:t>
      </w:r>
      <w:r w:rsidR="00CE7DAF" w:rsidRPr="00CF17DC">
        <w:rPr>
          <w:rFonts w:ascii="Kalpurush" w:eastAsia="Kohinoor Bangla" w:hAnsi="Kalpurush" w:cs="Kalpurush"/>
          <w:sz w:val="19"/>
          <w:szCs w:val="19"/>
          <w:cs/>
          <w:lang w:bidi="bn-IN"/>
        </w:rPr>
        <w:t xml:space="preserve"> </w:t>
      </w:r>
      <w:r w:rsidR="00CE7DAF" w:rsidRPr="00CF17DC">
        <w:rPr>
          <w:rFonts w:ascii="Kalpurush" w:eastAsia="Kohinoor Bangla" w:hAnsi="Kalpurush" w:cs="Kalpurush" w:hint="cs"/>
          <w:sz w:val="19"/>
          <w:szCs w:val="19"/>
          <w:cs/>
          <w:lang w:bidi="bn-IN"/>
        </w:rPr>
        <w:t>পয়েন্ট</w:t>
      </w:r>
      <w:r w:rsidR="00CE7DAF" w:rsidRPr="00CF17DC">
        <w:rPr>
          <w:rFonts w:ascii="Kalpurush" w:eastAsia="Kohinoor Bangla" w:hAnsi="Kalpurush" w:cs="Kalpurush"/>
          <w:sz w:val="19"/>
          <w:szCs w:val="19"/>
          <w:cs/>
          <w:lang w:bidi="bn-IN"/>
        </w:rPr>
        <w:t xml:space="preserve"> </w:t>
      </w:r>
      <w:r w:rsidR="00CE7DAF" w:rsidRPr="00CF17DC">
        <w:rPr>
          <w:rFonts w:ascii="Kalpurush" w:eastAsia="Kohinoor Bangla" w:hAnsi="Kalpurush" w:cs="Kalpurush" w:hint="cs"/>
          <w:sz w:val="19"/>
          <w:szCs w:val="19"/>
          <w:cs/>
          <w:lang w:bidi="bn-IN"/>
        </w:rPr>
        <w:t>কলম</w:t>
      </w:r>
      <w:r w:rsidR="00CE7DAF" w:rsidRPr="00CF17DC">
        <w:rPr>
          <w:rFonts w:ascii="Kalpurush" w:eastAsia="Kohinoor Bangla" w:hAnsi="Kalpurush" w:cs="Kalpurush"/>
          <w:sz w:val="19"/>
          <w:szCs w:val="19"/>
          <w:cs/>
          <w:lang w:bidi="bn-IN"/>
        </w:rPr>
        <w:t xml:space="preserve"> </w:t>
      </w:r>
      <w:r w:rsidR="00CE7DAF" w:rsidRPr="00CF17DC">
        <w:rPr>
          <w:rFonts w:ascii="Kalpurush" w:eastAsia="Kohinoor Bangla" w:hAnsi="Kalpurush" w:cs="Kalpurush" w:hint="cs"/>
          <w:sz w:val="19"/>
          <w:szCs w:val="19"/>
          <w:cs/>
          <w:lang w:bidi="bn-IN"/>
        </w:rPr>
        <w:t>ব্যবহার</w:t>
      </w:r>
      <w:r w:rsidR="00CE7DAF" w:rsidRPr="00CF17DC">
        <w:rPr>
          <w:rFonts w:ascii="Kalpurush" w:eastAsia="Kohinoor Bangla" w:hAnsi="Kalpurush" w:cs="Kalpurush"/>
          <w:sz w:val="19"/>
          <w:szCs w:val="19"/>
          <w:cs/>
          <w:lang w:bidi="bn-IN"/>
        </w:rPr>
        <w:t xml:space="preserve"> </w:t>
      </w:r>
      <w:r w:rsidR="00CE7DAF" w:rsidRPr="00CF17DC">
        <w:rPr>
          <w:rFonts w:ascii="Kalpurush" w:eastAsia="Kohinoor Bangla" w:hAnsi="Kalpurush" w:cs="Kalpurush" w:hint="cs"/>
          <w:sz w:val="19"/>
          <w:szCs w:val="19"/>
          <w:cs/>
          <w:lang w:bidi="bn-IN"/>
        </w:rPr>
        <w:t>করতে</w:t>
      </w:r>
      <w:r w:rsidR="00CE7DAF" w:rsidRPr="00CF17DC">
        <w:rPr>
          <w:rFonts w:ascii="Kalpurush" w:eastAsia="Kohinoor Bangla" w:hAnsi="Kalpurush" w:cs="Kalpurush"/>
          <w:sz w:val="19"/>
          <w:szCs w:val="19"/>
          <w:cs/>
          <w:lang w:bidi="bn-IN"/>
        </w:rPr>
        <w:t xml:space="preserve"> </w:t>
      </w:r>
      <w:r w:rsidR="00CE7DAF" w:rsidRPr="00CF17DC">
        <w:rPr>
          <w:rFonts w:ascii="Kalpurush" w:eastAsia="Kohinoor Bangla" w:hAnsi="Kalpurush" w:cs="Kalpurush" w:hint="cs"/>
          <w:sz w:val="19"/>
          <w:szCs w:val="19"/>
          <w:cs/>
          <w:lang w:bidi="bn-IN"/>
        </w:rPr>
        <w:t>হবে।</w:t>
      </w:r>
      <w:r w:rsidR="00CE7DAF" w:rsidRPr="00CF17DC">
        <w:rPr>
          <w:rFonts w:ascii="Kalpurush" w:eastAsia="Kohinoor Bangla" w:hAnsi="Kalpurush" w:cs="Kalpurush"/>
          <w:sz w:val="19"/>
          <w:szCs w:val="19"/>
          <w:cs/>
          <w:lang w:bidi="bn-IN"/>
        </w:rPr>
        <w:t xml:space="preserve"> </w:t>
      </w:r>
      <w:r w:rsidR="00CE7DAF" w:rsidRPr="00CF17DC">
        <w:rPr>
          <w:rFonts w:ascii="Kalpurush" w:eastAsia="Kohinoor Bangla" w:hAnsi="Kalpurush" w:cs="Kalpurush" w:hint="cs"/>
          <w:sz w:val="19"/>
          <w:szCs w:val="19"/>
          <w:cs/>
          <w:lang w:bidi="bn-IN"/>
        </w:rPr>
        <w:t>পেন্সিলের</w:t>
      </w:r>
      <w:r w:rsidR="00CE7DAF" w:rsidRPr="00CF17DC">
        <w:rPr>
          <w:rFonts w:ascii="Kalpurush" w:eastAsia="Kohinoor Bangla" w:hAnsi="Kalpurush" w:cs="Kalpurush"/>
          <w:sz w:val="19"/>
          <w:szCs w:val="19"/>
          <w:cs/>
          <w:lang w:bidi="bn-IN"/>
        </w:rPr>
        <w:t xml:space="preserve"> </w:t>
      </w:r>
      <w:r w:rsidR="00CE7DAF" w:rsidRPr="00CF17DC">
        <w:rPr>
          <w:rFonts w:ascii="Kalpurush" w:eastAsia="Kohinoor Bangla" w:hAnsi="Kalpurush" w:cs="Kalpurush" w:hint="cs"/>
          <w:sz w:val="19"/>
          <w:szCs w:val="19"/>
          <w:cs/>
          <w:lang w:bidi="bn-IN"/>
        </w:rPr>
        <w:t>ব্যবহার</w:t>
      </w:r>
      <w:r w:rsidR="00CE7DAF" w:rsidRPr="00CF17DC">
        <w:rPr>
          <w:rFonts w:ascii="Kalpurush" w:eastAsia="Kohinoor Bangla" w:hAnsi="Kalpurush" w:cs="Kalpurush"/>
          <w:sz w:val="19"/>
          <w:szCs w:val="19"/>
          <w:cs/>
          <w:lang w:bidi="bn-IN"/>
        </w:rPr>
        <w:t xml:space="preserve"> </w:t>
      </w:r>
      <w:r w:rsidR="00CE7DAF" w:rsidRPr="00CF17DC">
        <w:rPr>
          <w:rFonts w:ascii="Kalpurush" w:eastAsia="Kohinoor Bangla" w:hAnsi="Kalpurush" w:cs="Kalpurush" w:hint="cs"/>
          <w:sz w:val="19"/>
          <w:szCs w:val="19"/>
          <w:cs/>
          <w:lang w:bidi="bn-IN"/>
        </w:rPr>
        <w:t>সম্পূর্ণভাবে</w:t>
      </w:r>
      <w:r w:rsidR="00CE7DAF" w:rsidRPr="00CF17DC">
        <w:rPr>
          <w:rFonts w:ascii="Kalpurush" w:eastAsia="Kohinoor Bangla" w:hAnsi="Kalpurush" w:cs="Kalpurush"/>
          <w:sz w:val="19"/>
          <w:szCs w:val="19"/>
          <w:cs/>
          <w:lang w:bidi="bn-IN"/>
        </w:rPr>
        <w:t xml:space="preserve"> </w:t>
      </w:r>
      <w:r w:rsidR="00CE7DAF" w:rsidRPr="00CF17DC">
        <w:rPr>
          <w:rFonts w:ascii="Kalpurush" w:eastAsia="Kohinoor Bangla" w:hAnsi="Kalpurush" w:cs="Kalpurush" w:hint="cs"/>
          <w:sz w:val="19"/>
          <w:szCs w:val="19"/>
          <w:cs/>
          <w:lang w:bidi="bn-IN"/>
        </w:rPr>
        <w:t>নিষিদ্ধ।</w:t>
      </w:r>
    </w:p>
    <w:p w14:paraId="31DDA882" w14:textId="3A43BEB2" w:rsidR="00CE7DAF" w:rsidRPr="00CF17DC" w:rsidRDefault="00EE04CC" w:rsidP="0032199A">
      <w:pPr>
        <w:spacing w:line="216" w:lineRule="auto"/>
        <w:ind w:left="270" w:hanging="270"/>
        <w:jc w:val="both"/>
        <w:rPr>
          <w:rFonts w:ascii="Kalpurush" w:eastAsia="Kohinoor Bangla" w:hAnsi="Kalpurush" w:cs="Kalpurush"/>
          <w:sz w:val="19"/>
          <w:szCs w:val="19"/>
          <w:cs/>
          <w:lang w:bidi="bn-IN"/>
        </w:rPr>
      </w:pPr>
      <w:r>
        <w:rPr>
          <w:rFonts w:ascii="Kalpurush" w:eastAsia="Kohinoor Bangla" w:hAnsi="Kalpurush" w:cs="Kalpurush" w:hint="cs"/>
          <w:sz w:val="19"/>
          <w:szCs w:val="19"/>
          <w:cs/>
          <w:lang w:bidi="bn-BD"/>
        </w:rPr>
        <w:t>৫</w:t>
      </w:r>
      <w:r w:rsidR="00DC011D" w:rsidRPr="00CF17DC">
        <w:rPr>
          <w:rFonts w:ascii="Kalpurush" w:eastAsia="Kohinoor Bangla" w:hAnsi="Kalpurush" w:cs="Kalpurush" w:hint="cs"/>
          <w:sz w:val="19"/>
          <w:szCs w:val="19"/>
          <w:cs/>
          <w:lang w:bidi="bn-IN"/>
        </w:rPr>
        <w:t>।</w:t>
      </w:r>
      <w:r w:rsidR="00C670C7" w:rsidRPr="00CF17DC">
        <w:rPr>
          <w:rFonts w:ascii="Kalpurush" w:eastAsia="Kohinoor Bangla" w:hAnsi="Kalpurush" w:cs="Mangal" w:hint="cs"/>
          <w:sz w:val="19"/>
          <w:szCs w:val="19"/>
          <w:cs/>
          <w:lang w:bidi="hi-IN"/>
        </w:rPr>
        <w:t xml:space="preserve"> </w:t>
      </w:r>
      <w:r w:rsidR="00574B36" w:rsidRPr="00CF17DC">
        <w:rPr>
          <w:rFonts w:ascii="Kalpurush" w:eastAsia="Kohinoor Bangla" w:hAnsi="Kalpurush" w:cs="Kalpurush" w:hint="cs"/>
          <w:sz w:val="19"/>
          <w:szCs w:val="19"/>
          <w:cs/>
          <w:lang w:bidi="bn-IN"/>
        </w:rPr>
        <w:t>ভর্তি</w:t>
      </w:r>
      <w:r w:rsidR="00574B36" w:rsidRPr="00CF17DC">
        <w:rPr>
          <w:rFonts w:ascii="Kalpurush" w:eastAsia="Kohinoor Bangla" w:hAnsi="Kalpurush" w:cs="Kalpurush"/>
          <w:sz w:val="19"/>
          <w:szCs w:val="19"/>
          <w:cs/>
          <w:lang w:bidi="bn-IN"/>
        </w:rPr>
        <w:t xml:space="preserve"> পরীক্ষার সময় প</w:t>
      </w:r>
      <w:r w:rsidR="00310601" w:rsidRPr="00CF17DC">
        <w:rPr>
          <w:rFonts w:ascii="Kalpurush" w:eastAsia="Kohinoor Bangla" w:hAnsi="Kalpurush" w:cs="Kalpurush"/>
          <w:sz w:val="19"/>
          <w:szCs w:val="19"/>
          <w:cs/>
          <w:lang w:bidi="bn-IN"/>
        </w:rPr>
        <w:t>্রার্থীকে</w:t>
      </w:r>
      <w:r w:rsidR="009E670D" w:rsidRPr="00CF17DC">
        <w:rPr>
          <w:rFonts w:ascii="Kalpurush" w:eastAsia="Kohinoor Bangla" w:hAnsi="Kalpurush" w:cs="Kalpurush" w:hint="cs"/>
          <w:sz w:val="19"/>
          <w:szCs w:val="19"/>
          <w:cs/>
          <w:lang w:bidi="bn-BD"/>
        </w:rPr>
        <w:t xml:space="preserve"> </w:t>
      </w:r>
      <w:r w:rsidR="004978D3" w:rsidRPr="00CF17DC">
        <w:rPr>
          <w:rFonts w:ascii="Kalpurush" w:eastAsia="Kohinoor Bangla" w:hAnsi="Kalpurush" w:cs="Kalpurush" w:hint="cs"/>
          <w:sz w:val="19"/>
          <w:szCs w:val="19"/>
          <w:cs/>
          <w:lang w:bidi="bn-BD"/>
        </w:rPr>
        <w:t xml:space="preserve">উল্লেখিত </w:t>
      </w:r>
      <w:r w:rsidR="009E670D" w:rsidRPr="00CF17DC">
        <w:rPr>
          <w:rFonts w:ascii="Kalpurush" w:hAnsi="Kalpurush" w:cs="Kalpurush" w:hint="cs"/>
          <w:sz w:val="19"/>
          <w:szCs w:val="19"/>
          <w:cs/>
          <w:lang w:eastAsia="ja-JP" w:bidi="bn-BD"/>
        </w:rPr>
        <w:t xml:space="preserve">দুই </w:t>
      </w:r>
      <w:r w:rsidR="000B6828" w:rsidRPr="00754823">
        <w:rPr>
          <w:rFonts w:ascii="Kalpurush" w:hAnsi="Kalpurush" w:cs="Kalpurush"/>
          <w:sz w:val="19"/>
          <w:szCs w:val="19"/>
          <w:cs/>
          <w:lang w:eastAsia="ja-JP" w:bidi="bn-BD"/>
        </w:rPr>
        <w:t>পৃষ্ঠার</w:t>
      </w:r>
      <w:r w:rsidR="004978D3" w:rsidRPr="00CF17DC">
        <w:rPr>
          <w:rFonts w:ascii="Kalpurush" w:hAnsi="Kalpurush" w:cs="Kalpurush" w:hint="cs"/>
          <w:sz w:val="19"/>
          <w:szCs w:val="19"/>
          <w:cs/>
          <w:lang w:eastAsia="ja-JP" w:bidi="bn-BD"/>
        </w:rPr>
        <w:t xml:space="preserve"> </w:t>
      </w:r>
      <w:r w:rsidR="00310601" w:rsidRPr="00CF17DC">
        <w:rPr>
          <w:rFonts w:ascii="Kalpurush" w:eastAsia="Kohinoor Bangla" w:hAnsi="Kalpurush" w:cs="Kalpurush"/>
          <w:sz w:val="19"/>
          <w:szCs w:val="19"/>
          <w:cs/>
          <w:lang w:bidi="bn-IN"/>
        </w:rPr>
        <w:t>প্রবেশ</w:t>
      </w:r>
      <w:r w:rsidR="009E670D" w:rsidRPr="00CF17DC">
        <w:rPr>
          <w:rFonts w:ascii="Kalpurush" w:eastAsia="Kohinoor Bangla" w:hAnsi="Kalpurush" w:cs="Kalpurush"/>
          <w:sz w:val="19"/>
          <w:szCs w:val="19"/>
          <w:cs/>
          <w:lang w:bidi="bn-IN"/>
        </w:rPr>
        <w:t>পত্র</w:t>
      </w:r>
      <w:r w:rsidR="009E670D" w:rsidRPr="00CF17DC">
        <w:rPr>
          <w:rFonts w:ascii="Kalpurush" w:eastAsia="Kohinoor Bangla" w:hAnsi="Kalpurush" w:cs="Kalpurush" w:hint="cs"/>
          <w:sz w:val="19"/>
          <w:szCs w:val="19"/>
          <w:cs/>
          <w:lang w:bidi="bn-BD"/>
        </w:rPr>
        <w:t xml:space="preserve"> </w:t>
      </w:r>
      <w:r w:rsidR="00574B36" w:rsidRPr="00CF17DC">
        <w:rPr>
          <w:rFonts w:ascii="Kalpurush" w:eastAsia="Kohinoor Bangla" w:hAnsi="Kalpurush" w:cs="Kalpurush"/>
          <w:sz w:val="19"/>
          <w:szCs w:val="19"/>
          <w:cs/>
          <w:lang w:bidi="bn-IN"/>
        </w:rPr>
        <w:t>এবং উচ্চমাধ্যমিকের মূল রেজিস্ট্রেশন কার্ড অবশ্যই সঙ্গে আনত</w:t>
      </w:r>
      <w:r w:rsidR="00310601" w:rsidRPr="00CF17DC">
        <w:rPr>
          <w:rFonts w:ascii="Kalpurush" w:eastAsia="Kohinoor Bangla" w:hAnsi="Kalpurush" w:cs="Kalpurush"/>
          <w:sz w:val="19"/>
          <w:szCs w:val="19"/>
          <w:cs/>
          <w:lang w:bidi="bn-IN"/>
        </w:rPr>
        <w:t>ে হবে</w:t>
      </w:r>
      <w:r w:rsidR="00D169E9" w:rsidRPr="00CF17DC">
        <w:rPr>
          <w:rFonts w:ascii="Kalpurush" w:eastAsia="Kohinoor Bangla" w:hAnsi="Kalpurush" w:cs="Kalpurush" w:hint="cs"/>
          <w:sz w:val="19"/>
          <w:szCs w:val="19"/>
          <w:cs/>
          <w:lang w:bidi="bn-IN"/>
        </w:rPr>
        <w:t>।</w:t>
      </w:r>
      <w:r w:rsidR="009A3F1C" w:rsidRPr="00CF17DC">
        <w:rPr>
          <w:rFonts w:ascii="Kalpurush" w:eastAsia="Kohinoor Bangla" w:hAnsi="Kalpurush" w:cs="Mangal" w:hint="cs"/>
          <w:sz w:val="19"/>
          <w:szCs w:val="19"/>
          <w:cs/>
          <w:lang w:bidi="hi-IN"/>
        </w:rPr>
        <w:t xml:space="preserve"> </w:t>
      </w:r>
      <w:r w:rsidR="009A3F1C" w:rsidRPr="00CF17DC">
        <w:rPr>
          <w:rFonts w:ascii="Kalpurush" w:eastAsia="Kohinoor Bangla" w:hAnsi="Kalpurush" w:cs="Kalpurush" w:hint="cs"/>
          <w:color w:val="000000" w:themeColor="text1"/>
          <w:sz w:val="19"/>
          <w:szCs w:val="19"/>
          <w:cs/>
          <w:lang w:bidi="bn-BD"/>
        </w:rPr>
        <w:t>পরীক্ষার</w:t>
      </w:r>
      <w:r w:rsidR="00310601" w:rsidRPr="00CF17DC">
        <w:rPr>
          <w:rFonts w:ascii="Kalpurush" w:eastAsia="Kohinoor Bangla" w:hAnsi="Kalpurush" w:cs="Kalpurush"/>
          <w:color w:val="000000" w:themeColor="text1"/>
          <w:sz w:val="19"/>
          <w:szCs w:val="19"/>
          <w:cs/>
          <w:lang w:bidi="bn-IN"/>
        </w:rPr>
        <w:t xml:space="preserve"> </w:t>
      </w:r>
      <w:r w:rsidR="009A3F1C" w:rsidRPr="00CF17DC">
        <w:rPr>
          <w:rFonts w:ascii="Kalpurush" w:eastAsia="Kohinoor Bangla" w:hAnsi="Kalpurush" w:cs="Kalpurush" w:hint="cs"/>
          <w:color w:val="000000" w:themeColor="text1"/>
          <w:sz w:val="19"/>
          <w:szCs w:val="19"/>
          <w:cs/>
          <w:lang w:bidi="bn-BD"/>
        </w:rPr>
        <w:t>হলে</w:t>
      </w:r>
      <w:r w:rsidR="00574B36" w:rsidRPr="00CF17DC">
        <w:rPr>
          <w:rFonts w:ascii="Kalpurush" w:eastAsia="Kohinoor Bangla" w:hAnsi="Kalpurush" w:cs="Kalpurush"/>
          <w:color w:val="000000" w:themeColor="text1"/>
          <w:sz w:val="19"/>
          <w:szCs w:val="19"/>
          <w:cs/>
          <w:lang w:bidi="bn-IN"/>
        </w:rPr>
        <w:t xml:space="preserve"> দায়িত্বপ্রাপ্ত শিক্ষক</w:t>
      </w:r>
      <w:r w:rsidR="00171E00" w:rsidRPr="00CF17DC">
        <w:rPr>
          <w:rFonts w:ascii="Kalpurush" w:eastAsia="Kohinoor Bangla" w:hAnsi="Kalpurush" w:cs="Kalpurush" w:hint="cs"/>
          <w:color w:val="000000" w:themeColor="text1"/>
          <w:sz w:val="19"/>
          <w:szCs w:val="19"/>
          <w:cs/>
          <w:lang w:bidi="bn-BD"/>
        </w:rPr>
        <w:t xml:space="preserve"> প্রবেশপ</w:t>
      </w:r>
      <w:r w:rsidR="004978D3" w:rsidRPr="00CF17DC">
        <w:rPr>
          <w:rFonts w:ascii="Kalpurush" w:eastAsia="Kohinoor Bangla" w:hAnsi="Kalpurush" w:cs="Kalpurush" w:hint="cs"/>
          <w:color w:val="000000" w:themeColor="text1"/>
          <w:sz w:val="19"/>
          <w:szCs w:val="19"/>
          <w:cs/>
          <w:lang w:bidi="bn-BD"/>
        </w:rPr>
        <w:t xml:space="preserve">ত্রদ্বয়ের </w:t>
      </w:r>
      <w:r w:rsidR="009E670D" w:rsidRPr="00CF17DC">
        <w:rPr>
          <w:rFonts w:ascii="Kalpurush" w:eastAsia="Kohinoor Bangla" w:hAnsi="Kalpurush" w:cs="Kalpurush" w:hint="cs"/>
          <w:color w:val="000000" w:themeColor="text1"/>
          <w:sz w:val="19"/>
          <w:szCs w:val="19"/>
          <w:cs/>
          <w:lang w:bidi="bn-BD"/>
        </w:rPr>
        <w:t>প্রত্যেকটিতে</w:t>
      </w:r>
      <w:r w:rsidR="00171E00" w:rsidRPr="00CF17DC">
        <w:rPr>
          <w:rFonts w:ascii="Kalpurush" w:eastAsia="Kohinoor Bangla" w:hAnsi="Kalpurush" w:cs="Kalpurush" w:hint="cs"/>
          <w:color w:val="000000" w:themeColor="text1"/>
          <w:sz w:val="19"/>
          <w:szCs w:val="19"/>
          <w:cs/>
          <w:lang w:bidi="bn-BD"/>
        </w:rPr>
        <w:t xml:space="preserve"> এমনভাবে </w:t>
      </w:r>
      <w:r w:rsidR="00171E00" w:rsidRPr="00CF17DC">
        <w:rPr>
          <w:rFonts w:ascii="Kalpurush" w:eastAsia="Kohinoor Bangla" w:hAnsi="Kalpurush" w:cs="Kalpurush"/>
          <w:color w:val="000000" w:themeColor="text1"/>
          <w:sz w:val="19"/>
          <w:szCs w:val="19"/>
          <w:cs/>
          <w:lang w:bidi="bn-IN"/>
        </w:rPr>
        <w:t>স্বাক্ষ</w:t>
      </w:r>
      <w:r w:rsidR="00171E00" w:rsidRPr="00CF17DC">
        <w:rPr>
          <w:rFonts w:ascii="Kalpurush" w:eastAsia="Kohinoor Bangla" w:hAnsi="Kalpurush" w:cs="Kalpurush" w:hint="cs"/>
          <w:color w:val="000000" w:themeColor="text1"/>
          <w:sz w:val="19"/>
          <w:szCs w:val="19"/>
          <w:cs/>
          <w:lang w:bidi="bn-BD"/>
        </w:rPr>
        <w:t>র করবেন যেন অর্ধেক অংশ ছবির উপর থাকে।</w:t>
      </w:r>
      <w:r w:rsidR="00171E00" w:rsidRPr="00CF17DC">
        <w:rPr>
          <w:rFonts w:ascii="Kalpurush" w:eastAsia="Kohinoor Bangla" w:hAnsi="Kalpurush" w:cs="Kalpurush" w:hint="cs"/>
          <w:sz w:val="19"/>
          <w:szCs w:val="19"/>
          <w:cs/>
          <w:lang w:bidi="bn-BD"/>
        </w:rPr>
        <w:t xml:space="preserve"> </w:t>
      </w:r>
      <w:r w:rsidR="00310601" w:rsidRPr="00CF17DC">
        <w:rPr>
          <w:rFonts w:ascii="Kalpurush" w:eastAsia="Kohinoor Bangla" w:hAnsi="Kalpurush" w:cs="Kalpurush"/>
          <w:sz w:val="19"/>
          <w:szCs w:val="19"/>
          <w:cs/>
          <w:lang w:bidi="bn-IN"/>
        </w:rPr>
        <w:t>স্বাক্ষরিত প্রবেশপ</w:t>
      </w:r>
      <w:r w:rsidR="00CF17DC" w:rsidRPr="00CF17DC">
        <w:rPr>
          <w:rFonts w:ascii="Kalpurush" w:eastAsia="Kohinoor Bangla" w:hAnsi="Kalpurush" w:cs="Kalpurush" w:hint="cs"/>
          <w:sz w:val="19"/>
          <w:szCs w:val="19"/>
          <w:cs/>
          <w:lang w:bidi="bn-BD"/>
        </w:rPr>
        <w:t xml:space="preserve">ত্রের বিশ্ববিদ্যালয়ের কপিটি দায়িত্বপ্রাপ্ত শিক্ষক সংগ্রহ করবেন </w:t>
      </w:r>
      <w:r w:rsidR="00CF17DC">
        <w:rPr>
          <w:rFonts w:ascii="Kalpurush" w:hAnsi="Kalpurush" w:cs="Kalpurush" w:hint="cs"/>
          <w:sz w:val="19"/>
          <w:szCs w:val="19"/>
          <w:cs/>
          <w:lang w:eastAsia="ja-JP" w:bidi="hi-IN"/>
        </w:rPr>
        <w:t>।</w:t>
      </w:r>
      <w:r w:rsidR="00CF17DC" w:rsidRPr="00CF17DC">
        <w:rPr>
          <w:rFonts w:ascii="Kalpurush" w:eastAsia="Kohinoor Bangla" w:hAnsi="Kalpurush" w:cs="Kalpurush" w:hint="cs"/>
          <w:sz w:val="19"/>
          <w:szCs w:val="19"/>
          <w:cs/>
          <w:lang w:bidi="bn-BD"/>
        </w:rPr>
        <w:t xml:space="preserve"> </w:t>
      </w:r>
      <w:r w:rsidR="00171E00" w:rsidRPr="00CF17DC">
        <w:rPr>
          <w:rFonts w:ascii="Kalpurush" w:eastAsia="Kohinoor Bangla" w:hAnsi="Kalpurush" w:cs="Kalpurush" w:hint="cs"/>
          <w:sz w:val="19"/>
          <w:szCs w:val="19"/>
          <w:cs/>
          <w:lang w:bidi="bn-BD"/>
        </w:rPr>
        <w:t>পরীক্ষার্থী</w:t>
      </w:r>
      <w:r w:rsidR="009E670D" w:rsidRPr="00CF17DC">
        <w:rPr>
          <w:rFonts w:ascii="Kalpurush" w:eastAsia="Kohinoor Bangla" w:hAnsi="Kalpurush" w:cs="Kalpurush" w:hint="cs"/>
          <w:sz w:val="19"/>
          <w:szCs w:val="19"/>
          <w:cs/>
          <w:lang w:bidi="bn-BD"/>
        </w:rPr>
        <w:t>র</w:t>
      </w:r>
      <w:r w:rsidR="00171E00" w:rsidRPr="00CF17DC">
        <w:rPr>
          <w:rFonts w:ascii="Kalpurush" w:eastAsia="Kohinoor Bangla" w:hAnsi="Kalpurush" w:cs="Kalpurush" w:hint="cs"/>
          <w:sz w:val="19"/>
          <w:szCs w:val="19"/>
          <w:cs/>
          <w:lang w:bidi="bn-BD"/>
        </w:rPr>
        <w:t xml:space="preserve"> </w:t>
      </w:r>
      <w:r w:rsidR="00FF4194">
        <w:rPr>
          <w:rFonts w:ascii="Kalpurush" w:eastAsia="Kohinoor Bangla" w:hAnsi="Kalpurush" w:cs="Kalpurush" w:hint="cs"/>
          <w:sz w:val="19"/>
          <w:szCs w:val="19"/>
          <w:cs/>
          <w:lang w:bidi="bn-BD"/>
        </w:rPr>
        <w:t xml:space="preserve">কপি </w:t>
      </w:r>
      <w:r w:rsidR="009E670D" w:rsidRPr="00CF17DC">
        <w:rPr>
          <w:rFonts w:ascii="Kalpurush" w:eastAsia="Kohinoor Bangla" w:hAnsi="Kalpurush" w:cs="Kalpurush" w:hint="cs"/>
          <w:sz w:val="19"/>
          <w:szCs w:val="19"/>
          <w:cs/>
          <w:lang w:bidi="bn-BD"/>
        </w:rPr>
        <w:t xml:space="preserve">পরবর্তীতে ব্যবহারের জন্য প্রার্থীকে </w:t>
      </w:r>
      <w:r w:rsidR="00171E00" w:rsidRPr="00CF17DC">
        <w:rPr>
          <w:rFonts w:ascii="Kalpurush" w:eastAsia="Kohinoor Bangla" w:hAnsi="Kalpurush" w:cs="Kalpurush" w:hint="cs"/>
          <w:sz w:val="19"/>
          <w:szCs w:val="19"/>
          <w:cs/>
          <w:lang w:bidi="bn-BD"/>
        </w:rPr>
        <w:t xml:space="preserve">অবশ্যই </w:t>
      </w:r>
      <w:r w:rsidR="00310601" w:rsidRPr="00CF17DC">
        <w:rPr>
          <w:rFonts w:ascii="Kalpurush" w:eastAsia="Kohinoor Bangla" w:hAnsi="Kalpurush" w:cs="Kalpurush"/>
          <w:sz w:val="19"/>
          <w:szCs w:val="19"/>
          <w:cs/>
          <w:lang w:bidi="bn-IN"/>
        </w:rPr>
        <w:t xml:space="preserve">সংরক্ষণ </w:t>
      </w:r>
      <w:r w:rsidR="009E670D" w:rsidRPr="00CF17DC">
        <w:rPr>
          <w:rFonts w:ascii="Kalpurush" w:eastAsia="Kohinoor Bangla" w:hAnsi="Kalpurush" w:cs="Kalpurush" w:hint="cs"/>
          <w:sz w:val="19"/>
          <w:szCs w:val="19"/>
          <w:cs/>
          <w:lang w:bidi="bn-BD"/>
        </w:rPr>
        <w:t>করতে হবে</w:t>
      </w:r>
      <w:r w:rsidR="00D169E9" w:rsidRPr="00CF17DC">
        <w:rPr>
          <w:rFonts w:ascii="Kalpurush" w:eastAsia="Kohinoor Bangla" w:hAnsi="Kalpurush" w:cs="Kalpurush" w:hint="cs"/>
          <w:sz w:val="19"/>
          <w:szCs w:val="19"/>
          <w:cs/>
          <w:lang w:bidi="bn-IN"/>
        </w:rPr>
        <w:t>।</w:t>
      </w:r>
    </w:p>
    <w:p w14:paraId="3E90AAF1" w14:textId="5C45F1FB" w:rsidR="00310601" w:rsidRPr="00CF17DC" w:rsidRDefault="00EE04CC" w:rsidP="0032199A">
      <w:pPr>
        <w:spacing w:line="216" w:lineRule="auto"/>
        <w:ind w:left="270" w:hanging="270"/>
        <w:jc w:val="both"/>
        <w:rPr>
          <w:rFonts w:ascii="Kalpurush" w:eastAsia="Kohinoor Bangla" w:hAnsi="Kalpurush" w:cs="Kalpurush"/>
          <w:sz w:val="19"/>
          <w:szCs w:val="19"/>
          <w:cs/>
          <w:lang w:bidi="bn-IN"/>
        </w:rPr>
      </w:pPr>
      <w:r>
        <w:rPr>
          <w:rFonts w:ascii="Kalpurush" w:eastAsia="Kohinoor Bangla" w:hAnsi="Kalpurush" w:cs="Kalpurush" w:hint="cs"/>
          <w:sz w:val="19"/>
          <w:szCs w:val="19"/>
          <w:cs/>
          <w:lang w:bidi="bn-BD"/>
        </w:rPr>
        <w:t>৬</w:t>
      </w:r>
      <w:r w:rsidR="00DC011D" w:rsidRPr="00CF17DC">
        <w:rPr>
          <w:rFonts w:ascii="Kalpurush" w:eastAsia="Kohinoor Bangla" w:hAnsi="Kalpurush" w:cs="Kalpurush" w:hint="cs"/>
          <w:sz w:val="19"/>
          <w:szCs w:val="19"/>
          <w:cs/>
          <w:lang w:bidi="bn-IN"/>
        </w:rPr>
        <w:t>।</w:t>
      </w:r>
      <w:r w:rsidR="00C670C7" w:rsidRPr="00CF17DC">
        <w:rPr>
          <w:rFonts w:ascii="Kalpurush" w:eastAsia="Kohinoor Bangla" w:hAnsi="Kalpurush" w:cs="Mangal" w:hint="cs"/>
          <w:sz w:val="19"/>
          <w:szCs w:val="19"/>
          <w:cs/>
          <w:lang w:bidi="hi-IN"/>
        </w:rPr>
        <w:t xml:space="preserve"> </w:t>
      </w:r>
      <w:r w:rsidR="001015BC">
        <w:rPr>
          <w:rFonts w:ascii="Kalpurush" w:eastAsia="Kohinoor Bangla" w:hAnsi="Kalpurush" w:cs="Kalpurush" w:hint="cs"/>
          <w:sz w:val="19"/>
          <w:szCs w:val="19"/>
          <w:u w:val="single"/>
          <w:cs/>
          <w:lang w:bidi="bn-IN"/>
        </w:rPr>
        <w:t>ক্যা</w:t>
      </w:r>
      <w:r w:rsidR="00310601" w:rsidRPr="00CF17DC">
        <w:rPr>
          <w:rFonts w:ascii="Kalpurush" w:eastAsia="Kohinoor Bangla" w:hAnsi="Kalpurush" w:cs="Kalpurush" w:hint="cs"/>
          <w:sz w:val="19"/>
          <w:szCs w:val="19"/>
          <w:u w:val="single"/>
          <w:cs/>
          <w:lang w:bidi="bn-IN"/>
        </w:rPr>
        <w:t>লকুলেটর</w:t>
      </w:r>
      <w:r w:rsidR="00310601" w:rsidRPr="00CF17DC">
        <w:rPr>
          <w:rFonts w:ascii="Kalpurush" w:eastAsia="Kohinoor Bangla" w:hAnsi="Kalpurush" w:cs="Kalpurush"/>
          <w:sz w:val="19"/>
          <w:szCs w:val="19"/>
          <w:u w:val="single"/>
          <w:cs/>
          <w:lang w:bidi="bn-IN"/>
        </w:rPr>
        <w:t xml:space="preserve">, </w:t>
      </w:r>
      <w:proofErr w:type="spellStart"/>
      <w:r w:rsidR="00853FCB">
        <w:rPr>
          <w:rFonts w:ascii="Kalpurush" w:eastAsia="Kohinoor Bangla" w:hAnsi="Kalpurush" w:cs="Kalpurush"/>
          <w:sz w:val="19"/>
          <w:szCs w:val="19"/>
          <w:u w:val="single"/>
          <w:lang w:bidi="bn-IN"/>
        </w:rPr>
        <w:t>মেমোরি</w:t>
      </w:r>
      <w:proofErr w:type="spellEnd"/>
      <w:r w:rsidR="00853FCB">
        <w:rPr>
          <w:rFonts w:ascii="Kalpurush" w:eastAsia="Kohinoor Bangla" w:hAnsi="Kalpurush" w:cs="Kalpurush"/>
          <w:sz w:val="19"/>
          <w:szCs w:val="19"/>
          <w:u w:val="single"/>
          <w:lang w:bidi="bn-IN"/>
        </w:rPr>
        <w:t xml:space="preserve"> </w:t>
      </w:r>
      <w:proofErr w:type="spellStart"/>
      <w:r w:rsidR="00853FCB">
        <w:rPr>
          <w:rFonts w:ascii="Kalpurush" w:eastAsia="Kohinoor Bangla" w:hAnsi="Kalpurush" w:cs="Kalpurush"/>
          <w:sz w:val="19"/>
          <w:szCs w:val="19"/>
          <w:u w:val="single"/>
          <w:lang w:bidi="bn-IN"/>
        </w:rPr>
        <w:t>যুক্ত</w:t>
      </w:r>
      <w:proofErr w:type="spellEnd"/>
      <w:r w:rsidR="00853FCB">
        <w:rPr>
          <w:rFonts w:ascii="Kalpurush" w:eastAsia="Kohinoor Bangla" w:hAnsi="Kalpurush" w:cs="Kalpurush"/>
          <w:sz w:val="19"/>
          <w:szCs w:val="19"/>
          <w:u w:val="single"/>
          <w:lang w:bidi="bn-IN"/>
        </w:rPr>
        <w:t xml:space="preserve"> </w:t>
      </w:r>
      <w:proofErr w:type="spellStart"/>
      <w:r w:rsidR="00853FCB">
        <w:rPr>
          <w:rFonts w:ascii="Kalpurush" w:eastAsia="Kohinoor Bangla" w:hAnsi="Kalpurush" w:cs="Kalpurush"/>
          <w:sz w:val="19"/>
          <w:szCs w:val="19"/>
          <w:u w:val="single"/>
          <w:lang w:bidi="bn-IN"/>
        </w:rPr>
        <w:t>ঘড়ি</w:t>
      </w:r>
      <w:proofErr w:type="spellEnd"/>
      <w:r w:rsidR="00853FCB">
        <w:rPr>
          <w:rFonts w:ascii="Kalpurush" w:eastAsia="Kohinoor Bangla" w:hAnsi="Kalpurush" w:cs="Kalpurush"/>
          <w:sz w:val="19"/>
          <w:szCs w:val="19"/>
          <w:u w:val="single"/>
          <w:lang w:bidi="bn-IN"/>
        </w:rPr>
        <w:t xml:space="preserve">, </w:t>
      </w:r>
      <w:r w:rsidR="00310601" w:rsidRPr="00CF17DC">
        <w:rPr>
          <w:rFonts w:ascii="Kalpurush" w:eastAsia="Kohinoor Bangla" w:hAnsi="Kalpurush" w:cs="Kalpurush" w:hint="cs"/>
          <w:sz w:val="19"/>
          <w:szCs w:val="19"/>
          <w:u w:val="single"/>
          <w:cs/>
          <w:lang w:bidi="bn-IN"/>
        </w:rPr>
        <w:t>মোবাইল</w:t>
      </w:r>
      <w:r w:rsidR="00310601" w:rsidRPr="00CF17DC">
        <w:rPr>
          <w:rFonts w:ascii="Kalpurush" w:eastAsia="Kohinoor Bangla" w:hAnsi="Kalpurush" w:cs="Kalpurush"/>
          <w:sz w:val="19"/>
          <w:szCs w:val="19"/>
          <w:u w:val="single"/>
          <w:cs/>
          <w:lang w:bidi="bn-IN"/>
        </w:rPr>
        <w:t xml:space="preserve"> </w:t>
      </w:r>
      <w:r w:rsidR="00310601" w:rsidRPr="00CF17DC">
        <w:rPr>
          <w:rFonts w:ascii="Kalpurush" w:eastAsia="Kohinoor Bangla" w:hAnsi="Kalpurush" w:cs="Kalpurush" w:hint="cs"/>
          <w:sz w:val="19"/>
          <w:szCs w:val="19"/>
          <w:u w:val="single"/>
          <w:cs/>
          <w:lang w:bidi="bn-IN"/>
        </w:rPr>
        <w:t>ফোন</w:t>
      </w:r>
      <w:r w:rsidR="00310601" w:rsidRPr="00CF17DC">
        <w:rPr>
          <w:rFonts w:ascii="Kalpurush" w:eastAsia="Kohinoor Bangla" w:hAnsi="Kalpurush" w:cs="Kalpurush"/>
          <w:sz w:val="19"/>
          <w:szCs w:val="19"/>
          <w:u w:val="single"/>
          <w:cs/>
          <w:lang w:bidi="bn-IN"/>
        </w:rPr>
        <w:t xml:space="preserve">, </w:t>
      </w:r>
      <w:r w:rsidR="00310601" w:rsidRPr="00CF17DC">
        <w:rPr>
          <w:rFonts w:ascii="Kalpurush" w:eastAsia="Kohinoor Bangla" w:hAnsi="Kalpurush" w:cs="Kalpurush" w:hint="cs"/>
          <w:sz w:val="19"/>
          <w:szCs w:val="19"/>
          <w:u w:val="single"/>
          <w:cs/>
          <w:lang w:bidi="bn-IN"/>
        </w:rPr>
        <w:t>ব্লু</w:t>
      </w:r>
      <w:r w:rsidR="00310601" w:rsidRPr="00CF17DC">
        <w:rPr>
          <w:rFonts w:ascii="Kalpurush" w:eastAsia="Kohinoor Bangla" w:hAnsi="Kalpurush" w:cs="Kalpurush"/>
          <w:sz w:val="19"/>
          <w:szCs w:val="19"/>
          <w:u w:val="single"/>
          <w:cs/>
          <w:lang w:bidi="bn-IN"/>
        </w:rPr>
        <w:t>-</w:t>
      </w:r>
      <w:r w:rsidR="00310601" w:rsidRPr="00CF17DC">
        <w:rPr>
          <w:rFonts w:ascii="Kalpurush" w:eastAsia="Kohinoor Bangla" w:hAnsi="Kalpurush" w:cs="Kalpurush" w:hint="cs"/>
          <w:sz w:val="19"/>
          <w:szCs w:val="19"/>
          <w:u w:val="single"/>
          <w:cs/>
          <w:lang w:bidi="bn-IN"/>
        </w:rPr>
        <w:t>টুথ</w:t>
      </w:r>
      <w:r w:rsidR="00310601" w:rsidRPr="00CF17DC">
        <w:rPr>
          <w:rFonts w:ascii="Kalpurush" w:eastAsia="Kohinoor Bangla" w:hAnsi="Kalpurush" w:cs="Kalpurush"/>
          <w:sz w:val="19"/>
          <w:szCs w:val="19"/>
          <w:u w:val="single"/>
          <w:cs/>
          <w:lang w:bidi="bn-IN"/>
        </w:rPr>
        <w:t xml:space="preserve"> </w:t>
      </w:r>
      <w:r w:rsidR="00310601" w:rsidRPr="00CF17DC">
        <w:rPr>
          <w:rFonts w:ascii="Kalpurush" w:eastAsia="Kohinoor Bangla" w:hAnsi="Kalpurush" w:cs="Kalpurush" w:hint="cs"/>
          <w:sz w:val="19"/>
          <w:szCs w:val="19"/>
          <w:u w:val="single"/>
          <w:cs/>
          <w:lang w:bidi="bn-IN"/>
        </w:rPr>
        <w:t>বা</w:t>
      </w:r>
      <w:r w:rsidR="00310601" w:rsidRPr="00CF17DC">
        <w:rPr>
          <w:rFonts w:ascii="Kalpurush" w:eastAsia="Kohinoor Bangla" w:hAnsi="Kalpurush" w:cs="Kalpurush"/>
          <w:sz w:val="19"/>
          <w:szCs w:val="19"/>
          <w:u w:val="single"/>
          <w:cs/>
          <w:lang w:bidi="bn-IN"/>
        </w:rPr>
        <w:t xml:space="preserve"> টেলিযোগাযোগ করা যায় এরূপ কোন ইলেকট্রনিক যন্ত্র</w:t>
      </w:r>
      <w:r w:rsidR="00401899" w:rsidRPr="00CF17DC">
        <w:rPr>
          <w:rFonts w:ascii="Kalpurush" w:hAnsi="Kalpurush" w:cs="Kalpurush" w:hint="cs"/>
          <w:sz w:val="19"/>
          <w:szCs w:val="19"/>
          <w:u w:val="single"/>
          <w:cs/>
          <w:lang w:eastAsia="ja-JP" w:bidi="bn-BD"/>
        </w:rPr>
        <w:t xml:space="preserve">সহ </w:t>
      </w:r>
      <w:r w:rsidR="00310601" w:rsidRPr="00CF17DC">
        <w:rPr>
          <w:rFonts w:ascii="Kalpurush" w:eastAsia="Kohinoor Bangla" w:hAnsi="Kalpurush" w:cs="Kalpurush"/>
          <w:sz w:val="19"/>
          <w:szCs w:val="19"/>
          <w:u w:val="single"/>
          <w:cs/>
          <w:lang w:bidi="bn-IN"/>
        </w:rPr>
        <w:t xml:space="preserve">পরীক্ষার হলে </w:t>
      </w:r>
      <w:r w:rsidR="00401899" w:rsidRPr="00CF17DC">
        <w:rPr>
          <w:rFonts w:ascii="Kalpurush" w:eastAsia="Kohinoor Bangla" w:hAnsi="Kalpurush" w:cs="Kalpurush" w:hint="cs"/>
          <w:sz w:val="19"/>
          <w:szCs w:val="19"/>
          <w:u w:val="single"/>
          <w:cs/>
          <w:lang w:bidi="bn-BD"/>
        </w:rPr>
        <w:t xml:space="preserve">প্রবেশ </w:t>
      </w:r>
      <w:r w:rsidR="00310601" w:rsidRPr="00CF17DC">
        <w:rPr>
          <w:rFonts w:ascii="Kalpurush" w:eastAsia="Kohinoor Bangla" w:hAnsi="Kalpurush" w:cs="Kalpurush"/>
          <w:sz w:val="19"/>
          <w:szCs w:val="19"/>
          <w:u w:val="single"/>
          <w:cs/>
          <w:lang w:bidi="bn-IN"/>
        </w:rPr>
        <w:t>সম্পূর্ণভাবে নিষিদ্ধ। পরীক্ষা চল</w:t>
      </w:r>
      <w:r w:rsidR="0077615E" w:rsidRPr="00CF17DC">
        <w:rPr>
          <w:rFonts w:ascii="Kalpurush" w:eastAsia="Kohinoor Bangla" w:hAnsi="Kalpurush" w:cs="Kalpurush"/>
          <w:sz w:val="19"/>
          <w:szCs w:val="19"/>
          <w:u w:val="single"/>
          <w:cs/>
          <w:lang w:bidi="bn-IN"/>
        </w:rPr>
        <w:t>াকালীন পরীক্ষার হলে কোন পরী</w:t>
      </w:r>
      <w:r w:rsidR="00310601" w:rsidRPr="00CF17DC">
        <w:rPr>
          <w:rFonts w:ascii="Kalpurush" w:eastAsia="Kohinoor Bangla" w:hAnsi="Kalpurush" w:cs="Kalpurush"/>
          <w:sz w:val="19"/>
          <w:szCs w:val="19"/>
          <w:u w:val="single"/>
          <w:cs/>
          <w:lang w:bidi="bn-IN"/>
        </w:rPr>
        <w:t xml:space="preserve">ক্ষার্থীর নিকট এরূপ কিছু পাওয়া গেলে তার ভর্তির আবেদন বাতিল </w:t>
      </w:r>
      <w:r w:rsidR="009A3F1C" w:rsidRPr="00CF17DC">
        <w:rPr>
          <w:rFonts w:ascii="Kalpurush" w:eastAsia="Kohinoor Bangla" w:hAnsi="Kalpurush" w:cs="Kalpurush" w:hint="cs"/>
          <w:sz w:val="19"/>
          <w:szCs w:val="19"/>
          <w:u w:val="single"/>
          <w:cs/>
          <w:lang w:bidi="bn-BD"/>
        </w:rPr>
        <w:t>করা হবে</w:t>
      </w:r>
      <w:r w:rsidR="00D169E9" w:rsidRPr="00CF17DC">
        <w:rPr>
          <w:rFonts w:ascii="Kalpurush" w:eastAsia="Kohinoor Bangla" w:hAnsi="Kalpurush" w:cs="Kalpurush" w:hint="cs"/>
          <w:sz w:val="19"/>
          <w:szCs w:val="19"/>
          <w:cs/>
          <w:lang w:bidi="bn-IN"/>
        </w:rPr>
        <w:t>।</w:t>
      </w:r>
    </w:p>
    <w:p w14:paraId="7D52F2A9" w14:textId="6042DC12" w:rsidR="0091696A" w:rsidRPr="00CF17DC" w:rsidRDefault="00EE04CC" w:rsidP="0032199A">
      <w:pPr>
        <w:spacing w:line="216" w:lineRule="auto"/>
        <w:jc w:val="both"/>
        <w:rPr>
          <w:rFonts w:ascii="Kalpurush" w:eastAsia="Kohinoor Bangla" w:hAnsi="Kalpurush" w:cs="Kalpurush"/>
          <w:sz w:val="19"/>
          <w:szCs w:val="19"/>
          <w:cs/>
          <w:lang w:bidi="bn-IN"/>
        </w:rPr>
      </w:pPr>
      <w:r>
        <w:rPr>
          <w:rFonts w:ascii="Kalpurush" w:eastAsia="Kohinoor Bangla" w:hAnsi="Kalpurush" w:cs="Kalpurush" w:hint="cs"/>
          <w:sz w:val="19"/>
          <w:szCs w:val="19"/>
          <w:cs/>
          <w:lang w:bidi="bn-BD"/>
        </w:rPr>
        <w:t>৭</w:t>
      </w:r>
      <w:r w:rsidR="00DC011D" w:rsidRPr="00CF17DC">
        <w:rPr>
          <w:rFonts w:ascii="Kalpurush" w:eastAsia="Kohinoor Bangla" w:hAnsi="Kalpurush" w:cs="Kalpurush" w:hint="cs"/>
          <w:sz w:val="19"/>
          <w:szCs w:val="19"/>
          <w:cs/>
          <w:lang w:bidi="bn-IN"/>
        </w:rPr>
        <w:t>।</w:t>
      </w:r>
      <w:r w:rsidR="00C670C7" w:rsidRPr="00CF17DC">
        <w:rPr>
          <w:rFonts w:ascii="Kalpurush" w:eastAsia="Kohinoor Bangla" w:hAnsi="Kalpurush" w:cs="Mangal" w:hint="cs"/>
          <w:sz w:val="19"/>
          <w:szCs w:val="19"/>
          <w:cs/>
          <w:lang w:bidi="hi-IN"/>
        </w:rPr>
        <w:t xml:space="preserve"> </w:t>
      </w:r>
      <w:proofErr w:type="spellStart"/>
      <w:r w:rsidR="00DF7BB1" w:rsidRPr="00DF7BB1">
        <w:rPr>
          <w:rFonts w:ascii="Kalpurush" w:eastAsia="Kohinoor Bangla" w:hAnsi="Kalpurush" w:cs="Kalpurush" w:hint="cs"/>
          <w:sz w:val="19"/>
          <w:szCs w:val="19"/>
          <w:lang w:bidi="bn-BD"/>
        </w:rPr>
        <w:t>পরীক্ষার</w:t>
      </w:r>
      <w:proofErr w:type="spellEnd"/>
      <w:r w:rsidR="00DF7BB1" w:rsidRPr="00DF7BB1">
        <w:rPr>
          <w:rFonts w:ascii="Kalpurush" w:eastAsia="Kohinoor Bangla" w:hAnsi="Kalpurush" w:cs="Kalpurush"/>
          <w:sz w:val="19"/>
          <w:szCs w:val="19"/>
          <w:lang w:bidi="bn-BD"/>
        </w:rPr>
        <w:t xml:space="preserve"> </w:t>
      </w:r>
      <w:proofErr w:type="spellStart"/>
      <w:r w:rsidR="00DF7BB1" w:rsidRPr="00DF7BB1">
        <w:rPr>
          <w:rFonts w:ascii="Kalpurush" w:eastAsia="Kohinoor Bangla" w:hAnsi="Kalpurush" w:cs="Kalpurush" w:hint="cs"/>
          <w:sz w:val="19"/>
          <w:szCs w:val="19"/>
          <w:lang w:bidi="bn-BD"/>
        </w:rPr>
        <w:t>হলে</w:t>
      </w:r>
      <w:proofErr w:type="spellEnd"/>
      <w:r w:rsidR="00DF7BB1" w:rsidRPr="00DF7BB1">
        <w:rPr>
          <w:rFonts w:ascii="Kalpurush" w:eastAsia="Kohinoor Bangla" w:hAnsi="Kalpurush" w:cs="Kalpurush"/>
          <w:sz w:val="19"/>
          <w:szCs w:val="19"/>
          <w:lang w:bidi="bn-BD"/>
        </w:rPr>
        <w:t xml:space="preserve"> </w:t>
      </w:r>
      <w:proofErr w:type="spellStart"/>
      <w:r w:rsidR="00DF7BB1" w:rsidRPr="00DF7BB1">
        <w:rPr>
          <w:rFonts w:ascii="Kalpurush" w:eastAsia="Kohinoor Bangla" w:hAnsi="Kalpurush" w:cs="Kalpurush" w:hint="cs"/>
          <w:sz w:val="19"/>
          <w:szCs w:val="19"/>
          <w:lang w:bidi="bn-BD"/>
        </w:rPr>
        <w:t>পরীক্ষার্থীর</w:t>
      </w:r>
      <w:proofErr w:type="spellEnd"/>
      <w:r w:rsidR="00DF7BB1" w:rsidRPr="00DF7BB1">
        <w:rPr>
          <w:rFonts w:ascii="Kalpurush" w:eastAsia="Kohinoor Bangla" w:hAnsi="Kalpurush" w:cs="Kalpurush"/>
          <w:sz w:val="19"/>
          <w:szCs w:val="19"/>
          <w:lang w:bidi="bn-BD"/>
        </w:rPr>
        <w:t xml:space="preserve"> </w:t>
      </w:r>
      <w:proofErr w:type="spellStart"/>
      <w:r w:rsidR="00DF7BB1" w:rsidRPr="00DF7BB1">
        <w:rPr>
          <w:rFonts w:ascii="Kalpurush" w:eastAsia="Kohinoor Bangla" w:hAnsi="Kalpurush" w:cs="Kalpurush" w:hint="cs"/>
          <w:sz w:val="19"/>
          <w:szCs w:val="19"/>
          <w:lang w:bidi="bn-BD"/>
        </w:rPr>
        <w:t>দুই</w:t>
      </w:r>
      <w:proofErr w:type="spellEnd"/>
      <w:r w:rsidR="00DF7BB1" w:rsidRPr="00DF7BB1">
        <w:rPr>
          <w:rFonts w:ascii="Kalpurush" w:eastAsia="Kohinoor Bangla" w:hAnsi="Kalpurush" w:cs="Kalpurush"/>
          <w:sz w:val="19"/>
          <w:szCs w:val="19"/>
          <w:lang w:bidi="bn-BD"/>
        </w:rPr>
        <w:t xml:space="preserve"> </w:t>
      </w:r>
      <w:proofErr w:type="spellStart"/>
      <w:r w:rsidR="00DF7BB1" w:rsidRPr="00DF7BB1">
        <w:rPr>
          <w:rFonts w:ascii="Kalpurush" w:eastAsia="Kohinoor Bangla" w:hAnsi="Kalpurush" w:cs="Kalpurush" w:hint="cs"/>
          <w:sz w:val="19"/>
          <w:szCs w:val="19"/>
          <w:lang w:bidi="bn-BD"/>
        </w:rPr>
        <w:t>কান</w:t>
      </w:r>
      <w:proofErr w:type="spellEnd"/>
      <w:r w:rsidR="00DF7BB1" w:rsidRPr="00DF7BB1">
        <w:rPr>
          <w:rFonts w:ascii="Kalpurush" w:eastAsia="Kohinoor Bangla" w:hAnsi="Kalpurush" w:cs="Kalpurush"/>
          <w:sz w:val="19"/>
          <w:szCs w:val="19"/>
          <w:lang w:bidi="bn-BD"/>
        </w:rPr>
        <w:t xml:space="preserve"> </w:t>
      </w:r>
      <w:proofErr w:type="spellStart"/>
      <w:r w:rsidR="00DF7BB1" w:rsidRPr="00DF7BB1">
        <w:rPr>
          <w:rFonts w:ascii="Kalpurush" w:eastAsia="Kohinoor Bangla" w:hAnsi="Kalpurush" w:cs="Kalpurush" w:hint="cs"/>
          <w:sz w:val="19"/>
          <w:szCs w:val="19"/>
          <w:lang w:bidi="bn-BD"/>
        </w:rPr>
        <w:t>খোলা</w:t>
      </w:r>
      <w:proofErr w:type="spellEnd"/>
      <w:r w:rsidR="00DF7BB1" w:rsidRPr="00DF7BB1">
        <w:rPr>
          <w:rFonts w:ascii="Kalpurush" w:eastAsia="Kohinoor Bangla" w:hAnsi="Kalpurush" w:cs="Kalpurush"/>
          <w:sz w:val="19"/>
          <w:szCs w:val="19"/>
          <w:lang w:bidi="bn-BD"/>
        </w:rPr>
        <w:t xml:space="preserve"> </w:t>
      </w:r>
      <w:proofErr w:type="spellStart"/>
      <w:r w:rsidR="00DF7BB1" w:rsidRPr="00DF7BB1">
        <w:rPr>
          <w:rFonts w:ascii="Kalpurush" w:eastAsia="Kohinoor Bangla" w:hAnsi="Kalpurush" w:cs="Kalpurush" w:hint="cs"/>
          <w:sz w:val="19"/>
          <w:szCs w:val="19"/>
          <w:lang w:bidi="bn-BD"/>
        </w:rPr>
        <w:t>রাখতে</w:t>
      </w:r>
      <w:proofErr w:type="spellEnd"/>
      <w:r w:rsidR="00DF7BB1" w:rsidRPr="00DF7BB1">
        <w:rPr>
          <w:rFonts w:ascii="Kalpurush" w:eastAsia="Kohinoor Bangla" w:hAnsi="Kalpurush" w:cs="Kalpurush"/>
          <w:sz w:val="19"/>
          <w:szCs w:val="19"/>
          <w:lang w:bidi="bn-BD"/>
        </w:rPr>
        <w:t xml:space="preserve"> </w:t>
      </w:r>
      <w:proofErr w:type="spellStart"/>
      <w:r w:rsidR="00DF7BB1" w:rsidRPr="00DF7BB1">
        <w:rPr>
          <w:rFonts w:ascii="Kalpurush" w:eastAsia="Kohinoor Bangla" w:hAnsi="Kalpurush" w:cs="Kalpurush" w:hint="cs"/>
          <w:sz w:val="19"/>
          <w:szCs w:val="19"/>
          <w:lang w:bidi="bn-BD"/>
        </w:rPr>
        <w:t>হবে</w:t>
      </w:r>
      <w:proofErr w:type="spellEnd"/>
      <w:r w:rsidR="00DF7BB1" w:rsidRPr="00DF7BB1">
        <w:rPr>
          <w:rFonts w:ascii="Kalpurush" w:eastAsia="Kohinoor Bangla" w:hAnsi="Kalpurush" w:cs="Kalpurush"/>
          <w:sz w:val="19"/>
          <w:szCs w:val="19"/>
          <w:lang w:bidi="bn-BD"/>
        </w:rPr>
        <w:t xml:space="preserve"> </w:t>
      </w:r>
      <w:proofErr w:type="spellStart"/>
      <w:r w:rsidR="00DF7BB1" w:rsidRPr="00DF7BB1">
        <w:rPr>
          <w:rFonts w:ascii="Kalpurush" w:eastAsia="Kohinoor Bangla" w:hAnsi="Kalpurush" w:cs="Kalpurush" w:hint="cs"/>
          <w:sz w:val="19"/>
          <w:szCs w:val="19"/>
          <w:lang w:bidi="bn-BD"/>
        </w:rPr>
        <w:t>এবং</w:t>
      </w:r>
      <w:proofErr w:type="spellEnd"/>
      <w:r w:rsidR="00DF7BB1" w:rsidRPr="00DF7BB1">
        <w:rPr>
          <w:rFonts w:ascii="Kalpurush" w:eastAsia="Kohinoor Bangla" w:hAnsi="Kalpurush" w:cs="Kalpurush"/>
          <w:sz w:val="19"/>
          <w:szCs w:val="19"/>
          <w:lang w:bidi="bn-BD"/>
        </w:rPr>
        <w:t xml:space="preserve"> </w:t>
      </w:r>
      <w:proofErr w:type="spellStart"/>
      <w:r w:rsidR="00DF7BB1" w:rsidRPr="00DF7BB1">
        <w:rPr>
          <w:rFonts w:ascii="Kalpurush" w:eastAsia="Kohinoor Bangla" w:hAnsi="Kalpurush" w:cs="Kalpurush" w:hint="cs"/>
          <w:sz w:val="19"/>
          <w:szCs w:val="19"/>
          <w:lang w:bidi="bn-BD"/>
        </w:rPr>
        <w:t>মাস্ক</w:t>
      </w:r>
      <w:proofErr w:type="spellEnd"/>
      <w:r w:rsidR="00DF7BB1" w:rsidRPr="00DF7BB1">
        <w:rPr>
          <w:rFonts w:ascii="Kalpurush" w:eastAsia="Kohinoor Bangla" w:hAnsi="Kalpurush" w:cs="Kalpurush"/>
          <w:sz w:val="19"/>
          <w:szCs w:val="19"/>
          <w:lang w:bidi="bn-BD"/>
        </w:rPr>
        <w:t xml:space="preserve"> </w:t>
      </w:r>
      <w:proofErr w:type="spellStart"/>
      <w:r w:rsidR="00DF7BB1" w:rsidRPr="00DF7BB1">
        <w:rPr>
          <w:rFonts w:ascii="Kalpurush" w:eastAsia="Kohinoor Bangla" w:hAnsi="Kalpurush" w:cs="Kalpurush" w:hint="cs"/>
          <w:sz w:val="19"/>
          <w:szCs w:val="19"/>
          <w:lang w:bidi="bn-BD"/>
        </w:rPr>
        <w:t>পরিধান</w:t>
      </w:r>
      <w:proofErr w:type="spellEnd"/>
      <w:r w:rsidR="00DF7BB1" w:rsidRPr="00DF7BB1">
        <w:rPr>
          <w:rFonts w:ascii="Kalpurush" w:eastAsia="Kohinoor Bangla" w:hAnsi="Kalpurush" w:cs="Kalpurush"/>
          <w:sz w:val="19"/>
          <w:szCs w:val="19"/>
          <w:lang w:bidi="bn-BD"/>
        </w:rPr>
        <w:t xml:space="preserve"> </w:t>
      </w:r>
      <w:proofErr w:type="spellStart"/>
      <w:r w:rsidR="00DF7BB1" w:rsidRPr="00DF7BB1">
        <w:rPr>
          <w:rFonts w:ascii="Kalpurush" w:eastAsia="Kohinoor Bangla" w:hAnsi="Kalpurush" w:cs="Kalpurush" w:hint="cs"/>
          <w:sz w:val="19"/>
          <w:szCs w:val="19"/>
          <w:lang w:bidi="bn-BD"/>
        </w:rPr>
        <w:t>করতে</w:t>
      </w:r>
      <w:proofErr w:type="spellEnd"/>
      <w:r w:rsidR="00DF7BB1" w:rsidRPr="00DF7BB1">
        <w:rPr>
          <w:rFonts w:ascii="Kalpurush" w:eastAsia="Kohinoor Bangla" w:hAnsi="Kalpurush" w:cs="Kalpurush"/>
          <w:sz w:val="19"/>
          <w:szCs w:val="19"/>
          <w:lang w:bidi="bn-BD"/>
        </w:rPr>
        <w:t xml:space="preserve"> </w:t>
      </w:r>
      <w:proofErr w:type="spellStart"/>
      <w:r w:rsidR="00DF7BB1" w:rsidRPr="00DF7BB1">
        <w:rPr>
          <w:rFonts w:ascii="Kalpurush" w:eastAsia="Kohinoor Bangla" w:hAnsi="Kalpurush" w:cs="Kalpurush" w:hint="cs"/>
          <w:sz w:val="19"/>
          <w:szCs w:val="19"/>
          <w:lang w:bidi="bn-BD"/>
        </w:rPr>
        <w:t>হবে</w:t>
      </w:r>
      <w:proofErr w:type="spellEnd"/>
      <w:r w:rsidR="00DF7BB1" w:rsidRPr="00DF7BB1">
        <w:rPr>
          <w:rFonts w:ascii="Kalpurush" w:eastAsia="Kohinoor Bangla" w:hAnsi="Kalpurush" w:cs="Kalpurush" w:hint="cs"/>
          <w:sz w:val="19"/>
          <w:szCs w:val="19"/>
          <w:lang w:bidi="bn-BD"/>
        </w:rPr>
        <w:t>।</w:t>
      </w:r>
      <w:r w:rsidR="009A3F1C" w:rsidRPr="00CF17DC">
        <w:rPr>
          <w:rFonts w:ascii="Kalpurush" w:eastAsia="Kohinoor Bangla" w:hAnsi="Kalpurush" w:cs="Kalpurush" w:hint="cs"/>
          <w:sz w:val="19"/>
          <w:szCs w:val="19"/>
          <w:cs/>
          <w:lang w:bidi="bn-BD"/>
        </w:rPr>
        <w:t xml:space="preserve"> </w:t>
      </w:r>
    </w:p>
    <w:p w14:paraId="3B0E6D92" w14:textId="58874F75" w:rsidR="00EE04CC" w:rsidRDefault="00EE04CC" w:rsidP="0032199A">
      <w:pPr>
        <w:spacing w:line="216" w:lineRule="auto"/>
        <w:ind w:left="270" w:hanging="270"/>
        <w:jc w:val="both"/>
        <w:rPr>
          <w:rFonts w:ascii="Kalpurush" w:eastAsia="Kohinoor Bangla" w:hAnsi="Kalpurush" w:cs="Kalpurush"/>
          <w:sz w:val="19"/>
          <w:szCs w:val="19"/>
          <w:cs/>
          <w:lang w:bidi="bn-BD"/>
        </w:rPr>
      </w:pPr>
      <w:r>
        <w:rPr>
          <w:rFonts w:ascii="Kalpurush" w:eastAsia="Kohinoor Bangla" w:hAnsi="Kalpurush" w:cs="Kalpurush" w:hint="cs"/>
          <w:sz w:val="19"/>
          <w:szCs w:val="19"/>
          <w:cs/>
          <w:lang w:bidi="bn-BD"/>
        </w:rPr>
        <w:t>৮</w:t>
      </w:r>
      <w:r w:rsidR="00DC011D" w:rsidRPr="00CF17DC">
        <w:rPr>
          <w:rFonts w:ascii="Kalpurush" w:eastAsia="Kohinoor Bangla" w:hAnsi="Kalpurush" w:cs="Kalpurush" w:hint="cs"/>
          <w:sz w:val="19"/>
          <w:szCs w:val="19"/>
          <w:cs/>
          <w:lang w:bidi="bn-IN"/>
        </w:rPr>
        <w:t>।</w:t>
      </w:r>
      <w:r w:rsidR="00C670C7" w:rsidRPr="00CF17DC">
        <w:rPr>
          <w:rFonts w:ascii="Kalpurush" w:eastAsia="Kohinoor Bangla" w:hAnsi="Kalpurush" w:cs="Mangal" w:hint="cs"/>
          <w:sz w:val="19"/>
          <w:szCs w:val="19"/>
          <w:cs/>
          <w:lang w:bidi="hi-IN"/>
        </w:rPr>
        <w:t xml:space="preserve"> </w:t>
      </w:r>
      <w:r w:rsidR="00F67A56" w:rsidRPr="00CF17DC">
        <w:rPr>
          <w:rFonts w:ascii="Kalpurush" w:eastAsia="Kohinoor Bangla" w:hAnsi="Kalpurush" w:cs="Kalpurush" w:hint="cs"/>
          <w:sz w:val="19"/>
          <w:szCs w:val="19"/>
          <w:cs/>
          <w:lang w:bidi="bn-IN"/>
        </w:rPr>
        <w:t>এই</w:t>
      </w:r>
      <w:r w:rsidR="00F67A56" w:rsidRPr="00CF17DC">
        <w:rPr>
          <w:rFonts w:ascii="Kalpurush" w:eastAsia="Kohinoor Bangla" w:hAnsi="Kalpurush" w:cs="Kalpurush"/>
          <w:sz w:val="19"/>
          <w:szCs w:val="19"/>
          <w:cs/>
          <w:lang w:bidi="bn-IN"/>
        </w:rPr>
        <w:t xml:space="preserve"> </w:t>
      </w:r>
      <w:r w:rsidR="00F67A56" w:rsidRPr="00CF17DC">
        <w:rPr>
          <w:rFonts w:ascii="Kalpurush" w:eastAsia="Kohinoor Bangla" w:hAnsi="Kalpurush" w:cs="Kalpurush" w:hint="cs"/>
          <w:sz w:val="19"/>
          <w:szCs w:val="19"/>
          <w:cs/>
          <w:lang w:bidi="bn-IN"/>
        </w:rPr>
        <w:t>প্রবেশপত্রটি</w:t>
      </w:r>
      <w:r w:rsidR="00F67A56" w:rsidRPr="00CF17DC">
        <w:rPr>
          <w:rFonts w:ascii="Kalpurush" w:eastAsia="Kohinoor Bangla" w:hAnsi="Kalpurush" w:cs="Kalpurush"/>
          <w:sz w:val="19"/>
          <w:szCs w:val="19"/>
          <w:cs/>
          <w:lang w:bidi="bn-IN"/>
        </w:rPr>
        <w:t xml:space="preserve"> </w:t>
      </w:r>
      <w:r w:rsidR="00F67A56" w:rsidRPr="00CF17DC">
        <w:rPr>
          <w:rFonts w:ascii="Kalpurush" w:eastAsia="Kohinoor Bangla" w:hAnsi="Kalpurush" w:cs="Kalpurush" w:hint="cs"/>
          <w:sz w:val="19"/>
          <w:szCs w:val="19"/>
          <w:cs/>
          <w:lang w:bidi="bn-IN"/>
        </w:rPr>
        <w:t>রাজশাহী</w:t>
      </w:r>
      <w:r w:rsidR="00F67A56" w:rsidRPr="00CF17DC">
        <w:rPr>
          <w:rFonts w:ascii="Kalpurush" w:eastAsia="Kohinoor Bangla" w:hAnsi="Kalpurush" w:cs="Kalpurush"/>
          <w:sz w:val="19"/>
          <w:szCs w:val="19"/>
          <w:cs/>
          <w:lang w:bidi="bn-IN"/>
        </w:rPr>
        <w:t xml:space="preserve"> </w:t>
      </w:r>
      <w:r w:rsidR="00F67A56" w:rsidRPr="00CF17DC">
        <w:rPr>
          <w:rFonts w:ascii="Kalpurush" w:eastAsia="Kohinoor Bangla" w:hAnsi="Kalpurush" w:cs="Kalpurush" w:hint="cs"/>
          <w:sz w:val="19"/>
          <w:szCs w:val="19"/>
          <w:cs/>
          <w:lang w:bidi="bn-IN"/>
        </w:rPr>
        <w:t>বিশ্ববিদ্যালয়ের</w:t>
      </w:r>
      <w:r w:rsidR="00F67A56" w:rsidRPr="00CF17DC">
        <w:rPr>
          <w:rFonts w:ascii="Kalpurush" w:eastAsia="Kohinoor Bangla" w:hAnsi="Kalpurush" w:cs="Kalpurush"/>
          <w:sz w:val="19"/>
          <w:szCs w:val="19"/>
          <w:cs/>
          <w:lang w:bidi="bn-IN"/>
        </w:rPr>
        <w:t xml:space="preserve"> </w:t>
      </w:r>
      <w:r>
        <w:rPr>
          <w:rFonts w:ascii="Kalpurush" w:hAnsi="Kalpurush" w:cs="Kalpurush" w:hint="eastAsia"/>
          <w:sz w:val="19"/>
          <w:szCs w:val="19"/>
          <w:lang w:eastAsia="ja-JP" w:bidi="bn-IN"/>
        </w:rPr>
        <w:t>ICT Center</w:t>
      </w:r>
      <w:r w:rsidR="009A3F1C" w:rsidRPr="00CF17DC">
        <w:rPr>
          <w:rFonts w:ascii="Kalpurush" w:hAnsi="Kalpurush" w:cs="Kalpurush" w:hint="cs"/>
          <w:sz w:val="19"/>
          <w:szCs w:val="19"/>
          <w:cs/>
          <w:lang w:eastAsia="ja-JP" w:bidi="bn-BD"/>
        </w:rPr>
        <w:t>-এর</w:t>
      </w:r>
      <w:r w:rsidR="00F67A56" w:rsidRPr="00CF17DC">
        <w:rPr>
          <w:rFonts w:ascii="Kalpurush" w:eastAsia="Kohinoor Bangla" w:hAnsi="Kalpurush" w:cs="Kalpurush"/>
          <w:sz w:val="19"/>
          <w:szCs w:val="19"/>
          <w:cs/>
          <w:lang w:bidi="bn-IN"/>
        </w:rPr>
        <w:t xml:space="preserve"> </w:t>
      </w:r>
      <w:r w:rsidR="00F67A56" w:rsidRPr="00CF17DC">
        <w:rPr>
          <w:rFonts w:ascii="Kalpurush" w:eastAsia="Kohinoor Bangla" w:hAnsi="Kalpurush" w:cs="Kalpurush" w:hint="cs"/>
          <w:sz w:val="19"/>
          <w:szCs w:val="19"/>
          <w:cs/>
          <w:lang w:bidi="bn-IN"/>
        </w:rPr>
        <w:t>অনলাইন</w:t>
      </w:r>
      <w:r w:rsidR="00F67A56" w:rsidRPr="00CF17DC">
        <w:rPr>
          <w:rFonts w:ascii="Kalpurush" w:eastAsia="Kohinoor Bangla" w:hAnsi="Kalpurush" w:cs="Kalpurush"/>
          <w:sz w:val="19"/>
          <w:szCs w:val="19"/>
          <w:cs/>
          <w:lang w:bidi="bn-IN"/>
        </w:rPr>
        <w:t xml:space="preserve"> </w:t>
      </w:r>
      <w:r w:rsidR="00DF1C9E" w:rsidRPr="00CF17DC">
        <w:rPr>
          <w:rFonts w:ascii="Kalpurush" w:eastAsia="Kohinoor Bangla" w:hAnsi="Kalpurush" w:cs="Kalpurush" w:hint="cs"/>
          <w:sz w:val="19"/>
          <w:szCs w:val="19"/>
          <w:cs/>
          <w:lang w:bidi="bn-IN"/>
        </w:rPr>
        <w:t>সফটওয়্যা</w:t>
      </w:r>
      <w:r w:rsidR="00DF1C9E" w:rsidRPr="00CF17DC">
        <w:rPr>
          <w:rFonts w:ascii="Kalpurush" w:eastAsia="Kohinoor Bangla" w:hAnsi="Kalpurush" w:cs="Kalpurush" w:hint="cs"/>
          <w:sz w:val="19"/>
          <w:szCs w:val="19"/>
          <w:cs/>
          <w:lang w:bidi="bn-BD"/>
        </w:rPr>
        <w:t xml:space="preserve">রের মাধ্যমে </w:t>
      </w:r>
      <w:r w:rsidR="00F67A56" w:rsidRPr="00CF17DC">
        <w:rPr>
          <w:rFonts w:ascii="Kalpurush" w:eastAsia="Kohinoor Bangla" w:hAnsi="Kalpurush" w:cs="Kalpurush" w:hint="cs"/>
          <w:sz w:val="19"/>
          <w:szCs w:val="19"/>
          <w:cs/>
          <w:lang w:bidi="bn-IN"/>
        </w:rPr>
        <w:t>স্বয়ংক্রিয়</w:t>
      </w:r>
      <w:r w:rsidR="00F01D63" w:rsidRPr="00CF17DC">
        <w:rPr>
          <w:rFonts w:ascii="Kalpurush" w:eastAsia="Kohinoor Bangla" w:hAnsi="Kalpurush" w:cs="Kalpurush"/>
          <w:sz w:val="19"/>
          <w:szCs w:val="19"/>
          <w:cs/>
          <w:lang w:bidi="bn-IN"/>
        </w:rPr>
        <w:t>ভাবে প্রস্তুত</w:t>
      </w:r>
      <w:r w:rsidR="00DF1C9E" w:rsidRPr="00CF17DC">
        <w:rPr>
          <w:rFonts w:ascii="Kalpurush" w:eastAsia="Kohinoor Bangla" w:hAnsi="Kalpurush" w:cs="Kalpurush" w:hint="cs"/>
          <w:sz w:val="19"/>
          <w:szCs w:val="19"/>
          <w:cs/>
          <w:lang w:bidi="bn-BD"/>
        </w:rPr>
        <w:t xml:space="preserve"> করা</w:t>
      </w:r>
      <w:r w:rsidR="00F01D63" w:rsidRPr="00CF17DC">
        <w:rPr>
          <w:rFonts w:ascii="Kalpurush" w:eastAsia="Kohinoor Bangla" w:hAnsi="Kalpurush" w:cs="Kalpurush"/>
          <w:sz w:val="19"/>
          <w:szCs w:val="19"/>
          <w:cs/>
          <w:lang w:bidi="bn-IN"/>
        </w:rPr>
        <w:t xml:space="preserve"> হয়েছে এবং ইন্টারনেটের মাধ্যমে প্রদান করা হয়েছে।</w:t>
      </w:r>
    </w:p>
    <w:p w14:paraId="6645C30B" w14:textId="77777777" w:rsidR="00EE04CC" w:rsidRPr="00DB382C" w:rsidRDefault="00EE04CC" w:rsidP="00EE04CC">
      <w:pPr>
        <w:ind w:left="270"/>
        <w:jc w:val="both"/>
        <w:rPr>
          <w:rFonts w:ascii="Kalpurush" w:hAnsi="Kalpurush" w:cs="Kalpurush"/>
          <w:b/>
          <w:sz w:val="10"/>
          <w:szCs w:val="10"/>
          <w:lang w:eastAsia="ja-JP" w:bidi="bn-BD"/>
        </w:rPr>
      </w:pPr>
    </w:p>
    <w:p w14:paraId="32121422" w14:textId="5DBD0C09" w:rsidR="00DB46BA" w:rsidRPr="00EE04CC" w:rsidRDefault="002B2920" w:rsidP="00EE04CC">
      <w:pPr>
        <w:ind w:left="270"/>
        <w:jc w:val="both"/>
        <w:rPr>
          <w:rFonts w:ascii="Kalpurush" w:eastAsia="Kohinoor Bangla" w:hAnsi="Kalpurush" w:cs="Kalpurush"/>
          <w:sz w:val="19"/>
          <w:szCs w:val="19"/>
          <w:cs/>
          <w:lang w:bidi="bn-IN"/>
        </w:rPr>
      </w:pPr>
      <w:r w:rsidRPr="00CF17DC">
        <w:rPr>
          <w:rFonts w:ascii="Kalpurush" w:hAnsi="Kalpurush" w:cs="Kalpurush" w:hint="eastAsia"/>
          <w:b/>
          <w:sz w:val="19"/>
          <w:szCs w:val="19"/>
          <w:lang w:eastAsia="ja-JP" w:bidi="bn-BD"/>
        </w:rPr>
        <w:t xml:space="preserve">** </w:t>
      </w:r>
      <w:r w:rsidRPr="00CF17DC">
        <w:rPr>
          <w:rFonts w:ascii="Kalpurush" w:hAnsi="Kalpurush" w:cs="Kalpurush" w:hint="cs"/>
          <w:b/>
          <w:sz w:val="19"/>
          <w:szCs w:val="19"/>
          <w:cs/>
          <w:lang w:eastAsia="ja-JP" w:bidi="bn-BD"/>
        </w:rPr>
        <w:t>কোন কার</w:t>
      </w:r>
      <w:r w:rsidR="0043622D">
        <w:rPr>
          <w:rFonts w:ascii="Kalpurush" w:hAnsi="Kalpurush" w:cs="Kalpurush" w:hint="cs"/>
          <w:b/>
          <w:sz w:val="19"/>
          <w:szCs w:val="19"/>
          <w:cs/>
          <w:lang w:eastAsia="ja-JP" w:bidi="bn-BD"/>
        </w:rPr>
        <w:t>ণে</w:t>
      </w:r>
      <w:r w:rsidRPr="00CF17DC">
        <w:rPr>
          <w:rFonts w:ascii="Kalpurush" w:hAnsi="Kalpurush" w:cs="Kalpurush" w:hint="cs"/>
          <w:b/>
          <w:sz w:val="19"/>
          <w:szCs w:val="19"/>
          <w:cs/>
          <w:lang w:eastAsia="ja-JP" w:bidi="bn-BD"/>
        </w:rPr>
        <w:t xml:space="preserve"> পরীক্ষার </w:t>
      </w:r>
      <w:r w:rsidR="00EE04CC">
        <w:rPr>
          <w:rFonts w:ascii="Kalpurush" w:hAnsi="Kalpurush" w:cs="Kalpurush" w:hint="cs"/>
          <w:b/>
          <w:sz w:val="19"/>
          <w:szCs w:val="19"/>
          <w:cs/>
          <w:lang w:eastAsia="ja-JP" w:bidi="bn-BD"/>
        </w:rPr>
        <w:t>সিডিউল</w:t>
      </w:r>
      <w:r w:rsidRPr="00CF17DC">
        <w:rPr>
          <w:rFonts w:ascii="Kalpurush" w:hAnsi="Kalpurush" w:cs="Kalpurush" w:hint="cs"/>
          <w:b/>
          <w:sz w:val="19"/>
          <w:szCs w:val="19"/>
          <w:cs/>
          <w:lang w:eastAsia="ja-JP" w:bidi="bn-BD"/>
        </w:rPr>
        <w:t xml:space="preserve"> পরিবর্তন হলে</w:t>
      </w:r>
      <w:r w:rsidR="00DF1C9E" w:rsidRPr="00CF17DC">
        <w:rPr>
          <w:rFonts w:ascii="Kalpurush" w:hAnsi="Kalpurush" w:cs="Kalpurush" w:hint="cs"/>
          <w:b/>
          <w:sz w:val="19"/>
          <w:szCs w:val="19"/>
          <w:cs/>
          <w:lang w:eastAsia="ja-JP" w:bidi="bn-BD"/>
        </w:rPr>
        <w:t>ও</w:t>
      </w:r>
      <w:r w:rsidRPr="00CF17DC">
        <w:rPr>
          <w:rFonts w:ascii="Kalpurush" w:hAnsi="Kalpurush" w:cs="Kalpurush" w:hint="cs"/>
          <w:b/>
          <w:sz w:val="19"/>
          <w:szCs w:val="19"/>
          <w:cs/>
          <w:lang w:eastAsia="ja-JP" w:bidi="bn-BD"/>
        </w:rPr>
        <w:t xml:space="preserve"> এই প্রবেশপত্রটি কার্যকর থাকবে।   </w:t>
      </w:r>
    </w:p>
    <w:sectPr w:rsidR="00DB46BA" w:rsidRPr="00EE04CC" w:rsidSect="004F5B6C">
      <w:headerReference w:type="even" r:id="rId9"/>
      <w:headerReference w:type="default" r:id="rId10"/>
      <w:footerReference w:type="default" r:id="rId11"/>
      <w:headerReference w:type="first" r:id="rId12"/>
      <w:pgSz w:w="11900" w:h="16840"/>
      <w:pgMar w:top="810" w:right="1134" w:bottom="450" w:left="1134" w:header="709" w:footer="2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BC967A" w14:textId="77777777" w:rsidR="004F5B6C" w:rsidRDefault="004F5B6C" w:rsidP="00BF27DA">
      <w:r>
        <w:separator/>
      </w:r>
    </w:p>
  </w:endnote>
  <w:endnote w:type="continuationSeparator" w:id="0">
    <w:p w14:paraId="41CAF03B" w14:textId="77777777" w:rsidR="004F5B6C" w:rsidRDefault="004F5B6C" w:rsidP="00BF27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rinda">
    <w:panose1 w:val="020B0502040204020203"/>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Kalpurush">
    <w:panose1 w:val="02000600000000000000"/>
    <w:charset w:val="00"/>
    <w:family w:val="auto"/>
    <w:pitch w:val="variable"/>
    <w:sig w:usb0="00010003" w:usb1="00000000" w:usb2="00000000" w:usb3="00000000" w:csb0="00000001" w:csb1="00000000"/>
  </w:font>
  <w:font w:name="Kohinoor Bangla">
    <w:panose1 w:val="02000000000000000000"/>
    <w:charset w:val="4D"/>
    <w:family w:val="auto"/>
    <w:pitch w:val="variable"/>
    <w:sig w:usb0="00010007" w:usb1="00000000" w:usb2="00000000" w:usb3="00000000" w:csb0="00000093" w:csb1="00000000"/>
  </w:font>
  <w:font w:name="Mangal">
    <w:panose1 w:val="02040503050203030202"/>
    <w:charset w:val="01"/>
    <w:family w:val="roman"/>
    <w:pitch w:val="variable"/>
    <w:sig w:usb0="0000A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96EC4" w14:textId="77777777" w:rsidR="00944826" w:rsidRPr="00B276F0" w:rsidRDefault="00944826" w:rsidP="00944826">
    <w:pPr>
      <w:ind w:left="270" w:hanging="270"/>
      <w:jc w:val="right"/>
      <w:rPr>
        <w:rFonts w:ascii="Arial" w:hAnsi="Arial" w:cs="Arial"/>
        <w:sz w:val="18"/>
        <w:szCs w:val="18"/>
        <w:lang w:eastAsia="ja-JP" w:bidi="bn-BD"/>
        <w14:shadow w14:blurRad="50800" w14:dist="76200" w14:dir="5400000" w14:sx="100000" w14:sy="100000" w14:kx="0" w14:ky="0" w14:algn="t">
          <w14:srgbClr w14:val="000000">
            <w14:alpha w14:val="60000"/>
          </w14:srgbClr>
        </w14:shadow>
      </w:rPr>
    </w:pPr>
    <w:r w:rsidRPr="00B276F0">
      <w:rPr>
        <w:rFonts w:ascii="Arial" w:hAnsi="Arial" w:cs="Arial"/>
        <w:b/>
        <w:sz w:val="18"/>
        <w:szCs w:val="18"/>
        <w:lang w:eastAsia="ja-JP" w:bidi="bn-BD"/>
        <w14:shadow w14:blurRad="50800" w14:dist="76200" w14:dir="5400000" w14:sx="100000" w14:sy="100000" w14:kx="0" w14:ky="0" w14:algn="t">
          <w14:srgbClr w14:val="000000">
            <w14:alpha w14:val="60000"/>
          </w14:srgbClr>
        </w14:shadow>
      </w:rPr>
      <w:t>Powered by</w:t>
    </w:r>
    <w:r w:rsidRPr="00B276F0">
      <w:rPr>
        <w:rFonts w:ascii="Arial" w:hAnsi="Arial" w:cs="Arial"/>
        <w:sz w:val="18"/>
        <w:szCs w:val="18"/>
        <w:lang w:eastAsia="ja-JP" w:bidi="bn-BD"/>
        <w14:shadow w14:blurRad="50800" w14:dist="76200" w14:dir="5400000" w14:sx="100000" w14:sy="100000" w14:kx="0" w14:ky="0" w14:algn="t">
          <w14:srgbClr w14:val="000000">
            <w14:alpha w14:val="60000"/>
          </w14:srgbClr>
        </w14:shadow>
      </w:rPr>
      <w:t xml:space="preserve"> – </w:t>
    </w:r>
    <w:r w:rsidRPr="00B276F0">
      <w:rPr>
        <w:rFonts w:ascii="Arial" w:hAnsi="Arial" w:cs="Arial"/>
        <w:i/>
        <w:sz w:val="18"/>
        <w:szCs w:val="18"/>
        <w:lang w:eastAsia="ja-JP" w:bidi="bn-BD"/>
        <w14:shadow w14:blurRad="50800" w14:dist="76200" w14:dir="5400000" w14:sx="100000" w14:sy="100000" w14:kx="0" w14:ky="0" w14:algn="t">
          <w14:srgbClr w14:val="000000">
            <w14:alpha w14:val="60000"/>
          </w14:srgbClr>
        </w14:shadow>
      </w:rPr>
      <w:t>CIC of</w:t>
    </w:r>
    <w:r w:rsidRPr="00B276F0">
      <w:rPr>
        <w:rFonts w:ascii="Arial" w:hAnsi="Arial" w:cs="Arial"/>
        <w:sz w:val="18"/>
        <w:szCs w:val="18"/>
        <w:lang w:eastAsia="ja-JP" w:bidi="bn-BD"/>
        <w14:shadow w14:blurRad="50800" w14:dist="76200" w14:dir="5400000" w14:sx="100000" w14:sy="100000" w14:kx="0" w14:ky="0" w14:algn="t">
          <w14:srgbClr w14:val="000000">
            <w14:alpha w14:val="60000"/>
          </w14:srgbClr>
        </w14:shadow>
      </w:rPr>
      <w:t xml:space="preserve"> </w:t>
    </w:r>
    <w:r w:rsidRPr="00B276F0">
      <w:rPr>
        <w:rFonts w:ascii="Arial" w:hAnsi="Arial" w:cs="Arial"/>
        <w:i/>
        <w:sz w:val="18"/>
        <w:szCs w:val="18"/>
        <w:lang w:eastAsia="ja-JP" w:bidi="bn-BD"/>
        <w14:shadow w14:blurRad="50800" w14:dist="76200" w14:dir="5400000" w14:sx="100000" w14:sy="100000" w14:kx="0" w14:ky="0" w14:algn="t">
          <w14:srgbClr w14:val="000000">
            <w14:alpha w14:val="60000"/>
          </w14:srgbClr>
        </w14:shadow>
      </w:rPr>
      <w:t xml:space="preserve">CSE Department and ICT Center, </w:t>
    </w:r>
    <w:r w:rsidRPr="00B276F0">
      <w:rPr>
        <w:rFonts w:ascii="Arial" w:hAnsi="Arial" w:cs="Arial"/>
        <w:b/>
        <w:sz w:val="18"/>
        <w:szCs w:val="18"/>
        <w:lang w:eastAsia="ja-JP" w:bidi="bn-BD"/>
        <w14:shadow w14:blurRad="50800" w14:dist="76200" w14:dir="5400000" w14:sx="100000" w14:sy="100000" w14:kx="0" w14:ky="0" w14:algn="t">
          <w14:srgbClr w14:val="000000">
            <w14:alpha w14:val="60000"/>
          </w14:srgbClr>
        </w14:shadow>
      </w:rPr>
      <w:t>RU</w:t>
    </w:r>
  </w:p>
  <w:p w14:paraId="0F910473" w14:textId="77777777" w:rsidR="00345C86" w:rsidRDefault="00345C86" w:rsidP="00944826">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3BE0AC" w14:textId="77777777" w:rsidR="004F5B6C" w:rsidRDefault="004F5B6C" w:rsidP="00BF27DA">
      <w:r>
        <w:separator/>
      </w:r>
    </w:p>
  </w:footnote>
  <w:footnote w:type="continuationSeparator" w:id="0">
    <w:p w14:paraId="58334D6B" w14:textId="77777777" w:rsidR="004F5B6C" w:rsidRDefault="004F5B6C" w:rsidP="00BF27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EEBBAB" w14:textId="21FF6BAE" w:rsidR="00BF27DA" w:rsidRDefault="004F5B6C">
    <w:pPr>
      <w:pStyle w:val="Header"/>
    </w:pPr>
    <w:r>
      <w:rPr>
        <w:noProof/>
      </w:rPr>
      <w:pict w14:anchorId="5ED2AF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1027" type="#_x0000_t75" alt="" style="position:absolute;margin-left:0;margin-top:0;width:481.2pt;height:448.3pt;z-index:-251657216;mso-wrap-edited:f;mso-width-percent:0;mso-height-percent:0;mso-position-horizontal:center;mso-position-horizontal-relative:margin;mso-position-vertical:center;mso-position-vertical-relative:margin;mso-width-percent:0;mso-height-percent:0" wrapcoords="9555 433 7940 542 7267 1011 7200 1011 6561 1228 6022 1589 5551 1842 4946 2276 4239 2890 3802 3323 3297 3901 2826 4479 2456 5057 1918 6104 1413 7369 1279 7946 1110 8524 942 9680 976 11992 1009 12570 1279 13726 1447 14304 1850 15460 2422 16615 3768 18349 5080 19505 5955 20083 7166 20661 7234 20769 9185 21239 9589 21239 11809 21239 12213 21239 14164 20769 14232 20661 15443 20083 16318 19505 17630 18349 18976 16615 19548 15460 19951 14304 20120 13726 20389 12570 20422 11992 20456 9680 20288 8524 20120 7946 19985 7369 19817 6899 19750 6791 19548 6213 19279 5635 18572 4479 17630 3323 16991 2745 16318 2167 15409 1553 14434 1084 14198 903 12415 470 11843 433 9555 433">
          <v:imagedata r:id="rId1" o:title="ru_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EC702" w14:textId="46C091AD" w:rsidR="00BF27DA" w:rsidRDefault="004F5B6C">
    <w:pPr>
      <w:pStyle w:val="Header"/>
    </w:pPr>
    <w:r>
      <w:rPr>
        <w:noProof/>
      </w:rPr>
      <w:pict w14:anchorId="64A17B2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0;margin-top:0;width:481.2pt;height:448.3pt;z-index:-251658240;mso-wrap-edited:f;mso-width-percent:0;mso-height-percent:0;mso-position-horizontal:center;mso-position-horizontal-relative:margin;mso-position-vertical:center;mso-position-vertical-relative:margin;mso-width-percent:0;mso-height-percent:0" wrapcoords="9555 433 7940 542 7267 1011 7200 1011 6561 1228 6022 1589 5551 1842 4946 2276 4239 2890 3802 3323 3297 3901 2826 4479 2456 5057 1918 6104 1413 7369 1279 7946 1110 8524 942 9680 976 11992 1009 12570 1279 13726 1447 14304 1850 15460 2422 16615 3768 18349 5080 19505 5955 20083 7166 20661 7234 20769 9185 21239 9589 21239 11809 21239 12213 21239 14164 20769 14232 20661 15443 20083 16318 19505 17630 18349 18976 16615 19548 15460 19951 14304 20120 13726 20389 12570 20422 11992 20456 9680 20288 8524 20120 7946 19985 7369 19817 6899 19750 6791 19548 6213 19279 5635 18572 4479 17630 3323 16991 2745 16318 2167 15409 1553 14434 1084 14198 903 12415 470 11843 433 9555 433">
          <v:imagedata r:id="rId1" o:title="ru_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2BB23" w14:textId="53955250" w:rsidR="00BF27DA" w:rsidRDefault="004F5B6C">
    <w:pPr>
      <w:pStyle w:val="Header"/>
    </w:pPr>
    <w:r>
      <w:rPr>
        <w:noProof/>
      </w:rPr>
      <w:pict w14:anchorId="2283B24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1025" type="#_x0000_t75" alt="" style="position:absolute;margin-left:0;margin-top:0;width:481.2pt;height:448.3pt;z-index:-251656192;mso-wrap-edited:f;mso-width-percent:0;mso-height-percent:0;mso-position-horizontal:center;mso-position-horizontal-relative:margin;mso-position-vertical:center;mso-position-vertical-relative:margin;mso-width-percent:0;mso-height-percent:0" wrapcoords="9555 433 7940 542 7267 1011 7200 1011 6561 1228 6022 1589 5551 1842 4946 2276 4239 2890 3802 3323 3297 3901 2826 4479 2456 5057 1918 6104 1413 7369 1279 7946 1110 8524 942 9680 976 11992 1009 12570 1279 13726 1447 14304 1850 15460 2422 16615 3768 18349 5080 19505 5955 20083 7166 20661 7234 20769 9185 21239 9589 21239 11809 21239 12213 21239 14164 20769 14232 20661 15443 20083 16318 19505 17630 18349 18976 16615 19548 15460 19951 14304 20120 13726 20389 12570 20422 11992 20456 9680 20288 8524 20120 7946 19985 7369 19817 6899 19750 6791 19548 6213 19279 5635 18572 4479 17630 3323 16991 2745 16318 2167 15409 1553 14434 1084 14198 903 12415 470 11843 433 9555 433">
          <v:imagedata r:id="rId1" o:title="ru_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4D34460"/>
    <w:multiLevelType w:val="hybridMultilevel"/>
    <w:tmpl w:val="B980D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C374B4A"/>
    <w:multiLevelType w:val="hybridMultilevel"/>
    <w:tmpl w:val="44862E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34626A8"/>
    <w:multiLevelType w:val="hybridMultilevel"/>
    <w:tmpl w:val="6D7493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87F723D"/>
    <w:multiLevelType w:val="hybridMultilevel"/>
    <w:tmpl w:val="C9FEC5D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02659638">
    <w:abstractNumId w:val="1"/>
  </w:num>
  <w:num w:numId="2" w16cid:durableId="1440637561">
    <w:abstractNumId w:val="3"/>
  </w:num>
  <w:num w:numId="3" w16cid:durableId="604652644">
    <w:abstractNumId w:val="2"/>
  </w:num>
  <w:num w:numId="4" w16cid:durableId="11882514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4"/>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zs7S0MLU0NTI0NjVX0lEKTi0uzszPAykwrgUAL9yFRywAAAA="/>
  </w:docVars>
  <w:rsids>
    <w:rsidRoot w:val="005D7614"/>
    <w:rsid w:val="00012A33"/>
    <w:rsid w:val="00021817"/>
    <w:rsid w:val="0004029D"/>
    <w:rsid w:val="00041EE9"/>
    <w:rsid w:val="0005764C"/>
    <w:rsid w:val="000A2559"/>
    <w:rsid w:val="000B6828"/>
    <w:rsid w:val="000C0F21"/>
    <w:rsid w:val="000F343A"/>
    <w:rsid w:val="001015BC"/>
    <w:rsid w:val="001030D5"/>
    <w:rsid w:val="00117FCF"/>
    <w:rsid w:val="00124552"/>
    <w:rsid w:val="0015237B"/>
    <w:rsid w:val="00171E00"/>
    <w:rsid w:val="001742F9"/>
    <w:rsid w:val="00197850"/>
    <w:rsid w:val="00197B6D"/>
    <w:rsid w:val="00197D74"/>
    <w:rsid w:val="001A4E9C"/>
    <w:rsid w:val="001C6C55"/>
    <w:rsid w:val="001E0A04"/>
    <w:rsid w:val="001F066F"/>
    <w:rsid w:val="001F6FB5"/>
    <w:rsid w:val="00202D02"/>
    <w:rsid w:val="00207CB6"/>
    <w:rsid w:val="00217A64"/>
    <w:rsid w:val="00221624"/>
    <w:rsid w:val="0022643F"/>
    <w:rsid w:val="00237822"/>
    <w:rsid w:val="002412A1"/>
    <w:rsid w:val="002606E9"/>
    <w:rsid w:val="002B0A6B"/>
    <w:rsid w:val="002B0E34"/>
    <w:rsid w:val="002B2920"/>
    <w:rsid w:val="002B4148"/>
    <w:rsid w:val="002C32BC"/>
    <w:rsid w:val="0031044E"/>
    <w:rsid w:val="00310601"/>
    <w:rsid w:val="0032199A"/>
    <w:rsid w:val="0033436B"/>
    <w:rsid w:val="00345C86"/>
    <w:rsid w:val="00350874"/>
    <w:rsid w:val="003577A9"/>
    <w:rsid w:val="00383CD2"/>
    <w:rsid w:val="0039223F"/>
    <w:rsid w:val="003A5F79"/>
    <w:rsid w:val="003C0F49"/>
    <w:rsid w:val="003C6913"/>
    <w:rsid w:val="003E244E"/>
    <w:rsid w:val="003F48E7"/>
    <w:rsid w:val="003F7D57"/>
    <w:rsid w:val="00401899"/>
    <w:rsid w:val="00406A9B"/>
    <w:rsid w:val="004078C0"/>
    <w:rsid w:val="004329E6"/>
    <w:rsid w:val="0043622D"/>
    <w:rsid w:val="004978D3"/>
    <w:rsid w:val="004B561C"/>
    <w:rsid w:val="004E144C"/>
    <w:rsid w:val="004F5B6C"/>
    <w:rsid w:val="004F6790"/>
    <w:rsid w:val="00503A1F"/>
    <w:rsid w:val="00511B69"/>
    <w:rsid w:val="00516888"/>
    <w:rsid w:val="00524F37"/>
    <w:rsid w:val="00574B36"/>
    <w:rsid w:val="005D664F"/>
    <w:rsid w:val="005D7614"/>
    <w:rsid w:val="005E0695"/>
    <w:rsid w:val="005F2518"/>
    <w:rsid w:val="00604CAC"/>
    <w:rsid w:val="00675FB6"/>
    <w:rsid w:val="00682E87"/>
    <w:rsid w:val="00683858"/>
    <w:rsid w:val="006A7151"/>
    <w:rsid w:val="006E43EC"/>
    <w:rsid w:val="006E629F"/>
    <w:rsid w:val="00707CBA"/>
    <w:rsid w:val="00754823"/>
    <w:rsid w:val="00755791"/>
    <w:rsid w:val="0077615E"/>
    <w:rsid w:val="007C04AB"/>
    <w:rsid w:val="008261D6"/>
    <w:rsid w:val="008430C4"/>
    <w:rsid w:val="0085185E"/>
    <w:rsid w:val="00852870"/>
    <w:rsid w:val="00852FF1"/>
    <w:rsid w:val="00853FCB"/>
    <w:rsid w:val="008545BD"/>
    <w:rsid w:val="00867EA6"/>
    <w:rsid w:val="008A16A6"/>
    <w:rsid w:val="008D3DF2"/>
    <w:rsid w:val="00905180"/>
    <w:rsid w:val="0091696A"/>
    <w:rsid w:val="00944826"/>
    <w:rsid w:val="00960F9F"/>
    <w:rsid w:val="00980B6B"/>
    <w:rsid w:val="00982499"/>
    <w:rsid w:val="00995462"/>
    <w:rsid w:val="009A3F1C"/>
    <w:rsid w:val="009D4712"/>
    <w:rsid w:val="009D71FA"/>
    <w:rsid w:val="009E670D"/>
    <w:rsid w:val="00A02384"/>
    <w:rsid w:val="00A51CBF"/>
    <w:rsid w:val="00A6294D"/>
    <w:rsid w:val="00A629EA"/>
    <w:rsid w:val="00A65293"/>
    <w:rsid w:val="00A82CD1"/>
    <w:rsid w:val="00AA74FA"/>
    <w:rsid w:val="00AB7817"/>
    <w:rsid w:val="00AD0538"/>
    <w:rsid w:val="00AE7A85"/>
    <w:rsid w:val="00AF19E6"/>
    <w:rsid w:val="00B05B1E"/>
    <w:rsid w:val="00B219C0"/>
    <w:rsid w:val="00B276F0"/>
    <w:rsid w:val="00B359FB"/>
    <w:rsid w:val="00B36A36"/>
    <w:rsid w:val="00B36ADB"/>
    <w:rsid w:val="00B854F8"/>
    <w:rsid w:val="00B92085"/>
    <w:rsid w:val="00BE2EA8"/>
    <w:rsid w:val="00BE5348"/>
    <w:rsid w:val="00BE748E"/>
    <w:rsid w:val="00BF27DA"/>
    <w:rsid w:val="00C670C7"/>
    <w:rsid w:val="00C81047"/>
    <w:rsid w:val="00CD7A66"/>
    <w:rsid w:val="00CE5147"/>
    <w:rsid w:val="00CE7DAF"/>
    <w:rsid w:val="00CF17DC"/>
    <w:rsid w:val="00D053F1"/>
    <w:rsid w:val="00D169E9"/>
    <w:rsid w:val="00D17CA6"/>
    <w:rsid w:val="00D55322"/>
    <w:rsid w:val="00D76037"/>
    <w:rsid w:val="00D90770"/>
    <w:rsid w:val="00DB269B"/>
    <w:rsid w:val="00DB382C"/>
    <w:rsid w:val="00DB46BA"/>
    <w:rsid w:val="00DC011D"/>
    <w:rsid w:val="00DC787D"/>
    <w:rsid w:val="00DE09DD"/>
    <w:rsid w:val="00DE3718"/>
    <w:rsid w:val="00DF1C9E"/>
    <w:rsid w:val="00DF7BB1"/>
    <w:rsid w:val="00E537AF"/>
    <w:rsid w:val="00E550A2"/>
    <w:rsid w:val="00ED1B6E"/>
    <w:rsid w:val="00EE04CC"/>
    <w:rsid w:val="00EF57E5"/>
    <w:rsid w:val="00F01D63"/>
    <w:rsid w:val="00F10828"/>
    <w:rsid w:val="00F2164B"/>
    <w:rsid w:val="00F36D97"/>
    <w:rsid w:val="00F42105"/>
    <w:rsid w:val="00F67A56"/>
    <w:rsid w:val="00F76FBD"/>
    <w:rsid w:val="00FB0E98"/>
    <w:rsid w:val="00FD4531"/>
    <w:rsid w:val="00FF0639"/>
    <w:rsid w:val="00FF4194"/>
  </w:rsids>
  <m:mathPr>
    <m:mathFont m:val="Cambria Math"/>
    <m:brkBin m:val="before"/>
    <m:brkBinSub m:val="--"/>
    <m:smallFrac m:val="0"/>
    <m:dispDef/>
    <m:lMargin m:val="0"/>
    <m:rMargin m:val="0"/>
    <m:defJc m:val="centerGroup"/>
    <m:wrapIndent m:val="1440"/>
    <m:intLim m:val="subSup"/>
    <m:naryLim m:val="undOvr"/>
  </m:mathPr>
  <w:themeFontLang w:val="en-US" w:eastAsia="ja-JP"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DC4FE0"/>
  <w15:docId w15:val="{35511BB3-A86D-431F-906E-4A3C58FB2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11B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F19E6"/>
    <w:pPr>
      <w:ind w:left="720"/>
      <w:contextualSpacing/>
    </w:pPr>
  </w:style>
  <w:style w:type="paragraph" w:styleId="Header">
    <w:name w:val="header"/>
    <w:basedOn w:val="Normal"/>
    <w:link w:val="HeaderChar"/>
    <w:uiPriority w:val="99"/>
    <w:unhideWhenUsed/>
    <w:rsid w:val="00BF27DA"/>
    <w:pPr>
      <w:tabs>
        <w:tab w:val="center" w:pos="4680"/>
        <w:tab w:val="right" w:pos="9360"/>
      </w:tabs>
    </w:pPr>
  </w:style>
  <w:style w:type="character" w:customStyle="1" w:styleId="HeaderChar">
    <w:name w:val="Header Char"/>
    <w:basedOn w:val="DefaultParagraphFont"/>
    <w:link w:val="Header"/>
    <w:uiPriority w:val="99"/>
    <w:rsid w:val="00BF27DA"/>
  </w:style>
  <w:style w:type="paragraph" w:styleId="Footer">
    <w:name w:val="footer"/>
    <w:basedOn w:val="Normal"/>
    <w:link w:val="FooterChar"/>
    <w:uiPriority w:val="99"/>
    <w:unhideWhenUsed/>
    <w:rsid w:val="00BF27DA"/>
    <w:pPr>
      <w:tabs>
        <w:tab w:val="center" w:pos="4680"/>
        <w:tab w:val="right" w:pos="9360"/>
      </w:tabs>
    </w:pPr>
  </w:style>
  <w:style w:type="character" w:customStyle="1" w:styleId="FooterChar">
    <w:name w:val="Footer Char"/>
    <w:basedOn w:val="DefaultParagraphFont"/>
    <w:link w:val="Footer"/>
    <w:uiPriority w:val="99"/>
    <w:rsid w:val="00BF27DA"/>
  </w:style>
  <w:style w:type="paragraph" w:styleId="BalloonText">
    <w:name w:val="Balloon Text"/>
    <w:basedOn w:val="Normal"/>
    <w:link w:val="BalloonTextChar"/>
    <w:uiPriority w:val="99"/>
    <w:semiHidden/>
    <w:unhideWhenUsed/>
    <w:rsid w:val="008A16A6"/>
    <w:rPr>
      <w:rFonts w:ascii="Tahoma" w:hAnsi="Tahoma" w:cs="Tahoma"/>
      <w:sz w:val="16"/>
      <w:szCs w:val="16"/>
    </w:rPr>
  </w:style>
  <w:style w:type="character" w:customStyle="1" w:styleId="BalloonTextChar">
    <w:name w:val="Balloon Text Char"/>
    <w:basedOn w:val="DefaultParagraphFont"/>
    <w:link w:val="BalloonText"/>
    <w:uiPriority w:val="99"/>
    <w:semiHidden/>
    <w:rsid w:val="008A16A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AE9C88-56AF-4431-8E78-657074036B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281</Words>
  <Characters>160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A. F. M. MAHBUBUR RAHMAN</cp:lastModifiedBy>
  <cp:revision>5</cp:revision>
  <cp:lastPrinted>2022-06-30T11:27:00Z</cp:lastPrinted>
  <dcterms:created xsi:type="dcterms:W3CDTF">2022-06-30T11:27:00Z</dcterms:created>
  <dcterms:modified xsi:type="dcterms:W3CDTF">2024-02-17T19:58:00Z</dcterms:modified>
</cp:coreProperties>
</file>